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16E0" w14:textId="77777777" w:rsidR="00635BDC" w:rsidRPr="00D33323" w:rsidRDefault="00320C13" w:rsidP="007116F4">
      <w:pPr>
        <w:snapToGrid w:val="0"/>
        <w:spacing w:line="360" w:lineRule="auto"/>
        <w:jc w:val="center"/>
        <w:rPr>
          <w:rFonts w:ascii="Candara" w:eastAsia="標楷體" w:hAnsi="Candara"/>
          <w:b/>
          <w:sz w:val="36"/>
          <w:szCs w:val="32"/>
        </w:rPr>
      </w:pPr>
      <w:r w:rsidRPr="00D33323">
        <w:rPr>
          <w:rFonts w:ascii="Candara" w:eastAsia="標楷體" w:hAnsi="Candara"/>
          <w:b/>
          <w:sz w:val="36"/>
          <w:szCs w:val="32"/>
        </w:rPr>
        <w:t>國立</w:t>
      </w:r>
      <w:r w:rsidRPr="00D33323">
        <w:rPr>
          <w:rFonts w:ascii="Candara" w:eastAsia="標楷體" w:hAnsi="Candara" w:hint="eastAsia"/>
          <w:b/>
          <w:sz w:val="36"/>
          <w:szCs w:val="32"/>
        </w:rPr>
        <w:t>臺</w:t>
      </w:r>
      <w:r w:rsidR="00335CC6" w:rsidRPr="00D33323">
        <w:rPr>
          <w:rFonts w:ascii="Candara" w:eastAsia="標楷體" w:hAnsi="Candara"/>
          <w:b/>
          <w:sz w:val="36"/>
          <w:szCs w:val="32"/>
        </w:rPr>
        <w:t>灣大學中國信託慈善基金會兒少暨家庭研究中心</w:t>
      </w:r>
    </w:p>
    <w:p w14:paraId="47F743F9" w14:textId="77777777" w:rsidR="00335CC6" w:rsidRPr="00D33323" w:rsidRDefault="00B144EE" w:rsidP="007116F4">
      <w:pPr>
        <w:snapToGrid w:val="0"/>
        <w:spacing w:line="360" w:lineRule="auto"/>
        <w:jc w:val="center"/>
        <w:rPr>
          <w:rFonts w:ascii="Candara" w:eastAsia="標楷體" w:hAnsi="Candara"/>
          <w:b/>
          <w:sz w:val="36"/>
          <w:szCs w:val="32"/>
        </w:rPr>
      </w:pPr>
      <w:r w:rsidRPr="00D33323">
        <w:rPr>
          <w:rFonts w:ascii="Candara" w:eastAsia="標楷體" w:hAnsi="Candara" w:hint="eastAsia"/>
          <w:b/>
          <w:sz w:val="36"/>
          <w:szCs w:val="32"/>
        </w:rPr>
        <w:t>兒少</w:t>
      </w:r>
      <w:r w:rsidR="00050C2A">
        <w:rPr>
          <w:rFonts w:ascii="Candara" w:eastAsia="標楷體" w:hAnsi="Candara" w:hint="eastAsia"/>
          <w:b/>
          <w:sz w:val="36"/>
          <w:szCs w:val="32"/>
        </w:rPr>
        <w:t>及</w:t>
      </w:r>
      <w:r w:rsidRPr="00D33323">
        <w:rPr>
          <w:rFonts w:ascii="Candara" w:eastAsia="標楷體" w:hAnsi="Candara" w:hint="eastAsia"/>
          <w:b/>
          <w:sz w:val="36"/>
          <w:szCs w:val="32"/>
        </w:rPr>
        <w:t>家庭研究論文獎助學金</w:t>
      </w:r>
      <w:r w:rsidR="00320C13" w:rsidRPr="00D33323">
        <w:rPr>
          <w:rFonts w:ascii="Candara" w:eastAsia="標楷體" w:hAnsi="Candara" w:hint="eastAsia"/>
          <w:b/>
          <w:sz w:val="36"/>
          <w:szCs w:val="32"/>
        </w:rPr>
        <w:t>實施</w:t>
      </w:r>
      <w:r w:rsidR="00335CC6" w:rsidRPr="00D33323">
        <w:rPr>
          <w:rFonts w:ascii="Candara" w:eastAsia="標楷體" w:hAnsi="Candara"/>
          <w:b/>
          <w:sz w:val="36"/>
          <w:szCs w:val="32"/>
        </w:rPr>
        <w:t>辦法</w:t>
      </w:r>
    </w:p>
    <w:p w14:paraId="73F794ED" w14:textId="77777777" w:rsidR="00335CC6" w:rsidRDefault="00887882" w:rsidP="00887882">
      <w:pPr>
        <w:snapToGrid w:val="0"/>
        <w:spacing w:line="360" w:lineRule="auto"/>
        <w:jc w:val="right"/>
        <w:rPr>
          <w:rFonts w:ascii="Candara" w:eastAsia="標楷體" w:hAnsi="Candara"/>
          <w:sz w:val="22"/>
          <w:szCs w:val="32"/>
        </w:rPr>
      </w:pPr>
      <w:r w:rsidRPr="00D33323">
        <w:rPr>
          <w:rFonts w:ascii="Candara" w:eastAsia="標楷體" w:hAnsi="Candara" w:hint="eastAsia"/>
          <w:sz w:val="32"/>
          <w:szCs w:val="32"/>
        </w:rPr>
        <w:t xml:space="preserve">                        </w:t>
      </w:r>
      <w:r w:rsidRPr="00D33323">
        <w:rPr>
          <w:rFonts w:ascii="Candara" w:eastAsia="標楷體" w:hAnsi="Candara" w:hint="eastAsia"/>
          <w:sz w:val="22"/>
          <w:szCs w:val="32"/>
        </w:rPr>
        <w:t xml:space="preserve"> </w:t>
      </w:r>
      <w:r w:rsidRPr="00D33323">
        <w:rPr>
          <w:rFonts w:ascii="Candara" w:eastAsia="標楷體" w:hAnsi="Candara" w:hint="eastAsia"/>
          <w:sz w:val="22"/>
          <w:szCs w:val="32"/>
        </w:rPr>
        <w:t>民國</w:t>
      </w:r>
      <w:r w:rsidRPr="00D33323">
        <w:rPr>
          <w:rFonts w:ascii="Candara" w:eastAsia="標楷體" w:hAnsi="Candara" w:hint="eastAsia"/>
          <w:sz w:val="22"/>
          <w:szCs w:val="32"/>
        </w:rPr>
        <w:t>106</w:t>
      </w:r>
      <w:r w:rsidRPr="00D33323">
        <w:rPr>
          <w:rFonts w:ascii="Candara" w:eastAsia="標楷體" w:hAnsi="Candara" w:hint="eastAsia"/>
          <w:sz w:val="22"/>
          <w:szCs w:val="32"/>
        </w:rPr>
        <w:t>年</w:t>
      </w:r>
      <w:r w:rsidR="00D2065A" w:rsidRPr="00D33323">
        <w:rPr>
          <w:rFonts w:ascii="Candara" w:eastAsia="標楷體" w:hAnsi="Candara" w:hint="eastAsia"/>
          <w:sz w:val="22"/>
          <w:szCs w:val="32"/>
        </w:rPr>
        <w:t>5</w:t>
      </w:r>
      <w:r w:rsidRPr="00D33323">
        <w:rPr>
          <w:rFonts w:ascii="Candara" w:eastAsia="標楷體" w:hAnsi="Candara" w:hint="eastAsia"/>
          <w:sz w:val="22"/>
          <w:szCs w:val="32"/>
        </w:rPr>
        <w:t>月</w:t>
      </w:r>
      <w:r w:rsidR="00D2065A" w:rsidRPr="00D33323">
        <w:rPr>
          <w:rFonts w:ascii="Candara" w:eastAsia="標楷體" w:hAnsi="Candara" w:hint="eastAsia"/>
          <w:sz w:val="22"/>
          <w:szCs w:val="32"/>
        </w:rPr>
        <w:t>8</w:t>
      </w:r>
      <w:r w:rsidRPr="00D33323">
        <w:rPr>
          <w:rFonts w:ascii="Candara" w:eastAsia="標楷體" w:hAnsi="Candara" w:hint="eastAsia"/>
          <w:sz w:val="22"/>
          <w:szCs w:val="32"/>
        </w:rPr>
        <w:t>日第</w:t>
      </w:r>
      <w:r w:rsidR="00D2065A" w:rsidRPr="00D33323">
        <w:rPr>
          <w:rFonts w:ascii="Candara" w:eastAsia="標楷體" w:hAnsi="Candara" w:hint="eastAsia"/>
          <w:sz w:val="22"/>
          <w:szCs w:val="32"/>
        </w:rPr>
        <w:t>5</w:t>
      </w:r>
      <w:r w:rsidRPr="00D33323">
        <w:rPr>
          <w:rFonts w:ascii="Candara" w:eastAsia="標楷體" w:hAnsi="Candara" w:hint="eastAsia"/>
          <w:sz w:val="22"/>
          <w:szCs w:val="32"/>
        </w:rPr>
        <w:t>次行政會議通過</w:t>
      </w:r>
    </w:p>
    <w:p w14:paraId="7C193065" w14:textId="77777777" w:rsidR="00D5389E" w:rsidRDefault="00D5389E" w:rsidP="00887882">
      <w:pPr>
        <w:snapToGrid w:val="0"/>
        <w:spacing w:line="360" w:lineRule="auto"/>
        <w:jc w:val="right"/>
        <w:rPr>
          <w:rFonts w:ascii="Candara" w:eastAsia="標楷體" w:hAnsi="Candara"/>
          <w:sz w:val="22"/>
          <w:szCs w:val="32"/>
        </w:rPr>
      </w:pPr>
      <w:r>
        <w:rPr>
          <w:rFonts w:ascii="Candara" w:eastAsia="標楷體" w:hAnsi="Candara" w:hint="eastAsia"/>
          <w:sz w:val="22"/>
          <w:szCs w:val="32"/>
        </w:rPr>
        <w:t>民國</w:t>
      </w:r>
      <w:r>
        <w:rPr>
          <w:rFonts w:ascii="Candara" w:eastAsia="標楷體" w:hAnsi="Candara" w:hint="eastAsia"/>
          <w:sz w:val="22"/>
          <w:szCs w:val="32"/>
        </w:rPr>
        <w:t>108</w:t>
      </w:r>
      <w:r>
        <w:rPr>
          <w:rFonts w:ascii="Candara" w:eastAsia="標楷體" w:hAnsi="Candara" w:hint="eastAsia"/>
          <w:sz w:val="22"/>
          <w:szCs w:val="32"/>
        </w:rPr>
        <w:t>年</w:t>
      </w:r>
      <w:r>
        <w:rPr>
          <w:rFonts w:ascii="Candara" w:eastAsia="標楷體" w:hAnsi="Candara" w:hint="eastAsia"/>
          <w:sz w:val="22"/>
          <w:szCs w:val="32"/>
        </w:rPr>
        <w:t>6</w:t>
      </w:r>
      <w:r>
        <w:rPr>
          <w:rFonts w:ascii="Candara" w:eastAsia="標楷體" w:hAnsi="Candara" w:hint="eastAsia"/>
          <w:sz w:val="22"/>
          <w:szCs w:val="32"/>
        </w:rPr>
        <w:t>月</w:t>
      </w:r>
      <w:r>
        <w:rPr>
          <w:rFonts w:ascii="Candara" w:eastAsia="標楷體" w:hAnsi="Candara" w:hint="eastAsia"/>
          <w:sz w:val="22"/>
          <w:szCs w:val="32"/>
        </w:rPr>
        <w:t>25</w:t>
      </w:r>
      <w:r>
        <w:rPr>
          <w:rFonts w:ascii="Candara" w:eastAsia="標楷體" w:hAnsi="Candara" w:hint="eastAsia"/>
          <w:sz w:val="22"/>
          <w:szCs w:val="32"/>
        </w:rPr>
        <w:t>日第</w:t>
      </w:r>
      <w:r>
        <w:rPr>
          <w:rFonts w:ascii="Candara" w:eastAsia="標楷體" w:hAnsi="Candara" w:hint="eastAsia"/>
          <w:sz w:val="22"/>
          <w:szCs w:val="32"/>
        </w:rPr>
        <w:t>6</w:t>
      </w:r>
      <w:r>
        <w:rPr>
          <w:rFonts w:ascii="Candara" w:eastAsia="標楷體" w:hAnsi="Candara" w:hint="eastAsia"/>
          <w:sz w:val="22"/>
          <w:szCs w:val="32"/>
        </w:rPr>
        <w:t>次行政會議修正</w:t>
      </w:r>
    </w:p>
    <w:p w14:paraId="6D628CE6" w14:textId="77777777" w:rsidR="002C73DB" w:rsidRDefault="002C73DB" w:rsidP="002C73DB">
      <w:pPr>
        <w:snapToGrid w:val="0"/>
        <w:spacing w:line="360" w:lineRule="auto"/>
        <w:jc w:val="right"/>
        <w:rPr>
          <w:rFonts w:ascii="Candara" w:eastAsia="標楷體" w:hAnsi="Candara"/>
          <w:sz w:val="22"/>
          <w:szCs w:val="32"/>
        </w:rPr>
      </w:pPr>
      <w:r>
        <w:rPr>
          <w:rFonts w:ascii="Candara" w:eastAsia="標楷體" w:hAnsi="Candara" w:hint="eastAsia"/>
          <w:sz w:val="22"/>
          <w:szCs w:val="32"/>
        </w:rPr>
        <w:t>民國</w:t>
      </w:r>
      <w:r>
        <w:rPr>
          <w:rFonts w:ascii="Candara" w:eastAsia="標楷體" w:hAnsi="Candara" w:hint="eastAsia"/>
          <w:sz w:val="22"/>
          <w:szCs w:val="32"/>
        </w:rPr>
        <w:t>111</w:t>
      </w:r>
      <w:r>
        <w:rPr>
          <w:rFonts w:ascii="Candara" w:eastAsia="標楷體" w:hAnsi="Candara" w:hint="eastAsia"/>
          <w:sz w:val="22"/>
          <w:szCs w:val="32"/>
        </w:rPr>
        <w:t>年</w:t>
      </w:r>
      <w:r>
        <w:rPr>
          <w:rFonts w:ascii="Candara" w:eastAsia="標楷體" w:hAnsi="Candara" w:hint="eastAsia"/>
          <w:sz w:val="22"/>
          <w:szCs w:val="32"/>
        </w:rPr>
        <w:t>6</w:t>
      </w:r>
      <w:r>
        <w:rPr>
          <w:rFonts w:ascii="Candara" w:eastAsia="標楷體" w:hAnsi="Candara" w:hint="eastAsia"/>
          <w:sz w:val="22"/>
          <w:szCs w:val="32"/>
        </w:rPr>
        <w:t>月</w:t>
      </w:r>
      <w:r>
        <w:rPr>
          <w:rFonts w:ascii="Candara" w:eastAsia="標楷體" w:hAnsi="Candara" w:hint="eastAsia"/>
          <w:sz w:val="22"/>
          <w:szCs w:val="32"/>
        </w:rPr>
        <w:t>24</w:t>
      </w:r>
      <w:r>
        <w:rPr>
          <w:rFonts w:ascii="Candara" w:eastAsia="標楷體" w:hAnsi="Candara" w:hint="eastAsia"/>
          <w:sz w:val="22"/>
          <w:szCs w:val="32"/>
        </w:rPr>
        <w:t>日第</w:t>
      </w:r>
      <w:r>
        <w:rPr>
          <w:rFonts w:ascii="Candara" w:eastAsia="標楷體" w:hAnsi="Candara" w:hint="eastAsia"/>
          <w:sz w:val="22"/>
          <w:szCs w:val="32"/>
        </w:rPr>
        <w:t>6</w:t>
      </w:r>
      <w:r>
        <w:rPr>
          <w:rFonts w:ascii="Candara" w:eastAsia="標楷體" w:hAnsi="Candara" w:hint="eastAsia"/>
          <w:sz w:val="22"/>
          <w:szCs w:val="32"/>
        </w:rPr>
        <w:t>次行政會議修正</w:t>
      </w:r>
    </w:p>
    <w:p w14:paraId="78C43748" w14:textId="77777777" w:rsidR="00A03399" w:rsidRPr="00A03399" w:rsidRDefault="00A03399" w:rsidP="00A03399">
      <w:pPr>
        <w:snapToGrid w:val="0"/>
        <w:spacing w:line="360" w:lineRule="auto"/>
        <w:ind w:right="-35"/>
        <w:jc w:val="right"/>
        <w:rPr>
          <w:rFonts w:ascii="Candara" w:eastAsia="標楷體" w:hAnsi="Candara"/>
          <w:sz w:val="22"/>
          <w:szCs w:val="32"/>
        </w:rPr>
      </w:pPr>
      <w:r>
        <w:rPr>
          <w:rFonts w:ascii="Candara" w:eastAsia="標楷體" w:hAnsi="Candara" w:hint="eastAsia"/>
          <w:sz w:val="22"/>
          <w:szCs w:val="32"/>
        </w:rPr>
        <w:t>民國</w:t>
      </w:r>
      <w:r>
        <w:rPr>
          <w:rFonts w:ascii="Candara" w:eastAsia="標楷體" w:hAnsi="Candara" w:hint="eastAsia"/>
          <w:sz w:val="22"/>
          <w:szCs w:val="32"/>
        </w:rPr>
        <w:t>111</w:t>
      </w:r>
      <w:r>
        <w:rPr>
          <w:rFonts w:ascii="Candara" w:eastAsia="標楷體" w:hAnsi="Candara" w:hint="eastAsia"/>
          <w:sz w:val="22"/>
          <w:szCs w:val="32"/>
        </w:rPr>
        <w:t>年</w:t>
      </w:r>
      <w:r>
        <w:rPr>
          <w:rFonts w:ascii="Candara" w:eastAsia="標楷體" w:hAnsi="Candara" w:hint="eastAsia"/>
          <w:sz w:val="22"/>
          <w:szCs w:val="32"/>
        </w:rPr>
        <w:t>11</w:t>
      </w:r>
      <w:r>
        <w:rPr>
          <w:rFonts w:ascii="Candara" w:eastAsia="標楷體" w:hAnsi="Candara" w:hint="eastAsia"/>
          <w:sz w:val="22"/>
          <w:szCs w:val="32"/>
        </w:rPr>
        <w:t>月</w:t>
      </w:r>
      <w:r>
        <w:rPr>
          <w:rFonts w:ascii="Candara" w:eastAsia="標楷體" w:hAnsi="Candara" w:hint="eastAsia"/>
          <w:sz w:val="22"/>
          <w:szCs w:val="32"/>
        </w:rPr>
        <w:t>25</w:t>
      </w:r>
      <w:r>
        <w:rPr>
          <w:rFonts w:ascii="Candara" w:eastAsia="標楷體" w:hAnsi="Candara" w:hint="eastAsia"/>
          <w:sz w:val="22"/>
          <w:szCs w:val="32"/>
        </w:rPr>
        <w:t>日第</w:t>
      </w:r>
      <w:r>
        <w:rPr>
          <w:rFonts w:ascii="Candara" w:eastAsia="標楷體" w:hAnsi="Candara" w:hint="eastAsia"/>
          <w:sz w:val="22"/>
          <w:szCs w:val="32"/>
        </w:rPr>
        <w:t>11</w:t>
      </w:r>
      <w:r>
        <w:rPr>
          <w:rFonts w:ascii="Candara" w:eastAsia="標楷體" w:hAnsi="Candara" w:hint="eastAsia"/>
          <w:sz w:val="22"/>
          <w:szCs w:val="32"/>
        </w:rPr>
        <w:t>次行政會議修正</w:t>
      </w:r>
    </w:p>
    <w:p w14:paraId="1A89BC5F" w14:textId="77777777" w:rsidR="00335CC6" w:rsidRPr="00D33323" w:rsidRDefault="00335CC6"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宗旨</w:t>
      </w:r>
    </w:p>
    <w:p w14:paraId="310C3BB0" w14:textId="77777777" w:rsidR="00DB07D8" w:rsidRPr="001F2E92" w:rsidRDefault="00320C13" w:rsidP="001F2E92">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臺大兒少暨家庭研究中心</w:t>
      </w:r>
      <w:r w:rsidRPr="00D33323">
        <w:rPr>
          <w:rFonts w:ascii="Candara" w:eastAsia="標楷體" w:hAnsi="Candara" w:hint="eastAsia"/>
          <w:sz w:val="32"/>
          <w:szCs w:val="32"/>
        </w:rPr>
        <w:t>(</w:t>
      </w:r>
      <w:r w:rsidRPr="00D33323">
        <w:rPr>
          <w:rFonts w:ascii="Candara" w:eastAsia="標楷體" w:hAnsi="Candara" w:hint="eastAsia"/>
          <w:sz w:val="32"/>
          <w:szCs w:val="32"/>
        </w:rPr>
        <w:t>以下簡稱</w:t>
      </w:r>
      <w:r w:rsidRPr="00D33323">
        <w:rPr>
          <w:rFonts w:ascii="標楷體" w:eastAsia="標楷體" w:hAnsi="標楷體" w:hint="eastAsia"/>
          <w:sz w:val="32"/>
          <w:szCs w:val="32"/>
        </w:rPr>
        <w:t>「</w:t>
      </w:r>
      <w:r w:rsidRPr="00D33323">
        <w:rPr>
          <w:rFonts w:ascii="Candara" w:eastAsia="標楷體" w:hAnsi="Candara" w:hint="eastAsia"/>
          <w:sz w:val="32"/>
          <w:szCs w:val="32"/>
        </w:rPr>
        <w:t>本中心</w:t>
      </w:r>
      <w:r w:rsidRPr="00D33323">
        <w:rPr>
          <w:rFonts w:ascii="標楷體" w:eastAsia="標楷體" w:hAnsi="標楷體" w:hint="eastAsia"/>
          <w:sz w:val="32"/>
          <w:szCs w:val="32"/>
        </w:rPr>
        <w:t>」</w:t>
      </w:r>
      <w:r w:rsidRPr="00D33323">
        <w:rPr>
          <w:rFonts w:ascii="Candara" w:eastAsia="標楷體" w:hAnsi="Candara" w:hint="eastAsia"/>
          <w:sz w:val="32"/>
          <w:szCs w:val="32"/>
        </w:rPr>
        <w:t>)</w:t>
      </w:r>
      <w:r w:rsidR="00DB07D8" w:rsidRPr="00D33323">
        <w:rPr>
          <w:rFonts w:ascii="Candara" w:eastAsia="標楷體" w:hAnsi="Candara" w:hint="eastAsia"/>
          <w:sz w:val="32"/>
          <w:szCs w:val="32"/>
        </w:rPr>
        <w:t>為</w:t>
      </w:r>
      <w:r w:rsidR="00421D08" w:rsidRPr="00D33323">
        <w:rPr>
          <w:rFonts w:ascii="Candara" w:eastAsia="標楷體" w:hAnsi="Candara" w:hint="eastAsia"/>
          <w:sz w:val="32"/>
          <w:szCs w:val="32"/>
        </w:rPr>
        <w:t>促進</w:t>
      </w:r>
      <w:r w:rsidR="00B27B9A" w:rsidRPr="00D33323">
        <w:rPr>
          <w:rFonts w:ascii="Candara" w:eastAsia="標楷體" w:hAnsi="Candara" w:hint="eastAsia"/>
          <w:sz w:val="32"/>
          <w:szCs w:val="32"/>
        </w:rPr>
        <w:t>兒少及家庭</w:t>
      </w:r>
      <w:r w:rsidR="00421D08" w:rsidRPr="00D33323">
        <w:rPr>
          <w:rFonts w:ascii="Candara" w:eastAsia="標楷體" w:hAnsi="Candara" w:hint="eastAsia"/>
          <w:sz w:val="32"/>
          <w:szCs w:val="32"/>
        </w:rPr>
        <w:t>研究的風氣，培養</w:t>
      </w:r>
      <w:r w:rsidR="00C165A3" w:rsidRPr="00D33323">
        <w:rPr>
          <w:rFonts w:ascii="Candara" w:eastAsia="標楷體" w:hAnsi="Candara" w:hint="eastAsia"/>
          <w:sz w:val="32"/>
          <w:szCs w:val="32"/>
        </w:rPr>
        <w:t>學生對</w:t>
      </w:r>
      <w:r w:rsidR="002C73DB">
        <w:rPr>
          <w:rFonts w:ascii="Candara" w:eastAsia="標楷體" w:hAnsi="Candara" w:hint="eastAsia"/>
          <w:sz w:val="32"/>
          <w:szCs w:val="32"/>
        </w:rPr>
        <w:t>相關</w:t>
      </w:r>
      <w:r w:rsidR="00C165A3" w:rsidRPr="00D33323">
        <w:rPr>
          <w:rFonts w:ascii="Candara" w:eastAsia="標楷體" w:hAnsi="Candara" w:hint="eastAsia"/>
          <w:sz w:val="32"/>
          <w:szCs w:val="32"/>
        </w:rPr>
        <w:t>議題的關懷，鼓勵學生以個人或團體方式從事</w:t>
      </w:r>
      <w:r w:rsidR="006A3C9C" w:rsidRPr="00D33323">
        <w:rPr>
          <w:rFonts w:ascii="Candara" w:eastAsia="標楷體" w:hAnsi="Candara" w:hint="eastAsia"/>
          <w:sz w:val="32"/>
          <w:szCs w:val="32"/>
        </w:rPr>
        <w:t>高品質論文研究或實務方案，特設置兒少及家庭研究論文獎助學金。</w:t>
      </w:r>
    </w:p>
    <w:p w14:paraId="3D5AAB1A" w14:textId="77777777" w:rsidR="00887882" w:rsidRPr="00D33323" w:rsidRDefault="00887882"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申請期程</w:t>
      </w:r>
    </w:p>
    <w:p w14:paraId="5A62C7F4" w14:textId="57F27DFD" w:rsidR="00887882" w:rsidRPr="001F2E92" w:rsidRDefault="00C264F9" w:rsidP="001F2E92">
      <w:pPr>
        <w:snapToGrid w:val="0"/>
        <w:spacing w:line="360" w:lineRule="auto"/>
        <w:rPr>
          <w:rFonts w:ascii="Candara" w:eastAsia="標楷體" w:hAnsi="Candara"/>
          <w:sz w:val="32"/>
          <w:szCs w:val="32"/>
        </w:rPr>
      </w:pPr>
      <w:r w:rsidRPr="00D33323">
        <w:rPr>
          <w:rFonts w:ascii="Candara" w:eastAsia="標楷體" w:hAnsi="Candara" w:hint="eastAsia"/>
          <w:sz w:val="32"/>
          <w:szCs w:val="32"/>
        </w:rPr>
        <w:t xml:space="preserve">     </w:t>
      </w:r>
      <w:r w:rsidR="00887882" w:rsidRPr="00D33323">
        <w:rPr>
          <w:rFonts w:ascii="Candara" w:eastAsia="標楷體" w:hAnsi="Candara" w:hint="eastAsia"/>
          <w:sz w:val="32"/>
          <w:szCs w:val="32"/>
        </w:rPr>
        <w:t>收件</w:t>
      </w:r>
      <w:r w:rsidRPr="00D33323">
        <w:rPr>
          <w:rFonts w:ascii="Candara" w:eastAsia="標楷體" w:hAnsi="Candara" w:hint="eastAsia"/>
          <w:sz w:val="32"/>
          <w:szCs w:val="32"/>
        </w:rPr>
        <w:t>自</w:t>
      </w:r>
      <w:r w:rsidR="00887882" w:rsidRPr="00D33323">
        <w:rPr>
          <w:rFonts w:ascii="Candara" w:eastAsia="標楷體" w:hAnsi="Candara" w:hint="eastAsia"/>
          <w:sz w:val="32"/>
          <w:szCs w:val="32"/>
        </w:rPr>
        <w:t>即日起至</w:t>
      </w:r>
      <w:r w:rsidR="0049746A" w:rsidRPr="00E743CA">
        <w:rPr>
          <w:rFonts w:ascii="標楷體" w:eastAsia="標楷體" w:hAnsi="標楷體"/>
          <w:sz w:val="32"/>
          <w:szCs w:val="32"/>
        </w:rPr>
        <w:t>11</w:t>
      </w:r>
      <w:r w:rsidR="00E743CA" w:rsidRPr="00E743CA">
        <w:rPr>
          <w:rFonts w:ascii="標楷體" w:eastAsia="標楷體" w:hAnsi="標楷體" w:hint="eastAsia"/>
          <w:sz w:val="32"/>
          <w:szCs w:val="32"/>
        </w:rPr>
        <w:t>3</w:t>
      </w:r>
      <w:r w:rsidR="00887882" w:rsidRPr="00E743CA">
        <w:rPr>
          <w:rFonts w:ascii="標楷體" w:eastAsia="標楷體" w:hAnsi="標楷體" w:hint="eastAsia"/>
          <w:sz w:val="32"/>
          <w:szCs w:val="32"/>
        </w:rPr>
        <w:t>年10月</w:t>
      </w:r>
      <w:r w:rsidR="00E743CA" w:rsidRPr="00E743CA">
        <w:rPr>
          <w:rFonts w:ascii="標楷體" w:eastAsia="標楷體" w:hAnsi="標楷體" w:hint="eastAsia"/>
          <w:sz w:val="32"/>
          <w:szCs w:val="32"/>
        </w:rPr>
        <w:t>31</w:t>
      </w:r>
      <w:r w:rsidR="00887882" w:rsidRPr="00E743CA">
        <w:rPr>
          <w:rFonts w:ascii="標楷體" w:eastAsia="標楷體" w:hAnsi="標楷體" w:hint="eastAsia"/>
          <w:sz w:val="32"/>
          <w:szCs w:val="32"/>
        </w:rPr>
        <w:t>日</w:t>
      </w:r>
      <w:r w:rsidR="00887882" w:rsidRPr="00E11DC0">
        <w:rPr>
          <w:rFonts w:ascii="Candara" w:eastAsia="標楷體" w:hAnsi="Candara" w:hint="eastAsia"/>
          <w:sz w:val="32"/>
          <w:szCs w:val="32"/>
        </w:rPr>
        <w:t>(</w:t>
      </w:r>
      <w:r w:rsidR="00E743CA">
        <w:rPr>
          <w:rFonts w:ascii="Candara" w:eastAsia="標楷體" w:hAnsi="Candara" w:hint="eastAsia"/>
          <w:sz w:val="32"/>
          <w:szCs w:val="32"/>
        </w:rPr>
        <w:t>星期四</w:t>
      </w:r>
      <w:r w:rsidR="00887882" w:rsidRPr="00E11DC0">
        <w:rPr>
          <w:rFonts w:ascii="Candara" w:eastAsia="標楷體" w:hAnsi="Candara" w:hint="eastAsia"/>
          <w:sz w:val="32"/>
          <w:szCs w:val="32"/>
        </w:rPr>
        <w:t>)</w:t>
      </w:r>
      <w:r w:rsidR="00887882" w:rsidRPr="00E11DC0">
        <w:rPr>
          <w:rFonts w:ascii="Candara" w:eastAsia="標楷體" w:hAnsi="Candara" w:hint="eastAsia"/>
          <w:sz w:val="32"/>
          <w:szCs w:val="32"/>
        </w:rPr>
        <w:t>止</w:t>
      </w:r>
      <w:r w:rsidR="00887882" w:rsidRPr="00683F74">
        <w:rPr>
          <w:rFonts w:ascii="Candara" w:eastAsia="標楷體" w:hAnsi="Candara" w:hint="eastAsia"/>
          <w:sz w:val="32"/>
          <w:szCs w:val="32"/>
        </w:rPr>
        <w:t>，</w:t>
      </w:r>
      <w:r w:rsidR="00036669">
        <w:rPr>
          <w:rFonts w:ascii="Candara" w:eastAsia="標楷體" w:hAnsi="Candara" w:hint="eastAsia"/>
          <w:sz w:val="32"/>
          <w:szCs w:val="32"/>
        </w:rPr>
        <w:t>以電郵申請</w:t>
      </w:r>
      <w:r w:rsidR="00887882" w:rsidRPr="00D33323">
        <w:rPr>
          <w:rFonts w:ascii="Candara" w:eastAsia="標楷體" w:hAnsi="Candara" w:hint="eastAsia"/>
          <w:sz w:val="32"/>
          <w:szCs w:val="32"/>
        </w:rPr>
        <w:t>。</w:t>
      </w:r>
    </w:p>
    <w:p w14:paraId="1A9DCEBC" w14:textId="77777777" w:rsidR="00377CEC" w:rsidRDefault="00335CC6" w:rsidP="00377CEC">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申請資格</w:t>
      </w:r>
    </w:p>
    <w:p w14:paraId="3310B5C6" w14:textId="77777777" w:rsidR="001F2E92" w:rsidRPr="001F2E92" w:rsidRDefault="00377CEC" w:rsidP="00377CEC">
      <w:pPr>
        <w:pStyle w:val="a3"/>
        <w:numPr>
          <w:ilvl w:val="1"/>
          <w:numId w:val="1"/>
        </w:numPr>
        <w:snapToGrid w:val="0"/>
        <w:spacing w:line="360" w:lineRule="auto"/>
        <w:ind w:leftChars="0" w:left="851"/>
        <w:rPr>
          <w:rFonts w:ascii="Candara" w:eastAsia="標楷體" w:hAnsi="Candara"/>
          <w:b/>
          <w:sz w:val="32"/>
          <w:szCs w:val="32"/>
        </w:rPr>
      </w:pPr>
      <w:r w:rsidRPr="00377CEC">
        <w:rPr>
          <w:rFonts w:ascii="Candara" w:eastAsia="標楷體" w:hAnsi="Candara" w:hint="eastAsia"/>
          <w:sz w:val="32"/>
          <w:szCs w:val="32"/>
        </w:rPr>
        <w:t>必備條件</w:t>
      </w:r>
      <w:r w:rsidRPr="00377CEC">
        <w:rPr>
          <w:rFonts w:ascii="Candara" w:eastAsia="標楷體" w:hAnsi="Candara"/>
          <w:sz w:val="32"/>
          <w:szCs w:val="32"/>
        </w:rPr>
        <w:t>:</w:t>
      </w:r>
    </w:p>
    <w:p w14:paraId="231A3E9B" w14:textId="77777777" w:rsidR="00377CEC" w:rsidRPr="003349ED" w:rsidRDefault="00B27B9A" w:rsidP="001F2E92">
      <w:pPr>
        <w:pStyle w:val="a3"/>
        <w:numPr>
          <w:ilvl w:val="0"/>
          <w:numId w:val="6"/>
        </w:numPr>
        <w:snapToGrid w:val="0"/>
        <w:spacing w:line="360" w:lineRule="auto"/>
        <w:ind w:leftChars="0"/>
        <w:rPr>
          <w:rFonts w:ascii="Candara" w:eastAsia="標楷體" w:hAnsi="Candara"/>
          <w:b/>
          <w:sz w:val="32"/>
          <w:szCs w:val="32"/>
        </w:rPr>
      </w:pPr>
      <w:r w:rsidRPr="003349ED">
        <w:rPr>
          <w:rFonts w:ascii="Candara" w:eastAsia="標楷體" w:hAnsi="Candara" w:hint="eastAsia"/>
          <w:sz w:val="32"/>
          <w:szCs w:val="32"/>
        </w:rPr>
        <w:t>國內各大學在學</w:t>
      </w:r>
      <w:r w:rsidR="00687BC4" w:rsidRPr="003349ED">
        <w:rPr>
          <w:rFonts w:ascii="Candara" w:eastAsia="標楷體" w:hAnsi="Candara" w:hint="eastAsia"/>
          <w:kern w:val="0"/>
          <w:sz w:val="32"/>
          <w:szCs w:val="32"/>
        </w:rPr>
        <w:t>之大學生、</w:t>
      </w:r>
      <w:r w:rsidR="006A3C9C" w:rsidRPr="003349ED">
        <w:rPr>
          <w:rFonts w:ascii="Candara" w:eastAsia="標楷體" w:hAnsi="Candara" w:hint="eastAsia"/>
          <w:sz w:val="32"/>
          <w:szCs w:val="32"/>
        </w:rPr>
        <w:t>研究生</w:t>
      </w:r>
      <w:r w:rsidR="006A3C9C" w:rsidRPr="003349ED">
        <w:rPr>
          <w:rFonts w:ascii="Candara" w:eastAsia="標楷體" w:hAnsi="Candara" w:hint="eastAsia"/>
          <w:sz w:val="32"/>
          <w:szCs w:val="32"/>
        </w:rPr>
        <w:t>(</w:t>
      </w:r>
      <w:r w:rsidR="006A3C9C" w:rsidRPr="003349ED">
        <w:rPr>
          <w:rFonts w:ascii="Candara" w:eastAsia="標楷體" w:hAnsi="Candara" w:hint="eastAsia"/>
          <w:sz w:val="32"/>
          <w:szCs w:val="32"/>
        </w:rPr>
        <w:t>含碩、博班</w:t>
      </w:r>
      <w:r w:rsidR="006A3C9C" w:rsidRPr="003349ED">
        <w:rPr>
          <w:rFonts w:ascii="Candara" w:eastAsia="標楷體" w:hAnsi="Candara" w:hint="eastAsia"/>
          <w:sz w:val="32"/>
          <w:szCs w:val="32"/>
        </w:rPr>
        <w:t>)</w:t>
      </w:r>
      <w:r w:rsidR="00DB07D8" w:rsidRPr="003349ED">
        <w:rPr>
          <w:rFonts w:ascii="Candara" w:eastAsia="標楷體" w:hAnsi="Candara" w:hint="eastAsia"/>
          <w:sz w:val="32"/>
          <w:szCs w:val="32"/>
        </w:rPr>
        <w:t>，</w:t>
      </w:r>
      <w:r w:rsidR="00377CEC" w:rsidRPr="003349ED">
        <w:rPr>
          <w:rFonts w:ascii="Candara" w:eastAsia="標楷體" w:hAnsi="Candara" w:hint="eastAsia"/>
          <w:sz w:val="32"/>
          <w:szCs w:val="32"/>
        </w:rPr>
        <w:t>申請之研究計畫</w:t>
      </w:r>
      <w:r w:rsidR="00E11DC0" w:rsidRPr="003349ED">
        <w:rPr>
          <w:rFonts w:ascii="Candara" w:eastAsia="標楷體" w:hAnsi="Candara" w:hint="eastAsia"/>
          <w:sz w:val="32"/>
          <w:szCs w:val="32"/>
        </w:rPr>
        <w:t>或實務方案</w:t>
      </w:r>
      <w:r w:rsidR="00377CEC" w:rsidRPr="003349ED">
        <w:rPr>
          <w:rFonts w:ascii="Candara" w:eastAsia="標楷體" w:hAnsi="Candara" w:hint="eastAsia"/>
          <w:sz w:val="32"/>
          <w:szCs w:val="32"/>
        </w:rPr>
        <w:t>獲指導教授或授課教師推薦。</w:t>
      </w:r>
    </w:p>
    <w:p w14:paraId="40E07356" w14:textId="77777777" w:rsidR="001F2E92" w:rsidRPr="003349ED" w:rsidRDefault="001F2E92" w:rsidP="001F2E92">
      <w:pPr>
        <w:pStyle w:val="a3"/>
        <w:numPr>
          <w:ilvl w:val="0"/>
          <w:numId w:val="6"/>
        </w:numPr>
        <w:snapToGrid w:val="0"/>
        <w:spacing w:line="360" w:lineRule="auto"/>
        <w:ind w:leftChars="0"/>
        <w:rPr>
          <w:rFonts w:ascii="Candara" w:eastAsia="標楷體" w:hAnsi="Candara"/>
          <w:b/>
          <w:sz w:val="32"/>
          <w:szCs w:val="32"/>
        </w:rPr>
      </w:pPr>
      <w:r w:rsidRPr="003349ED">
        <w:rPr>
          <w:rFonts w:ascii="Candara" w:eastAsia="標楷體" w:hAnsi="Candara" w:hint="eastAsia"/>
          <w:sz w:val="32"/>
          <w:szCs w:val="32"/>
        </w:rPr>
        <w:t>無領取其他同性質論文獎助學金。</w:t>
      </w:r>
    </w:p>
    <w:p w14:paraId="7DB57877" w14:textId="77777777" w:rsidR="00377CEC" w:rsidRPr="003349ED" w:rsidRDefault="00377CEC" w:rsidP="00377CEC">
      <w:pPr>
        <w:pStyle w:val="a3"/>
        <w:numPr>
          <w:ilvl w:val="1"/>
          <w:numId w:val="1"/>
        </w:numPr>
        <w:snapToGrid w:val="0"/>
        <w:spacing w:line="360" w:lineRule="auto"/>
        <w:ind w:leftChars="0" w:left="851"/>
        <w:rPr>
          <w:rFonts w:ascii="Candara" w:eastAsia="標楷體" w:hAnsi="Candara"/>
          <w:b/>
          <w:sz w:val="32"/>
          <w:szCs w:val="32"/>
        </w:rPr>
      </w:pPr>
      <w:r w:rsidRPr="003349ED">
        <w:rPr>
          <w:rFonts w:ascii="Candara" w:eastAsia="標楷體" w:hAnsi="Candara" w:hint="eastAsia"/>
          <w:sz w:val="32"/>
          <w:szCs w:val="32"/>
        </w:rPr>
        <w:t>研究主題條件</w:t>
      </w:r>
      <w:r w:rsidR="00E11DC0" w:rsidRPr="003349ED">
        <w:rPr>
          <w:rFonts w:ascii="Candara" w:eastAsia="標楷體" w:hAnsi="Candara" w:hint="eastAsia"/>
          <w:sz w:val="32"/>
          <w:szCs w:val="32"/>
        </w:rPr>
        <w:t>(</w:t>
      </w:r>
      <w:r w:rsidR="00E11DC0" w:rsidRPr="003349ED">
        <w:rPr>
          <w:rFonts w:ascii="Candara" w:eastAsia="標楷體" w:hAnsi="Candara" w:hint="eastAsia"/>
          <w:sz w:val="32"/>
          <w:szCs w:val="32"/>
        </w:rPr>
        <w:t>二擇一</w:t>
      </w:r>
      <w:r w:rsidR="00E11DC0" w:rsidRPr="003349ED">
        <w:rPr>
          <w:rFonts w:ascii="Candara" w:eastAsia="標楷體" w:hAnsi="Candara" w:hint="eastAsia"/>
          <w:sz w:val="32"/>
          <w:szCs w:val="32"/>
        </w:rPr>
        <w:t>)</w:t>
      </w:r>
      <w:r w:rsidRPr="003349ED">
        <w:rPr>
          <w:rFonts w:ascii="Candara" w:eastAsia="標楷體" w:hAnsi="Candara"/>
          <w:sz w:val="32"/>
          <w:szCs w:val="32"/>
        </w:rPr>
        <w:t>:</w:t>
      </w:r>
    </w:p>
    <w:p w14:paraId="35DB5F59" w14:textId="77777777" w:rsidR="00377CEC" w:rsidRPr="003349ED" w:rsidRDefault="007116F4" w:rsidP="00377CEC">
      <w:pPr>
        <w:pStyle w:val="a3"/>
        <w:numPr>
          <w:ilvl w:val="0"/>
          <w:numId w:val="4"/>
        </w:numPr>
        <w:snapToGrid w:val="0"/>
        <w:spacing w:line="360" w:lineRule="auto"/>
        <w:ind w:leftChars="0"/>
        <w:rPr>
          <w:rFonts w:ascii="Candara" w:eastAsia="標楷體" w:hAnsi="Candara"/>
          <w:sz w:val="32"/>
          <w:szCs w:val="32"/>
        </w:rPr>
      </w:pPr>
      <w:r w:rsidRPr="003349ED">
        <w:rPr>
          <w:rFonts w:ascii="Candara" w:eastAsia="標楷體" w:hAnsi="Candara" w:hint="eastAsia"/>
          <w:sz w:val="32"/>
          <w:szCs w:val="32"/>
        </w:rPr>
        <w:t>研究主題</w:t>
      </w:r>
      <w:r w:rsidR="00E11DC0" w:rsidRPr="003349ED">
        <w:rPr>
          <w:rFonts w:ascii="Candara" w:eastAsia="標楷體" w:hAnsi="Candara" w:hint="eastAsia"/>
          <w:sz w:val="32"/>
          <w:szCs w:val="32"/>
        </w:rPr>
        <w:t>/</w:t>
      </w:r>
      <w:r w:rsidR="00E11DC0" w:rsidRPr="003349ED">
        <w:rPr>
          <w:rFonts w:ascii="Candara" w:eastAsia="標楷體" w:hAnsi="Candara" w:hint="eastAsia"/>
          <w:sz w:val="32"/>
          <w:szCs w:val="32"/>
        </w:rPr>
        <w:t>實務方案</w:t>
      </w:r>
      <w:r w:rsidRPr="003349ED">
        <w:rPr>
          <w:rFonts w:ascii="Candara" w:eastAsia="標楷體" w:hAnsi="Candara" w:hint="eastAsia"/>
          <w:sz w:val="32"/>
          <w:szCs w:val="32"/>
        </w:rPr>
        <w:t>為</w:t>
      </w:r>
      <w:r w:rsidR="001B75D5" w:rsidRPr="003349ED">
        <w:rPr>
          <w:rFonts w:ascii="Candara" w:eastAsia="標楷體" w:hAnsi="Candara" w:hint="eastAsia"/>
          <w:sz w:val="32"/>
          <w:szCs w:val="32"/>
        </w:rPr>
        <w:t>兒童、少年及家庭</w:t>
      </w:r>
      <w:r w:rsidR="007F3D7C" w:rsidRPr="003349ED">
        <w:rPr>
          <w:rFonts w:ascii="Candara" w:eastAsia="標楷體" w:hAnsi="Candara" w:hint="eastAsia"/>
          <w:sz w:val="32"/>
          <w:szCs w:val="32"/>
        </w:rPr>
        <w:t>等，尤以少子</w:t>
      </w:r>
      <w:r w:rsidR="00556213" w:rsidRPr="003349ED">
        <w:rPr>
          <w:rFonts w:ascii="Candara" w:eastAsia="標楷體" w:hAnsi="Candara" w:hint="eastAsia"/>
          <w:sz w:val="32"/>
          <w:szCs w:val="32"/>
        </w:rPr>
        <w:t>女</w:t>
      </w:r>
      <w:r w:rsidR="007F3D7C" w:rsidRPr="003349ED">
        <w:rPr>
          <w:rFonts w:ascii="Candara" w:eastAsia="標楷體" w:hAnsi="Candara" w:hint="eastAsia"/>
          <w:sz w:val="32"/>
          <w:szCs w:val="32"/>
        </w:rPr>
        <w:t>化</w:t>
      </w:r>
      <w:r w:rsidR="00556213" w:rsidRPr="003349ED">
        <w:rPr>
          <w:rFonts w:ascii="Candara" w:eastAsia="標楷體" w:hAnsi="Candara" w:hint="eastAsia"/>
          <w:sz w:val="32"/>
          <w:szCs w:val="32"/>
        </w:rPr>
        <w:t>應對策略</w:t>
      </w:r>
      <w:r w:rsidR="007F3D7C" w:rsidRPr="003349ED">
        <w:rPr>
          <w:rFonts w:ascii="Candara" w:eastAsia="標楷體" w:hAnsi="Candara" w:hint="eastAsia"/>
          <w:sz w:val="32"/>
          <w:szCs w:val="32"/>
        </w:rPr>
        <w:t>與家庭支持、兒少保護與家暴</w:t>
      </w:r>
      <w:r w:rsidRPr="003349ED">
        <w:rPr>
          <w:rFonts w:ascii="Candara" w:eastAsia="標楷體" w:hAnsi="Candara" w:hint="eastAsia"/>
          <w:sz w:val="32"/>
          <w:szCs w:val="32"/>
        </w:rPr>
        <w:t>防治</w:t>
      </w:r>
      <w:r w:rsidR="00556213" w:rsidRPr="003349ED">
        <w:rPr>
          <w:rFonts w:ascii="Candara" w:eastAsia="標楷體" w:hAnsi="Candara" w:hint="eastAsia"/>
          <w:sz w:val="32"/>
          <w:szCs w:val="32"/>
        </w:rPr>
        <w:t>、</w:t>
      </w:r>
      <w:r w:rsidRPr="003349ED">
        <w:rPr>
          <w:rFonts w:ascii="Candara" w:eastAsia="標楷體" w:hAnsi="Candara" w:hint="eastAsia"/>
          <w:sz w:val="32"/>
          <w:szCs w:val="32"/>
        </w:rPr>
        <w:t>兒少物質使用防治等主題優先錄取</w:t>
      </w:r>
      <w:r w:rsidR="00DB07D8" w:rsidRPr="003349ED">
        <w:rPr>
          <w:rFonts w:ascii="Candara" w:eastAsia="標楷體" w:hAnsi="Candara" w:hint="eastAsia"/>
          <w:sz w:val="32"/>
          <w:szCs w:val="32"/>
        </w:rPr>
        <w:t>。</w:t>
      </w:r>
    </w:p>
    <w:p w14:paraId="3BE5A563" w14:textId="77777777" w:rsidR="005A66C4" w:rsidRPr="00C659C8" w:rsidRDefault="007116F4" w:rsidP="00377CEC">
      <w:pPr>
        <w:pStyle w:val="a3"/>
        <w:numPr>
          <w:ilvl w:val="0"/>
          <w:numId w:val="4"/>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預計使用本中心資料庫</w:t>
      </w:r>
      <w:r w:rsidR="00D33323" w:rsidRPr="00C659C8">
        <w:rPr>
          <w:rFonts w:ascii="Candara" w:eastAsia="標楷體" w:hAnsi="Candara" w:hint="eastAsia"/>
          <w:sz w:val="32"/>
          <w:szCs w:val="32"/>
        </w:rPr>
        <w:t>，並以論文發表為標的者</w:t>
      </w:r>
      <w:r w:rsidRPr="00C659C8">
        <w:rPr>
          <w:rFonts w:ascii="Candara" w:eastAsia="標楷體" w:hAnsi="Candara" w:hint="eastAsia"/>
          <w:sz w:val="32"/>
          <w:szCs w:val="32"/>
        </w:rPr>
        <w:t>。</w:t>
      </w:r>
    </w:p>
    <w:p w14:paraId="74068873" w14:textId="77777777" w:rsidR="00335CC6" w:rsidRPr="00E743CA" w:rsidRDefault="0062644E" w:rsidP="007116F4">
      <w:pPr>
        <w:pStyle w:val="a3"/>
        <w:numPr>
          <w:ilvl w:val="0"/>
          <w:numId w:val="1"/>
        </w:numPr>
        <w:snapToGrid w:val="0"/>
        <w:spacing w:line="360" w:lineRule="auto"/>
        <w:ind w:leftChars="0"/>
        <w:rPr>
          <w:rFonts w:ascii="標楷體" w:eastAsia="標楷體" w:hAnsi="標楷體"/>
          <w:b/>
          <w:sz w:val="32"/>
          <w:szCs w:val="32"/>
        </w:rPr>
      </w:pPr>
      <w:r w:rsidRPr="00E743CA">
        <w:rPr>
          <w:rFonts w:ascii="標楷體" w:eastAsia="標楷體" w:hAnsi="標楷體" w:hint="eastAsia"/>
          <w:b/>
          <w:sz w:val="32"/>
          <w:szCs w:val="32"/>
        </w:rPr>
        <w:lastRenderedPageBreak/>
        <w:t>申請人應繳交文件</w:t>
      </w:r>
    </w:p>
    <w:p w14:paraId="39AD9A8A" w14:textId="77777777" w:rsidR="00DB07D8" w:rsidRPr="00E743CA" w:rsidRDefault="00351E6B" w:rsidP="007116F4">
      <w:pPr>
        <w:pStyle w:val="a3"/>
        <w:numPr>
          <w:ilvl w:val="1"/>
          <w:numId w:val="1"/>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申請書</w:t>
      </w:r>
    </w:p>
    <w:p w14:paraId="540E7639" w14:textId="77777777" w:rsidR="00377CEC" w:rsidRPr="00E743CA" w:rsidRDefault="00377CEC" w:rsidP="00377CEC">
      <w:pPr>
        <w:pStyle w:val="a3"/>
        <w:numPr>
          <w:ilvl w:val="0"/>
          <w:numId w:val="5"/>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個人研究</w:t>
      </w:r>
      <w:r w:rsidRPr="00E743CA">
        <w:rPr>
          <w:rFonts w:ascii="標楷體" w:eastAsia="標楷體" w:hAnsi="標楷體"/>
          <w:sz w:val="32"/>
          <w:szCs w:val="32"/>
        </w:rPr>
        <w:t>:</w:t>
      </w:r>
      <w:r w:rsidRPr="00E743CA">
        <w:rPr>
          <w:rFonts w:ascii="標楷體" w:eastAsia="標楷體" w:hAnsi="標楷體" w:hint="eastAsia"/>
          <w:sz w:val="32"/>
          <w:szCs w:val="32"/>
        </w:rPr>
        <w:t>附件一</w:t>
      </w:r>
    </w:p>
    <w:p w14:paraId="49DA5D98" w14:textId="77777777" w:rsidR="00377CEC" w:rsidRPr="00E743CA" w:rsidRDefault="00377CEC" w:rsidP="00377CEC">
      <w:pPr>
        <w:pStyle w:val="a3"/>
        <w:numPr>
          <w:ilvl w:val="0"/>
          <w:numId w:val="5"/>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團體研究</w:t>
      </w:r>
      <w:r w:rsidRPr="00E743CA">
        <w:rPr>
          <w:rFonts w:ascii="標楷體" w:eastAsia="標楷體" w:hAnsi="標楷體"/>
          <w:sz w:val="32"/>
          <w:szCs w:val="32"/>
        </w:rPr>
        <w:t>:</w:t>
      </w:r>
      <w:r w:rsidRPr="00E743CA">
        <w:rPr>
          <w:rFonts w:ascii="標楷體" w:eastAsia="標楷體" w:hAnsi="標楷體" w:hint="eastAsia"/>
          <w:sz w:val="32"/>
          <w:szCs w:val="32"/>
        </w:rPr>
        <w:t>附件二</w:t>
      </w:r>
    </w:p>
    <w:p w14:paraId="594577D8" w14:textId="77777777" w:rsidR="00377CEC" w:rsidRPr="00E743CA" w:rsidRDefault="00377CEC" w:rsidP="00377CEC">
      <w:pPr>
        <w:pStyle w:val="a3"/>
        <w:numPr>
          <w:ilvl w:val="0"/>
          <w:numId w:val="5"/>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使用中心資料庫分析:額外繳交附件三</w:t>
      </w:r>
    </w:p>
    <w:p w14:paraId="59137B53" w14:textId="77777777" w:rsidR="00377CEC" w:rsidRPr="00E743CA" w:rsidRDefault="00377CEC" w:rsidP="00377CEC">
      <w:pPr>
        <w:pStyle w:val="a3"/>
        <w:numPr>
          <w:ilvl w:val="0"/>
          <w:numId w:val="5"/>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其他研究費用補助</w:t>
      </w:r>
      <w:r w:rsidRPr="00E743CA">
        <w:rPr>
          <w:rFonts w:ascii="標楷體" w:eastAsia="標楷體" w:hAnsi="標楷體"/>
          <w:sz w:val="32"/>
          <w:szCs w:val="32"/>
        </w:rPr>
        <w:t>:</w:t>
      </w:r>
      <w:r w:rsidRPr="00E743CA">
        <w:rPr>
          <w:rFonts w:ascii="標楷體" w:eastAsia="標楷體" w:hAnsi="標楷體" w:hint="eastAsia"/>
          <w:sz w:val="32"/>
          <w:szCs w:val="32"/>
        </w:rPr>
        <w:t>附件四(限已通過本獎助學金初審者申請)</w:t>
      </w:r>
    </w:p>
    <w:p w14:paraId="5B6F0188" w14:textId="77777777" w:rsidR="005A66C4" w:rsidRPr="00E743CA" w:rsidRDefault="00DB07D8" w:rsidP="007116F4">
      <w:pPr>
        <w:pStyle w:val="a3"/>
        <w:numPr>
          <w:ilvl w:val="1"/>
          <w:numId w:val="1"/>
        </w:numPr>
        <w:snapToGrid w:val="0"/>
        <w:spacing w:line="360" w:lineRule="auto"/>
        <w:ind w:leftChars="0"/>
        <w:rPr>
          <w:rFonts w:ascii="標楷體" w:eastAsia="標楷體" w:hAnsi="標楷體"/>
          <w:sz w:val="32"/>
          <w:szCs w:val="32"/>
        </w:rPr>
      </w:pPr>
      <w:r w:rsidRPr="00E743CA">
        <w:rPr>
          <w:rFonts w:ascii="標楷體" w:eastAsia="標楷體" w:hAnsi="標楷體" w:hint="eastAsia"/>
          <w:sz w:val="32"/>
          <w:szCs w:val="32"/>
        </w:rPr>
        <w:t>研究</w:t>
      </w:r>
      <w:r w:rsidR="0088262F" w:rsidRPr="00E743CA">
        <w:rPr>
          <w:rFonts w:ascii="標楷體" w:eastAsia="標楷體" w:hAnsi="標楷體" w:hint="eastAsia"/>
          <w:sz w:val="32"/>
          <w:szCs w:val="32"/>
        </w:rPr>
        <w:t>/實務方案</w:t>
      </w:r>
      <w:r w:rsidRPr="00E743CA">
        <w:rPr>
          <w:rFonts w:ascii="標楷體" w:eastAsia="標楷體" w:hAnsi="標楷體" w:hint="eastAsia"/>
          <w:sz w:val="32"/>
          <w:szCs w:val="32"/>
        </w:rPr>
        <w:t>計</w:t>
      </w:r>
      <w:r w:rsidR="00E11DC0" w:rsidRPr="00E743CA">
        <w:rPr>
          <w:rFonts w:ascii="標楷體" w:eastAsia="標楷體" w:hAnsi="標楷體" w:hint="eastAsia"/>
          <w:sz w:val="32"/>
          <w:szCs w:val="32"/>
        </w:rPr>
        <w:t>畫</w:t>
      </w:r>
      <w:r w:rsidRPr="00E743CA">
        <w:rPr>
          <w:rFonts w:ascii="標楷體" w:eastAsia="標楷體" w:hAnsi="標楷體" w:hint="eastAsia"/>
          <w:sz w:val="32"/>
          <w:szCs w:val="32"/>
        </w:rPr>
        <w:t>書，</w:t>
      </w:r>
      <w:r w:rsidR="005A66C4" w:rsidRPr="00E743CA">
        <w:rPr>
          <w:rFonts w:ascii="標楷體" w:eastAsia="標楷體" w:hAnsi="標楷體" w:hint="eastAsia"/>
          <w:sz w:val="32"/>
          <w:szCs w:val="32"/>
        </w:rPr>
        <w:t>內容應包括:</w:t>
      </w:r>
    </w:p>
    <w:p w14:paraId="4C9AAB34" w14:textId="77777777" w:rsidR="007116F4" w:rsidRPr="00E743CA" w:rsidRDefault="006A3C9C" w:rsidP="00E11DC0">
      <w:pPr>
        <w:pStyle w:val="a3"/>
        <w:numPr>
          <w:ilvl w:val="2"/>
          <w:numId w:val="1"/>
        </w:numPr>
        <w:snapToGrid w:val="0"/>
        <w:spacing w:line="360" w:lineRule="auto"/>
        <w:ind w:leftChars="0" w:hanging="469"/>
        <w:rPr>
          <w:rFonts w:ascii="標楷體" w:eastAsia="標楷體" w:hAnsi="標楷體"/>
          <w:sz w:val="32"/>
          <w:szCs w:val="32"/>
        </w:rPr>
      </w:pPr>
      <w:r w:rsidRPr="00E743CA">
        <w:rPr>
          <w:rFonts w:ascii="標楷體" w:eastAsia="標楷體" w:hAnsi="標楷體" w:hint="eastAsia"/>
          <w:sz w:val="32"/>
          <w:szCs w:val="32"/>
        </w:rPr>
        <w:t>中、英文</w:t>
      </w:r>
      <w:r w:rsidR="005A66C4" w:rsidRPr="00E743CA">
        <w:rPr>
          <w:rFonts w:ascii="標楷體" w:eastAsia="標楷體" w:hAnsi="標楷體" w:hint="eastAsia"/>
          <w:sz w:val="32"/>
          <w:szCs w:val="32"/>
        </w:rPr>
        <w:t>題目</w:t>
      </w:r>
    </w:p>
    <w:p w14:paraId="64A6B9D6" w14:textId="77777777" w:rsidR="00B27B9A" w:rsidRPr="00E743CA" w:rsidRDefault="00B27B9A" w:rsidP="00E11DC0">
      <w:pPr>
        <w:pStyle w:val="a3"/>
        <w:numPr>
          <w:ilvl w:val="2"/>
          <w:numId w:val="1"/>
        </w:numPr>
        <w:snapToGrid w:val="0"/>
        <w:spacing w:line="360" w:lineRule="auto"/>
        <w:ind w:leftChars="0" w:hanging="469"/>
        <w:rPr>
          <w:rFonts w:ascii="標楷體" w:eastAsia="標楷體" w:hAnsi="標楷體"/>
          <w:sz w:val="32"/>
          <w:szCs w:val="32"/>
        </w:rPr>
      </w:pPr>
      <w:r w:rsidRPr="00E743CA">
        <w:rPr>
          <w:rFonts w:ascii="標楷體" w:eastAsia="標楷體" w:hAnsi="標楷體" w:hint="eastAsia"/>
          <w:sz w:val="32"/>
          <w:szCs w:val="32"/>
        </w:rPr>
        <w:t>中、英文摘要</w:t>
      </w:r>
    </w:p>
    <w:p w14:paraId="6B343FAD" w14:textId="77777777" w:rsidR="00DB07D8" w:rsidRPr="00E743CA" w:rsidRDefault="005A66C4" w:rsidP="00E11DC0">
      <w:pPr>
        <w:pStyle w:val="a3"/>
        <w:numPr>
          <w:ilvl w:val="2"/>
          <w:numId w:val="1"/>
        </w:numPr>
        <w:snapToGrid w:val="0"/>
        <w:spacing w:line="360" w:lineRule="auto"/>
        <w:ind w:leftChars="0" w:hanging="469"/>
        <w:rPr>
          <w:rFonts w:ascii="標楷體" w:eastAsia="標楷體" w:hAnsi="標楷體"/>
          <w:sz w:val="32"/>
          <w:szCs w:val="32"/>
        </w:rPr>
      </w:pPr>
      <w:r w:rsidRPr="00E743CA">
        <w:rPr>
          <w:rFonts w:ascii="標楷體" w:eastAsia="標楷體" w:hAnsi="標楷體" w:hint="eastAsia"/>
          <w:sz w:val="32"/>
          <w:szCs w:val="32"/>
        </w:rPr>
        <w:t>計畫內容:目的、文獻回顧、研究</w:t>
      </w:r>
      <w:r w:rsidR="006A3C9C" w:rsidRPr="00E743CA">
        <w:rPr>
          <w:rFonts w:ascii="標楷體" w:eastAsia="標楷體" w:hAnsi="標楷體" w:hint="eastAsia"/>
          <w:sz w:val="32"/>
          <w:szCs w:val="32"/>
        </w:rPr>
        <w:t>(行動)方法、預期</w:t>
      </w:r>
      <w:r w:rsidRPr="00E743CA">
        <w:rPr>
          <w:rFonts w:ascii="標楷體" w:eastAsia="標楷體" w:hAnsi="標楷體" w:hint="eastAsia"/>
          <w:sz w:val="32"/>
          <w:szCs w:val="32"/>
        </w:rPr>
        <w:t>結果與研究</w:t>
      </w:r>
      <w:r w:rsidR="006A3C9C" w:rsidRPr="00E743CA">
        <w:rPr>
          <w:rFonts w:ascii="標楷體" w:eastAsia="標楷體" w:hAnsi="標楷體" w:hint="eastAsia"/>
          <w:sz w:val="32"/>
          <w:szCs w:val="32"/>
        </w:rPr>
        <w:t>/實務</w:t>
      </w:r>
      <w:r w:rsidRPr="00E743CA">
        <w:rPr>
          <w:rFonts w:ascii="標楷體" w:eastAsia="標楷體" w:hAnsi="標楷體" w:hint="eastAsia"/>
          <w:sz w:val="32"/>
          <w:szCs w:val="32"/>
        </w:rPr>
        <w:t>貢獻(</w:t>
      </w:r>
      <w:r w:rsidR="00DB07D8" w:rsidRPr="00E743CA">
        <w:rPr>
          <w:rFonts w:ascii="標楷體" w:eastAsia="標楷體" w:hAnsi="標楷體" w:hint="eastAsia"/>
          <w:sz w:val="32"/>
          <w:szCs w:val="32"/>
        </w:rPr>
        <w:t>字數在5</w:t>
      </w:r>
      <w:r w:rsidR="008C4C9B" w:rsidRPr="00E743CA">
        <w:rPr>
          <w:rFonts w:ascii="標楷體" w:eastAsia="標楷體" w:hAnsi="標楷體" w:hint="eastAsia"/>
          <w:sz w:val="32"/>
          <w:szCs w:val="32"/>
        </w:rPr>
        <w:t>,</w:t>
      </w:r>
      <w:r w:rsidR="00DB07D8" w:rsidRPr="00E743CA">
        <w:rPr>
          <w:rFonts w:ascii="標楷體" w:eastAsia="標楷體" w:hAnsi="標楷體" w:hint="eastAsia"/>
          <w:sz w:val="32"/>
          <w:szCs w:val="32"/>
        </w:rPr>
        <w:t>000字以內</w:t>
      </w:r>
      <w:r w:rsidRPr="00E743CA">
        <w:rPr>
          <w:rFonts w:ascii="標楷體" w:eastAsia="標楷體" w:hAnsi="標楷體" w:hint="eastAsia"/>
          <w:sz w:val="32"/>
          <w:szCs w:val="32"/>
        </w:rPr>
        <w:t>)</w:t>
      </w:r>
    </w:p>
    <w:p w14:paraId="4E7BB021" w14:textId="77777777" w:rsidR="00DB07D8" w:rsidRDefault="00B27B9A" w:rsidP="00E11DC0">
      <w:pPr>
        <w:pStyle w:val="a3"/>
        <w:numPr>
          <w:ilvl w:val="2"/>
          <w:numId w:val="1"/>
        </w:numPr>
        <w:snapToGrid w:val="0"/>
        <w:spacing w:line="360" w:lineRule="auto"/>
        <w:ind w:leftChars="0" w:hanging="469"/>
        <w:rPr>
          <w:rFonts w:ascii="Candara" w:eastAsia="標楷體" w:hAnsi="Candara"/>
          <w:sz w:val="32"/>
          <w:szCs w:val="32"/>
        </w:rPr>
      </w:pPr>
      <w:r w:rsidRPr="00D33323">
        <w:rPr>
          <w:rFonts w:ascii="Candara" w:eastAsia="標楷體" w:hAnsi="Candara" w:hint="eastAsia"/>
          <w:sz w:val="32"/>
          <w:szCs w:val="32"/>
        </w:rPr>
        <w:t>進度期程</w:t>
      </w:r>
    </w:p>
    <w:p w14:paraId="7A20CB8F" w14:textId="77777777" w:rsidR="00C659C8" w:rsidRPr="00E84E12" w:rsidRDefault="00C659C8" w:rsidP="00C659C8">
      <w:pPr>
        <w:pStyle w:val="a3"/>
        <w:numPr>
          <w:ilvl w:val="1"/>
          <w:numId w:val="1"/>
        </w:numPr>
        <w:snapToGrid w:val="0"/>
        <w:spacing w:line="360" w:lineRule="auto"/>
        <w:ind w:leftChars="0"/>
        <w:rPr>
          <w:rFonts w:ascii="Candara" w:eastAsia="標楷體" w:hAnsi="Candara"/>
          <w:sz w:val="32"/>
          <w:szCs w:val="32"/>
        </w:rPr>
      </w:pPr>
      <w:r w:rsidRPr="00E84E12">
        <w:rPr>
          <w:rFonts w:ascii="Candara" w:eastAsia="標楷體" w:hAnsi="Candara" w:hint="eastAsia"/>
          <w:sz w:val="32"/>
          <w:szCs w:val="32"/>
        </w:rPr>
        <w:t>身分證、學生證正反面掃描檔</w:t>
      </w:r>
    </w:p>
    <w:p w14:paraId="572E2A87" w14:textId="77777777" w:rsidR="0062644E"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審查標準</w:t>
      </w:r>
    </w:p>
    <w:p w14:paraId="2122675E" w14:textId="77777777" w:rsidR="00DB07D8" w:rsidRPr="00D33323" w:rsidRDefault="00C7189C"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研究</w:t>
      </w:r>
      <w:r w:rsidR="0088262F" w:rsidRPr="00D33323">
        <w:rPr>
          <w:rFonts w:ascii="Candara" w:eastAsia="標楷體" w:hAnsi="Candara" w:hint="eastAsia"/>
          <w:sz w:val="32"/>
          <w:szCs w:val="32"/>
        </w:rPr>
        <w:t>/</w:t>
      </w:r>
      <w:r w:rsidR="0088262F" w:rsidRPr="00D33323">
        <w:rPr>
          <w:rFonts w:ascii="Candara" w:eastAsia="標楷體" w:hAnsi="Candara" w:hint="eastAsia"/>
          <w:sz w:val="32"/>
          <w:szCs w:val="32"/>
        </w:rPr>
        <w:t>實務方案</w:t>
      </w:r>
      <w:r w:rsidR="00421D08" w:rsidRPr="00D33323">
        <w:rPr>
          <w:rFonts w:ascii="Candara" w:eastAsia="標楷體" w:hAnsi="Candara" w:hint="eastAsia"/>
          <w:sz w:val="32"/>
          <w:szCs w:val="32"/>
        </w:rPr>
        <w:t>主題</w:t>
      </w:r>
      <w:r w:rsidRPr="00D33323">
        <w:rPr>
          <w:rFonts w:ascii="Candara" w:eastAsia="標楷體" w:hAnsi="Candara" w:hint="eastAsia"/>
          <w:sz w:val="32"/>
          <w:szCs w:val="32"/>
        </w:rPr>
        <w:t>具</w:t>
      </w:r>
      <w:r w:rsidR="00421D08" w:rsidRPr="00D33323">
        <w:rPr>
          <w:rFonts w:ascii="Candara" w:eastAsia="標楷體" w:hAnsi="Candara" w:hint="eastAsia"/>
          <w:sz w:val="32"/>
          <w:szCs w:val="32"/>
        </w:rPr>
        <w:t>原創性</w:t>
      </w:r>
      <w:r w:rsidR="00B27B9A" w:rsidRPr="00D33323">
        <w:rPr>
          <w:rFonts w:ascii="Candara" w:eastAsia="標楷體" w:hAnsi="Candara" w:hint="eastAsia"/>
          <w:sz w:val="32"/>
          <w:szCs w:val="32"/>
        </w:rPr>
        <w:t>30</w:t>
      </w:r>
      <w:r w:rsidRPr="00D33323">
        <w:rPr>
          <w:rFonts w:ascii="Candara" w:eastAsia="標楷體" w:hAnsi="Candara" w:hint="eastAsia"/>
          <w:sz w:val="32"/>
          <w:szCs w:val="32"/>
        </w:rPr>
        <w:t>%</w:t>
      </w:r>
    </w:p>
    <w:p w14:paraId="3FE45152" w14:textId="77777777" w:rsidR="00421D08" w:rsidRPr="00D33323" w:rsidRDefault="006426CC" w:rsidP="007116F4">
      <w:pPr>
        <w:pStyle w:val="a3"/>
        <w:numPr>
          <w:ilvl w:val="1"/>
          <w:numId w:val="1"/>
        </w:numPr>
        <w:snapToGrid w:val="0"/>
        <w:spacing w:line="360" w:lineRule="auto"/>
        <w:ind w:leftChars="0"/>
        <w:rPr>
          <w:rFonts w:ascii="Candara" w:eastAsia="標楷體" w:hAnsi="Candara"/>
          <w:sz w:val="32"/>
          <w:szCs w:val="32"/>
        </w:rPr>
      </w:pPr>
      <w:r w:rsidRPr="003349ED">
        <w:rPr>
          <w:rFonts w:ascii="Candara" w:eastAsia="標楷體" w:hAnsi="Candara" w:hint="eastAsia"/>
          <w:sz w:val="32"/>
          <w:szCs w:val="32"/>
        </w:rPr>
        <w:t>計畫</w:t>
      </w:r>
      <w:r w:rsidR="00421D08" w:rsidRPr="00D33323">
        <w:rPr>
          <w:rFonts w:ascii="Candara" w:eastAsia="標楷體" w:hAnsi="Candara" w:hint="eastAsia"/>
          <w:sz w:val="32"/>
          <w:szCs w:val="32"/>
        </w:rPr>
        <w:t>內容</w:t>
      </w:r>
      <w:r w:rsidR="00C7189C" w:rsidRPr="00D33323">
        <w:rPr>
          <w:rFonts w:ascii="Candara" w:eastAsia="標楷體" w:hAnsi="Candara" w:hint="eastAsia"/>
          <w:sz w:val="32"/>
          <w:szCs w:val="32"/>
        </w:rPr>
        <w:t>論述</w:t>
      </w:r>
      <w:r w:rsidR="00421D08" w:rsidRPr="00D33323">
        <w:rPr>
          <w:rFonts w:ascii="Candara" w:eastAsia="標楷體" w:hAnsi="Candara" w:hint="eastAsia"/>
          <w:sz w:val="32"/>
          <w:szCs w:val="32"/>
        </w:rPr>
        <w:t>完整</w:t>
      </w:r>
      <w:r w:rsidR="00C7189C" w:rsidRPr="00D33323">
        <w:rPr>
          <w:rFonts w:ascii="Candara" w:eastAsia="標楷體" w:hAnsi="Candara" w:hint="eastAsia"/>
          <w:sz w:val="32"/>
          <w:szCs w:val="32"/>
        </w:rPr>
        <w:t>、有條理</w:t>
      </w:r>
      <w:r w:rsidR="00B27B9A" w:rsidRPr="00D33323">
        <w:rPr>
          <w:rFonts w:ascii="Candara" w:eastAsia="標楷體" w:hAnsi="Candara" w:hint="eastAsia"/>
          <w:sz w:val="32"/>
          <w:szCs w:val="32"/>
        </w:rPr>
        <w:t>20</w:t>
      </w:r>
      <w:r w:rsidR="00C7189C" w:rsidRPr="00D33323">
        <w:rPr>
          <w:rFonts w:ascii="Candara" w:eastAsia="標楷體" w:hAnsi="Candara" w:hint="eastAsia"/>
          <w:sz w:val="32"/>
          <w:szCs w:val="32"/>
        </w:rPr>
        <w:t>%</w:t>
      </w:r>
    </w:p>
    <w:p w14:paraId="35109E44" w14:textId="77777777" w:rsidR="00421D08" w:rsidRPr="00D33323" w:rsidRDefault="00421D08"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研究</w:t>
      </w:r>
      <w:r w:rsidR="006A3C9C" w:rsidRPr="00D33323">
        <w:rPr>
          <w:rFonts w:ascii="Candara" w:eastAsia="標楷體" w:hAnsi="Candara" w:hint="eastAsia"/>
          <w:sz w:val="32"/>
          <w:szCs w:val="32"/>
        </w:rPr>
        <w:t>(</w:t>
      </w:r>
      <w:r w:rsidR="006A3C9C" w:rsidRPr="00D33323">
        <w:rPr>
          <w:rFonts w:ascii="Candara" w:eastAsia="標楷體" w:hAnsi="Candara" w:hint="eastAsia"/>
          <w:sz w:val="32"/>
          <w:szCs w:val="32"/>
        </w:rPr>
        <w:t>行動</w:t>
      </w:r>
      <w:r w:rsidR="006A3C9C" w:rsidRPr="00D33323">
        <w:rPr>
          <w:rFonts w:ascii="Candara" w:eastAsia="標楷體" w:hAnsi="Candara" w:hint="eastAsia"/>
          <w:sz w:val="32"/>
          <w:szCs w:val="32"/>
        </w:rPr>
        <w:t>)</w:t>
      </w:r>
      <w:r w:rsidRPr="00D33323">
        <w:rPr>
          <w:rFonts w:ascii="Candara" w:eastAsia="標楷體" w:hAnsi="Candara" w:hint="eastAsia"/>
          <w:sz w:val="32"/>
          <w:szCs w:val="32"/>
        </w:rPr>
        <w:t>方法</w:t>
      </w:r>
      <w:r w:rsidR="00C7189C" w:rsidRPr="00D33323">
        <w:rPr>
          <w:rFonts w:ascii="Candara" w:eastAsia="標楷體" w:hAnsi="Candara" w:hint="eastAsia"/>
          <w:sz w:val="32"/>
          <w:szCs w:val="32"/>
        </w:rPr>
        <w:t>適切性</w:t>
      </w:r>
      <w:r w:rsidR="00C7189C" w:rsidRPr="00D33323">
        <w:rPr>
          <w:rFonts w:ascii="Candara" w:eastAsia="標楷體" w:hAnsi="Candara" w:hint="eastAsia"/>
          <w:sz w:val="32"/>
          <w:szCs w:val="32"/>
        </w:rPr>
        <w:t>20%</w:t>
      </w:r>
    </w:p>
    <w:p w14:paraId="59946A9F" w14:textId="77777777" w:rsidR="00421D08" w:rsidRPr="001F2E92" w:rsidRDefault="00421D08" w:rsidP="001F2E92">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對兒少及家庭領域的貢獻</w:t>
      </w:r>
      <w:r w:rsidR="00C7189C" w:rsidRPr="00D33323">
        <w:rPr>
          <w:rFonts w:ascii="Candara" w:eastAsia="標楷體" w:hAnsi="Candara" w:hint="eastAsia"/>
          <w:sz w:val="32"/>
          <w:szCs w:val="32"/>
        </w:rPr>
        <w:t>30%</w:t>
      </w:r>
    </w:p>
    <w:p w14:paraId="2DCB4063" w14:textId="77777777" w:rsidR="0062644E" w:rsidRPr="00D33323" w:rsidRDefault="005A66C4"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獎助</w:t>
      </w:r>
      <w:r w:rsidR="0062644E" w:rsidRPr="00D33323">
        <w:rPr>
          <w:rFonts w:ascii="Candara" w:eastAsia="標楷體" w:hAnsi="Candara" w:hint="eastAsia"/>
          <w:b/>
          <w:sz w:val="32"/>
          <w:szCs w:val="32"/>
        </w:rPr>
        <w:t>辦法</w:t>
      </w:r>
      <w:r w:rsidRPr="00D33323">
        <w:rPr>
          <w:rFonts w:ascii="Candara" w:eastAsia="標楷體" w:hAnsi="Candara" w:hint="eastAsia"/>
          <w:b/>
          <w:sz w:val="32"/>
          <w:szCs w:val="32"/>
        </w:rPr>
        <w:t>說明</w:t>
      </w:r>
    </w:p>
    <w:p w14:paraId="6971DBA5" w14:textId="77777777" w:rsidR="004A6570" w:rsidRPr="00D33323" w:rsidRDefault="00C165A3"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以研</w:t>
      </w:r>
      <w:r w:rsidR="0088262F" w:rsidRPr="00D33323">
        <w:rPr>
          <w:rFonts w:ascii="Candara" w:eastAsia="標楷體" w:hAnsi="Candara" w:hint="eastAsia"/>
          <w:sz w:val="32"/>
          <w:szCs w:val="32"/>
        </w:rPr>
        <w:t>究</w:t>
      </w:r>
      <w:r w:rsidR="0088262F" w:rsidRPr="00D33323">
        <w:rPr>
          <w:rFonts w:ascii="Candara" w:eastAsia="標楷體" w:hAnsi="Candara" w:hint="eastAsia"/>
          <w:sz w:val="32"/>
          <w:szCs w:val="32"/>
        </w:rPr>
        <w:t>/</w:t>
      </w:r>
      <w:r w:rsidR="0088262F" w:rsidRPr="00D33323">
        <w:rPr>
          <w:rFonts w:ascii="Candara" w:eastAsia="標楷體" w:hAnsi="Candara" w:hint="eastAsia"/>
          <w:sz w:val="32"/>
          <w:szCs w:val="32"/>
        </w:rPr>
        <w:t>實務方案</w:t>
      </w:r>
      <w:r w:rsidRPr="00D33323">
        <w:rPr>
          <w:rFonts w:ascii="Candara" w:eastAsia="標楷體" w:hAnsi="Candara" w:hint="eastAsia"/>
          <w:sz w:val="32"/>
          <w:szCs w:val="32"/>
        </w:rPr>
        <w:t>計畫為單位，擇</w:t>
      </w:r>
      <w:r w:rsidR="0088262F" w:rsidRPr="00D33323">
        <w:rPr>
          <w:rFonts w:ascii="Candara" w:eastAsia="標楷體" w:hAnsi="Candara" w:hint="eastAsia"/>
          <w:sz w:val="32"/>
          <w:szCs w:val="32"/>
        </w:rPr>
        <w:t>優良</w:t>
      </w:r>
      <w:r w:rsidRPr="00D33323">
        <w:rPr>
          <w:rFonts w:ascii="Candara" w:eastAsia="標楷體" w:hAnsi="Candara" w:hint="eastAsia"/>
          <w:sz w:val="32"/>
          <w:szCs w:val="32"/>
        </w:rPr>
        <w:t>計</w:t>
      </w:r>
      <w:r w:rsidR="006426CC">
        <w:rPr>
          <w:rFonts w:ascii="Candara" w:eastAsia="標楷體" w:hAnsi="Candara" w:hint="eastAsia"/>
          <w:sz w:val="32"/>
          <w:szCs w:val="32"/>
        </w:rPr>
        <w:t>畫</w:t>
      </w:r>
      <w:r w:rsidRPr="00D33323">
        <w:rPr>
          <w:rFonts w:ascii="Candara" w:eastAsia="標楷體" w:hAnsi="Candara" w:hint="eastAsia"/>
          <w:sz w:val="32"/>
          <w:szCs w:val="32"/>
        </w:rPr>
        <w:t>書</w:t>
      </w:r>
      <w:r w:rsidRPr="00D33323">
        <w:rPr>
          <w:rFonts w:ascii="Candara" w:eastAsia="標楷體" w:hAnsi="Candara" w:hint="eastAsia"/>
          <w:sz w:val="32"/>
          <w:szCs w:val="32"/>
        </w:rPr>
        <w:t>4</w:t>
      </w:r>
      <w:r w:rsidRPr="00D33323">
        <w:rPr>
          <w:rFonts w:ascii="Candara" w:eastAsia="標楷體" w:hAnsi="Candara" w:hint="eastAsia"/>
          <w:sz w:val="32"/>
          <w:szCs w:val="32"/>
        </w:rPr>
        <w:t>名為原則</w:t>
      </w:r>
      <w:r w:rsidRPr="00D33323">
        <w:rPr>
          <w:rFonts w:ascii="Candara" w:eastAsia="標楷體" w:hAnsi="Candara" w:hint="eastAsia"/>
          <w:sz w:val="32"/>
          <w:szCs w:val="32"/>
        </w:rPr>
        <w:t>(</w:t>
      </w:r>
      <w:r w:rsidRPr="00D33323">
        <w:rPr>
          <w:rFonts w:ascii="Candara" w:eastAsia="標楷體" w:hAnsi="Candara" w:hint="eastAsia"/>
          <w:sz w:val="32"/>
          <w:szCs w:val="32"/>
        </w:rPr>
        <w:t>可從缺</w:t>
      </w:r>
      <w:r w:rsidRPr="00D33323">
        <w:rPr>
          <w:rFonts w:ascii="Candara" w:eastAsia="標楷體" w:hAnsi="Candara" w:hint="eastAsia"/>
          <w:sz w:val="32"/>
          <w:szCs w:val="32"/>
        </w:rPr>
        <w:t>)</w:t>
      </w:r>
      <w:r w:rsidRPr="00D33323">
        <w:rPr>
          <w:rFonts w:ascii="Candara" w:eastAsia="標楷體" w:hAnsi="Candara" w:hint="eastAsia"/>
          <w:sz w:val="32"/>
          <w:szCs w:val="32"/>
        </w:rPr>
        <w:t>，每個專案補助</w:t>
      </w:r>
      <w:r w:rsidR="00BE0D45" w:rsidRPr="00D33323">
        <w:rPr>
          <w:rFonts w:ascii="Candara" w:eastAsia="標楷體" w:hAnsi="Candara" w:hint="eastAsia"/>
          <w:sz w:val="32"/>
          <w:szCs w:val="32"/>
        </w:rPr>
        <w:t>新台幣</w:t>
      </w:r>
      <w:r w:rsidR="00BE0D45" w:rsidRPr="00D33323">
        <w:rPr>
          <w:rFonts w:ascii="Candara" w:eastAsia="標楷體" w:hAnsi="Candara" w:hint="eastAsia"/>
          <w:sz w:val="32"/>
          <w:szCs w:val="32"/>
        </w:rPr>
        <w:t>5</w:t>
      </w:r>
      <w:r w:rsidR="00BE0D45" w:rsidRPr="00D33323">
        <w:rPr>
          <w:rFonts w:ascii="Candara" w:eastAsia="標楷體" w:hAnsi="Candara" w:hint="eastAsia"/>
          <w:sz w:val="32"/>
          <w:szCs w:val="32"/>
        </w:rPr>
        <w:t>萬元。</w:t>
      </w:r>
    </w:p>
    <w:p w14:paraId="5004464C" w14:textId="77777777" w:rsidR="00F51F36" w:rsidRPr="00D33323" w:rsidRDefault="005A66C4"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lastRenderedPageBreak/>
        <w:t>受獎助學生</w:t>
      </w:r>
      <w:r w:rsidR="00BE0D45" w:rsidRPr="00D33323">
        <w:rPr>
          <w:rFonts w:ascii="Candara" w:eastAsia="標楷體" w:hAnsi="Candara" w:hint="eastAsia"/>
          <w:sz w:val="32"/>
          <w:szCs w:val="32"/>
        </w:rPr>
        <w:t>/</w:t>
      </w:r>
      <w:r w:rsidR="00BE0D45" w:rsidRPr="00D33323">
        <w:rPr>
          <w:rFonts w:ascii="Candara" w:eastAsia="標楷體" w:hAnsi="Candara" w:hint="eastAsia"/>
          <w:sz w:val="32"/>
          <w:szCs w:val="32"/>
        </w:rPr>
        <w:t>團體</w:t>
      </w:r>
      <w:r w:rsidRPr="00D33323">
        <w:rPr>
          <w:rFonts w:ascii="Candara" w:eastAsia="標楷體" w:hAnsi="Candara" w:hint="eastAsia"/>
          <w:sz w:val="32"/>
          <w:szCs w:val="32"/>
        </w:rPr>
        <w:t>須分</w:t>
      </w:r>
      <w:r w:rsidR="00B27B9A" w:rsidRPr="00D33323">
        <w:rPr>
          <w:rFonts w:ascii="Candara" w:eastAsia="標楷體" w:hAnsi="Candara" w:hint="eastAsia"/>
          <w:sz w:val="32"/>
          <w:szCs w:val="32"/>
        </w:rPr>
        <w:t>二期領取獎助金</w:t>
      </w:r>
      <w:r w:rsidR="00B27B9A" w:rsidRPr="00D33323">
        <w:rPr>
          <w:rFonts w:ascii="新細明體" w:eastAsia="新細明體" w:hAnsi="新細明體" w:hint="eastAsia"/>
          <w:sz w:val="32"/>
          <w:szCs w:val="32"/>
        </w:rPr>
        <w:t>：</w:t>
      </w:r>
      <w:r w:rsidRPr="00D33323">
        <w:rPr>
          <w:rFonts w:ascii="Candara" w:eastAsia="標楷體" w:hAnsi="Candara" w:hint="eastAsia"/>
          <w:sz w:val="32"/>
          <w:szCs w:val="32"/>
        </w:rPr>
        <w:t>初期</w:t>
      </w:r>
      <w:r w:rsidR="00034429" w:rsidRPr="00D33323">
        <w:rPr>
          <w:rFonts w:ascii="Candara" w:eastAsia="標楷體" w:hAnsi="Candara" w:hint="eastAsia"/>
          <w:sz w:val="32"/>
          <w:szCs w:val="32"/>
        </w:rPr>
        <w:t>於</w:t>
      </w:r>
      <w:r w:rsidR="00F51F36" w:rsidRPr="00D33323">
        <w:rPr>
          <w:rFonts w:ascii="Candara" w:eastAsia="標楷體" w:hAnsi="Candara" w:hint="eastAsia"/>
          <w:sz w:val="32"/>
          <w:szCs w:val="32"/>
        </w:rPr>
        <w:t>計畫書</w:t>
      </w:r>
      <w:r w:rsidR="00BE0D45" w:rsidRPr="00D33323">
        <w:rPr>
          <w:rFonts w:ascii="Candara" w:eastAsia="標楷體" w:hAnsi="Candara" w:hint="eastAsia"/>
          <w:sz w:val="32"/>
          <w:szCs w:val="32"/>
        </w:rPr>
        <w:t>評審通過後，檢據辦理請款，金額為總獎助金的二分之一；後期於研究完成</w:t>
      </w:r>
      <w:r w:rsidR="006A3C9C" w:rsidRPr="00D33323">
        <w:rPr>
          <w:rFonts w:ascii="Candara" w:eastAsia="標楷體" w:hAnsi="Candara" w:hint="eastAsia"/>
          <w:sz w:val="32"/>
          <w:szCs w:val="32"/>
        </w:rPr>
        <w:t>(</w:t>
      </w:r>
      <w:r w:rsidR="006A3C9C" w:rsidRPr="00D33323">
        <w:rPr>
          <w:rFonts w:ascii="Candara" w:eastAsia="標楷體" w:hAnsi="Candara" w:hint="eastAsia"/>
          <w:sz w:val="32"/>
          <w:szCs w:val="32"/>
        </w:rPr>
        <w:t>或執行方案完畢</w:t>
      </w:r>
      <w:r w:rsidR="006A3C9C" w:rsidRPr="00D33323">
        <w:rPr>
          <w:rFonts w:ascii="Candara" w:eastAsia="標楷體" w:hAnsi="Candara" w:hint="eastAsia"/>
          <w:sz w:val="32"/>
          <w:szCs w:val="32"/>
        </w:rPr>
        <w:t>)</w:t>
      </w:r>
      <w:r w:rsidR="00BE0D45" w:rsidRPr="00D33323">
        <w:rPr>
          <w:rFonts w:ascii="Candara" w:eastAsia="標楷體" w:hAnsi="Candara" w:hint="eastAsia"/>
          <w:sz w:val="32"/>
          <w:szCs w:val="32"/>
        </w:rPr>
        <w:t>、</w:t>
      </w:r>
      <w:r w:rsidR="00BE0D45" w:rsidRPr="002C73DB">
        <w:rPr>
          <w:rFonts w:ascii="Candara" w:eastAsia="標楷體" w:hAnsi="Candara" w:hint="eastAsia"/>
          <w:sz w:val="32"/>
          <w:szCs w:val="32"/>
        </w:rPr>
        <w:t>繳交</w:t>
      </w:r>
      <w:r w:rsidR="007070DE" w:rsidRPr="002C73DB">
        <w:rPr>
          <w:rFonts w:ascii="Candara" w:eastAsia="標楷體" w:hAnsi="Candara" w:hint="eastAsia"/>
          <w:sz w:val="32"/>
          <w:szCs w:val="32"/>
        </w:rPr>
        <w:t>論文</w:t>
      </w:r>
      <w:r w:rsidR="007070DE" w:rsidRPr="002C73DB">
        <w:rPr>
          <w:rFonts w:ascii="Candara" w:eastAsia="標楷體" w:hAnsi="Candara" w:hint="eastAsia"/>
          <w:sz w:val="32"/>
          <w:szCs w:val="32"/>
        </w:rPr>
        <w:t>(</w:t>
      </w:r>
      <w:r w:rsidR="007070DE" w:rsidRPr="002C73DB">
        <w:rPr>
          <w:rFonts w:ascii="Candara" w:eastAsia="標楷體" w:hAnsi="Candara" w:hint="eastAsia"/>
          <w:sz w:val="32"/>
          <w:szCs w:val="32"/>
        </w:rPr>
        <w:t>或</w:t>
      </w:r>
      <w:r w:rsidR="00BE0D45" w:rsidRPr="002C73DB">
        <w:rPr>
          <w:rFonts w:ascii="Candara" w:eastAsia="標楷體" w:hAnsi="Candara" w:hint="eastAsia"/>
          <w:sz w:val="32"/>
          <w:szCs w:val="32"/>
        </w:rPr>
        <w:t>結案報告</w:t>
      </w:r>
      <w:r w:rsidR="007070DE" w:rsidRPr="002C73DB">
        <w:rPr>
          <w:rFonts w:ascii="Candara" w:eastAsia="標楷體" w:hAnsi="Candara" w:hint="eastAsia"/>
          <w:sz w:val="32"/>
          <w:szCs w:val="32"/>
        </w:rPr>
        <w:t>)</w:t>
      </w:r>
      <w:r w:rsidR="007070DE" w:rsidRPr="002C73DB">
        <w:rPr>
          <w:rFonts w:ascii="Candara" w:eastAsia="標楷體" w:hAnsi="Candara" w:hint="eastAsia"/>
          <w:sz w:val="32"/>
          <w:szCs w:val="32"/>
        </w:rPr>
        <w:t>電子檔</w:t>
      </w:r>
      <w:r w:rsidR="00F51F36" w:rsidRPr="002C73DB">
        <w:rPr>
          <w:rFonts w:ascii="Candara" w:eastAsia="標楷體" w:hAnsi="Candara" w:hint="eastAsia"/>
          <w:sz w:val="32"/>
          <w:szCs w:val="32"/>
        </w:rPr>
        <w:t>後</w:t>
      </w:r>
      <w:r w:rsidR="00F51F36" w:rsidRPr="00D33323">
        <w:rPr>
          <w:rFonts w:ascii="Candara" w:eastAsia="標楷體" w:hAnsi="Candara" w:hint="eastAsia"/>
          <w:sz w:val="32"/>
          <w:szCs w:val="32"/>
        </w:rPr>
        <w:t>，檢據辦理請款，金額為總獎助金剩餘的二分之一。</w:t>
      </w:r>
    </w:p>
    <w:p w14:paraId="4F09A707" w14:textId="77777777" w:rsidR="00887882" w:rsidRPr="00D33323" w:rsidRDefault="00887882"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受獎助學生</w:t>
      </w:r>
      <w:r w:rsidRPr="00D33323">
        <w:rPr>
          <w:rFonts w:ascii="Candara" w:eastAsia="標楷體" w:hAnsi="Candara" w:hint="eastAsia"/>
          <w:sz w:val="32"/>
          <w:szCs w:val="32"/>
        </w:rPr>
        <w:t>/</w:t>
      </w:r>
      <w:r w:rsidRPr="00D33323">
        <w:rPr>
          <w:rFonts w:ascii="Candara" w:eastAsia="標楷體" w:hAnsi="Candara" w:hint="eastAsia"/>
          <w:sz w:val="32"/>
          <w:szCs w:val="32"/>
        </w:rPr>
        <w:t>團體</w:t>
      </w:r>
      <w:r w:rsidR="00C264F9" w:rsidRPr="00D33323">
        <w:rPr>
          <w:rFonts w:ascii="Candara" w:eastAsia="標楷體" w:hAnsi="Candara" w:hint="eastAsia"/>
          <w:sz w:val="32"/>
          <w:szCs w:val="32"/>
        </w:rPr>
        <w:t>於公告獲獎日起算，</w:t>
      </w:r>
      <w:r w:rsidR="00C264F9" w:rsidRPr="00D33323">
        <w:rPr>
          <w:rFonts w:ascii="Candara" w:eastAsia="標楷體" w:hAnsi="Candara" w:hint="eastAsia"/>
          <w:sz w:val="32"/>
          <w:szCs w:val="32"/>
        </w:rPr>
        <w:t>2</w:t>
      </w:r>
      <w:r w:rsidR="00C264F9" w:rsidRPr="00D33323">
        <w:rPr>
          <w:rFonts w:ascii="Candara" w:eastAsia="標楷體" w:hAnsi="Candara" w:hint="eastAsia"/>
          <w:sz w:val="32"/>
          <w:szCs w:val="32"/>
        </w:rPr>
        <w:t>年內需完成研究</w:t>
      </w:r>
      <w:r w:rsidR="00654D06" w:rsidRPr="00D33323">
        <w:rPr>
          <w:rFonts w:ascii="Candara" w:eastAsia="標楷體" w:hAnsi="Candara" w:hint="eastAsia"/>
          <w:sz w:val="32"/>
          <w:szCs w:val="32"/>
        </w:rPr>
        <w:t>，並繳交結案報告</w:t>
      </w:r>
      <w:r w:rsidR="00C264F9" w:rsidRPr="00D33323">
        <w:rPr>
          <w:rFonts w:ascii="Candara" w:eastAsia="標楷體" w:hAnsi="Candara" w:hint="eastAsia"/>
          <w:sz w:val="32"/>
          <w:szCs w:val="32"/>
        </w:rPr>
        <w:t>，若有特殊需求，可申請計畫展延，每次申請展延期限為</w:t>
      </w:r>
      <w:r w:rsidR="00D33323" w:rsidRPr="00D33323">
        <w:rPr>
          <w:rFonts w:ascii="Candara" w:eastAsia="標楷體" w:hAnsi="Candara" w:hint="eastAsia"/>
          <w:sz w:val="32"/>
          <w:szCs w:val="32"/>
        </w:rPr>
        <w:t>半</w:t>
      </w:r>
      <w:r w:rsidR="00C264F9" w:rsidRPr="00D33323">
        <w:rPr>
          <w:rFonts w:ascii="Candara" w:eastAsia="標楷體" w:hAnsi="Candara" w:hint="eastAsia"/>
          <w:sz w:val="32"/>
          <w:szCs w:val="32"/>
        </w:rPr>
        <w:t>年，碩士組至多展延</w:t>
      </w:r>
      <w:r w:rsidR="00C264F9" w:rsidRPr="00D33323">
        <w:rPr>
          <w:rFonts w:ascii="Candara" w:eastAsia="標楷體" w:hAnsi="Candara" w:hint="eastAsia"/>
          <w:sz w:val="32"/>
          <w:szCs w:val="32"/>
        </w:rPr>
        <w:t>2</w:t>
      </w:r>
      <w:r w:rsidR="00C264F9" w:rsidRPr="00D33323">
        <w:rPr>
          <w:rFonts w:ascii="Candara" w:eastAsia="標楷體" w:hAnsi="Candara" w:hint="eastAsia"/>
          <w:sz w:val="32"/>
          <w:szCs w:val="32"/>
        </w:rPr>
        <w:t>次，博士組至多展延</w:t>
      </w:r>
      <w:r w:rsidR="00C264F9" w:rsidRPr="00D33323">
        <w:rPr>
          <w:rFonts w:ascii="Candara" w:eastAsia="標楷體" w:hAnsi="Candara" w:hint="eastAsia"/>
          <w:sz w:val="32"/>
          <w:szCs w:val="32"/>
        </w:rPr>
        <w:t>4</w:t>
      </w:r>
      <w:r w:rsidR="00C264F9" w:rsidRPr="00D33323">
        <w:rPr>
          <w:rFonts w:ascii="Candara" w:eastAsia="標楷體" w:hAnsi="Candara" w:hint="eastAsia"/>
          <w:sz w:val="32"/>
          <w:szCs w:val="32"/>
        </w:rPr>
        <w:t>次。</w:t>
      </w:r>
    </w:p>
    <w:p w14:paraId="40599414" w14:textId="77777777" w:rsidR="00F51F36" w:rsidRPr="00D33323" w:rsidRDefault="00C264F9"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鼓勵</w:t>
      </w:r>
      <w:r w:rsidR="00B211A3" w:rsidRPr="00D33323">
        <w:rPr>
          <w:rFonts w:ascii="Candara" w:eastAsia="標楷體" w:hAnsi="Candara" w:hint="eastAsia"/>
          <w:sz w:val="32"/>
          <w:szCs w:val="32"/>
        </w:rPr>
        <w:t>受獎助學生</w:t>
      </w:r>
      <w:r w:rsidR="00BE0D45" w:rsidRPr="00D33323">
        <w:rPr>
          <w:rFonts w:ascii="Candara" w:eastAsia="標楷體" w:hAnsi="Candara" w:hint="eastAsia"/>
          <w:sz w:val="32"/>
          <w:szCs w:val="32"/>
        </w:rPr>
        <w:t>/</w:t>
      </w:r>
      <w:r w:rsidR="00BE0D45" w:rsidRPr="00D33323">
        <w:rPr>
          <w:rFonts w:ascii="Candara" w:eastAsia="標楷體" w:hAnsi="Candara" w:hint="eastAsia"/>
          <w:sz w:val="32"/>
          <w:szCs w:val="32"/>
        </w:rPr>
        <w:t>團體</w:t>
      </w:r>
      <w:r w:rsidR="00F51F36" w:rsidRPr="00D33323">
        <w:rPr>
          <w:rFonts w:ascii="Candara" w:eastAsia="標楷體" w:hAnsi="Candara" w:hint="eastAsia"/>
          <w:sz w:val="32"/>
          <w:szCs w:val="32"/>
        </w:rPr>
        <w:t>參與本中心邀約之相關學術研討座談會，並有權利優先參與本中心支持之相關活動。</w:t>
      </w:r>
    </w:p>
    <w:p w14:paraId="4792A99E" w14:textId="77777777" w:rsidR="00DB07D8" w:rsidRPr="001F2E92" w:rsidRDefault="00C264F9" w:rsidP="001F2E92">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受獎</w:t>
      </w:r>
      <w:r w:rsidR="00D33323" w:rsidRPr="00D33323">
        <w:rPr>
          <w:rFonts w:ascii="Candara" w:eastAsia="標楷體" w:hAnsi="Candara" w:hint="eastAsia"/>
          <w:sz w:val="32"/>
          <w:szCs w:val="32"/>
        </w:rPr>
        <w:t>者在學期間</w:t>
      </w:r>
      <w:r w:rsidRPr="00D33323">
        <w:rPr>
          <w:rFonts w:ascii="Candara" w:eastAsia="標楷體" w:hAnsi="Candara" w:hint="eastAsia"/>
          <w:sz w:val="32"/>
          <w:szCs w:val="32"/>
        </w:rPr>
        <w:t>研究計畫</w:t>
      </w:r>
      <w:r w:rsidR="006426CC" w:rsidRPr="003349ED">
        <w:rPr>
          <w:rFonts w:ascii="Candara" w:eastAsia="標楷體" w:hAnsi="Candara" w:hint="eastAsia"/>
          <w:sz w:val="32"/>
          <w:szCs w:val="32"/>
        </w:rPr>
        <w:t>/</w:t>
      </w:r>
      <w:r w:rsidR="006426CC" w:rsidRPr="003349ED">
        <w:rPr>
          <w:rFonts w:ascii="Candara" w:eastAsia="標楷體" w:hAnsi="Candara" w:hint="eastAsia"/>
          <w:sz w:val="32"/>
          <w:szCs w:val="32"/>
        </w:rPr>
        <w:t>實務方案</w:t>
      </w:r>
      <w:r w:rsidRPr="00D33323">
        <w:rPr>
          <w:rFonts w:ascii="Candara" w:eastAsia="標楷體" w:hAnsi="Candara" w:hint="eastAsia"/>
          <w:sz w:val="32"/>
          <w:szCs w:val="32"/>
        </w:rPr>
        <w:t>若有申請</w:t>
      </w:r>
      <w:r w:rsidRPr="00D33323">
        <w:rPr>
          <w:rFonts w:ascii="Candara" w:eastAsia="標楷體" w:hAnsi="Candara" w:hint="eastAsia"/>
          <w:sz w:val="32"/>
          <w:szCs w:val="32"/>
        </w:rPr>
        <w:t>IRB</w:t>
      </w:r>
      <w:r w:rsidRPr="00D33323">
        <w:rPr>
          <w:rFonts w:ascii="Candara" w:eastAsia="標楷體" w:hAnsi="Candara" w:hint="eastAsia"/>
          <w:sz w:val="32"/>
          <w:szCs w:val="32"/>
        </w:rPr>
        <w:t>或出席國際研討會需求，費用得視本中心年度預算，經審查評估其重要性，額外酌予補助</w:t>
      </w:r>
      <w:r w:rsidR="00377CEC">
        <w:rPr>
          <w:rFonts w:ascii="Candara" w:eastAsia="標楷體" w:hAnsi="Candara" w:hint="eastAsia"/>
          <w:sz w:val="32"/>
          <w:szCs w:val="32"/>
        </w:rPr>
        <w:t>(</w:t>
      </w:r>
      <w:r w:rsidR="00377CEC">
        <w:rPr>
          <w:rFonts w:ascii="Candara" w:eastAsia="標楷體" w:hAnsi="Candara" w:hint="eastAsia"/>
          <w:sz w:val="32"/>
          <w:szCs w:val="32"/>
        </w:rPr>
        <w:t>申請表詳如附件四</w:t>
      </w:r>
      <w:r w:rsidR="00377CEC">
        <w:rPr>
          <w:rFonts w:ascii="Candara" w:eastAsia="標楷體" w:hAnsi="Candara" w:hint="eastAsia"/>
          <w:sz w:val="32"/>
          <w:szCs w:val="32"/>
        </w:rPr>
        <w:t>)</w:t>
      </w:r>
      <w:r w:rsidRPr="00D33323">
        <w:rPr>
          <w:rFonts w:ascii="Candara" w:eastAsia="標楷體" w:hAnsi="Candara" w:hint="eastAsia"/>
          <w:sz w:val="32"/>
          <w:szCs w:val="32"/>
        </w:rPr>
        <w:t>。</w:t>
      </w:r>
    </w:p>
    <w:p w14:paraId="6081F0E2" w14:textId="77777777" w:rsidR="0062644E"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評審</w:t>
      </w:r>
    </w:p>
    <w:p w14:paraId="7402E9D0" w14:textId="77777777" w:rsidR="00CC333F" w:rsidRPr="00D33323" w:rsidRDefault="0062644E" w:rsidP="001F2E92">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由本中心聘請兒童、青少年及家庭相關領域研究學者</w:t>
      </w:r>
      <w:r w:rsidR="008C4C9B" w:rsidRPr="00D33323">
        <w:rPr>
          <w:rFonts w:ascii="Candara" w:eastAsia="標楷體" w:hAnsi="Candara" w:hint="eastAsia"/>
          <w:sz w:val="32"/>
          <w:szCs w:val="32"/>
        </w:rPr>
        <w:t>、</w:t>
      </w:r>
      <w:r w:rsidR="007307B1" w:rsidRPr="00D33323">
        <w:rPr>
          <w:rFonts w:ascii="Candara" w:eastAsia="標楷體" w:hAnsi="Candara" w:hint="eastAsia"/>
          <w:sz w:val="32"/>
          <w:szCs w:val="32"/>
        </w:rPr>
        <w:t>或資深實務工作者</w:t>
      </w:r>
      <w:r w:rsidRPr="00D33323">
        <w:rPr>
          <w:rFonts w:ascii="Candara" w:eastAsia="標楷體" w:hAnsi="Candara" w:hint="eastAsia"/>
          <w:sz w:val="32"/>
          <w:szCs w:val="32"/>
        </w:rPr>
        <w:t>擔任評</w:t>
      </w:r>
      <w:r w:rsidR="007307B1" w:rsidRPr="00D33323">
        <w:rPr>
          <w:rFonts w:ascii="Candara" w:eastAsia="標楷體" w:hAnsi="Candara" w:hint="eastAsia"/>
          <w:sz w:val="32"/>
          <w:szCs w:val="32"/>
        </w:rPr>
        <w:t>審；如</w:t>
      </w:r>
      <w:r w:rsidR="008C4C9B" w:rsidRPr="00D33323">
        <w:rPr>
          <w:rFonts w:ascii="Candara" w:eastAsia="標楷體" w:hAnsi="Candara" w:hint="eastAsia"/>
          <w:sz w:val="32"/>
          <w:szCs w:val="32"/>
        </w:rPr>
        <w:t>評審中</w:t>
      </w:r>
      <w:r w:rsidR="007307B1" w:rsidRPr="00D33323">
        <w:rPr>
          <w:rFonts w:ascii="Candara" w:eastAsia="標楷體" w:hAnsi="Candara" w:hint="eastAsia"/>
          <w:sz w:val="32"/>
          <w:szCs w:val="32"/>
        </w:rPr>
        <w:t>有指導學生</w:t>
      </w:r>
      <w:r w:rsidR="00351E6B" w:rsidRPr="00D33323">
        <w:rPr>
          <w:rFonts w:ascii="Candara" w:eastAsia="標楷體" w:hAnsi="Candara" w:hint="eastAsia"/>
          <w:sz w:val="32"/>
          <w:szCs w:val="32"/>
        </w:rPr>
        <w:t>參加申請</w:t>
      </w:r>
      <w:r w:rsidR="008C4C9B" w:rsidRPr="00D33323">
        <w:rPr>
          <w:rFonts w:ascii="Candara" w:eastAsia="標楷體" w:hAnsi="Candara" w:hint="eastAsia"/>
          <w:sz w:val="32"/>
          <w:szCs w:val="32"/>
        </w:rPr>
        <w:t>者</w:t>
      </w:r>
      <w:r w:rsidR="007307B1" w:rsidRPr="00D33323">
        <w:rPr>
          <w:rFonts w:ascii="Candara" w:eastAsia="標楷體" w:hAnsi="Candara" w:hint="eastAsia"/>
          <w:sz w:val="32"/>
          <w:szCs w:val="32"/>
        </w:rPr>
        <w:t>則須迴避，以力求公平。</w:t>
      </w:r>
    </w:p>
    <w:p w14:paraId="2ED0B6FE" w14:textId="77777777" w:rsidR="00C7189C"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收件方式</w:t>
      </w:r>
    </w:p>
    <w:p w14:paraId="1808ED71" w14:textId="77777777" w:rsidR="00282D61" w:rsidRPr="00D33323" w:rsidRDefault="00CC333F"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一律採</w:t>
      </w:r>
      <w:r w:rsidR="00887882" w:rsidRPr="00D33323">
        <w:rPr>
          <w:rFonts w:ascii="Candara" w:eastAsia="標楷體" w:hAnsi="Candara" w:hint="eastAsia"/>
          <w:sz w:val="32"/>
          <w:szCs w:val="32"/>
        </w:rPr>
        <w:t>電郵</w:t>
      </w:r>
      <w:r w:rsidRPr="00D33323">
        <w:rPr>
          <w:rFonts w:ascii="Candara" w:eastAsia="標楷體" w:hAnsi="Candara" w:hint="eastAsia"/>
          <w:sz w:val="32"/>
          <w:szCs w:val="32"/>
        </w:rPr>
        <w:t>申請</w:t>
      </w:r>
      <w:r w:rsidR="002C6827" w:rsidRPr="00D33323">
        <w:rPr>
          <w:rFonts w:ascii="Candara" w:eastAsia="標楷體" w:hAnsi="Candara" w:hint="eastAsia"/>
          <w:sz w:val="32"/>
          <w:szCs w:val="32"/>
        </w:rPr>
        <w:t>，將應繳交資料</w:t>
      </w:r>
      <w:r w:rsidR="00282D61" w:rsidRPr="00D33323">
        <w:rPr>
          <w:rFonts w:ascii="Candara" w:eastAsia="標楷體" w:hAnsi="Candara" w:hint="eastAsia"/>
          <w:sz w:val="32"/>
          <w:szCs w:val="32"/>
        </w:rPr>
        <w:t>合併為一個</w:t>
      </w:r>
      <w:r w:rsidR="00282D61" w:rsidRPr="00D33323">
        <w:rPr>
          <w:rFonts w:ascii="Candara" w:eastAsia="標楷體" w:hAnsi="Candara" w:hint="eastAsia"/>
          <w:sz w:val="32"/>
          <w:szCs w:val="32"/>
        </w:rPr>
        <w:t>PDF</w:t>
      </w:r>
      <w:r w:rsidR="00282D61" w:rsidRPr="00D33323">
        <w:rPr>
          <w:rFonts w:ascii="Candara" w:eastAsia="標楷體" w:hAnsi="Candara" w:hint="eastAsia"/>
          <w:sz w:val="32"/>
          <w:szCs w:val="32"/>
        </w:rPr>
        <w:t>檔案，</w:t>
      </w:r>
      <w:r w:rsidR="00887882" w:rsidRPr="00D33323">
        <w:rPr>
          <w:rFonts w:ascii="Candara" w:eastAsia="標楷體" w:hAnsi="Candara" w:hint="eastAsia"/>
          <w:sz w:val="32"/>
          <w:szCs w:val="32"/>
        </w:rPr>
        <w:t>寄</w:t>
      </w:r>
      <w:r w:rsidR="002C6827" w:rsidRPr="00D33323">
        <w:rPr>
          <w:rFonts w:ascii="Candara" w:eastAsia="標楷體" w:hAnsi="Candara" w:hint="eastAsia"/>
          <w:sz w:val="32"/>
          <w:szCs w:val="32"/>
        </w:rPr>
        <w:t>至</w:t>
      </w:r>
      <w:r w:rsidR="0088262F" w:rsidRPr="00D33323">
        <w:rPr>
          <w:rFonts w:ascii="Candara" w:eastAsia="標楷體" w:hAnsi="Candara" w:hint="eastAsia"/>
          <w:sz w:val="32"/>
          <w:szCs w:val="32"/>
        </w:rPr>
        <w:t>本</w:t>
      </w:r>
      <w:r w:rsidR="002C6827" w:rsidRPr="00D33323">
        <w:rPr>
          <w:rFonts w:ascii="Candara" w:eastAsia="標楷體" w:hAnsi="Candara" w:hint="eastAsia"/>
          <w:sz w:val="32"/>
          <w:szCs w:val="32"/>
        </w:rPr>
        <w:t>中心</w:t>
      </w:r>
      <w:r w:rsidR="00887882" w:rsidRPr="00D33323">
        <w:rPr>
          <w:rFonts w:ascii="Candara" w:eastAsia="標楷體" w:hAnsi="Candara" w:hint="eastAsia"/>
          <w:sz w:val="32"/>
          <w:szCs w:val="32"/>
        </w:rPr>
        <w:t>信箱</w:t>
      </w:r>
      <w:r w:rsidR="00887882" w:rsidRPr="00D33323">
        <w:rPr>
          <w:rFonts w:ascii="Candara" w:eastAsia="標楷體" w:hAnsi="Candara" w:hint="eastAsia"/>
          <w:sz w:val="32"/>
          <w:szCs w:val="32"/>
        </w:rPr>
        <w:t>:</w:t>
      </w:r>
      <w:r w:rsidR="00887882" w:rsidRPr="00D33323">
        <w:rPr>
          <w:rFonts w:ascii="Candara" w:eastAsia="標楷體" w:hAnsi="Candara"/>
          <w:sz w:val="32"/>
          <w:szCs w:val="32"/>
          <w:u w:val="single"/>
        </w:rPr>
        <w:t>ntucfrc@ntu.edu.tw</w:t>
      </w:r>
      <w:r w:rsidR="00C264F9" w:rsidRPr="00D33323">
        <w:rPr>
          <w:rFonts w:ascii="Candara" w:eastAsia="標楷體" w:hAnsi="Candara" w:hint="eastAsia"/>
          <w:sz w:val="32"/>
          <w:szCs w:val="32"/>
        </w:rPr>
        <w:t>，電郵後請主動來電確認是否完成收件，未確認收件手續者，稿件不予受理。</w:t>
      </w:r>
    </w:p>
    <w:p w14:paraId="2989C040" w14:textId="77777777" w:rsidR="00B211A3" w:rsidRPr="00D33323" w:rsidRDefault="00B211A3"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收件期限以網路公布時間為主</w:t>
      </w:r>
      <w:r w:rsidR="00C264F9" w:rsidRPr="00D33323">
        <w:rPr>
          <w:rFonts w:ascii="Candara" w:eastAsia="標楷體" w:hAnsi="Candara" w:hint="eastAsia"/>
          <w:sz w:val="32"/>
          <w:szCs w:val="32"/>
        </w:rPr>
        <w:t>。</w:t>
      </w:r>
    </w:p>
    <w:p w14:paraId="24A11392" w14:textId="413AE4E3" w:rsidR="00C7189C" w:rsidRPr="003349ED" w:rsidRDefault="00C7189C" w:rsidP="001F2E92">
      <w:pPr>
        <w:pStyle w:val="a3"/>
        <w:numPr>
          <w:ilvl w:val="1"/>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sz w:val="32"/>
          <w:szCs w:val="32"/>
        </w:rPr>
        <w:t>資料不全或逾期者不予受理</w:t>
      </w:r>
      <w:r w:rsidR="00CC333F" w:rsidRPr="00D33323">
        <w:rPr>
          <w:rFonts w:ascii="Candara" w:eastAsia="標楷體" w:hAnsi="Candara" w:hint="eastAsia"/>
          <w:sz w:val="32"/>
          <w:szCs w:val="32"/>
        </w:rPr>
        <w:t>。</w:t>
      </w:r>
    </w:p>
    <w:p w14:paraId="0B6BA2B9" w14:textId="77777777" w:rsidR="003349ED" w:rsidRPr="001F2E92" w:rsidRDefault="003349ED" w:rsidP="003349ED">
      <w:pPr>
        <w:pStyle w:val="a3"/>
        <w:snapToGrid w:val="0"/>
        <w:spacing w:line="360" w:lineRule="auto"/>
        <w:ind w:leftChars="0" w:left="1070"/>
        <w:rPr>
          <w:rFonts w:ascii="Candara" w:eastAsia="標楷體" w:hAnsi="Candara"/>
          <w:b/>
          <w:sz w:val="32"/>
          <w:szCs w:val="32"/>
        </w:rPr>
      </w:pPr>
    </w:p>
    <w:p w14:paraId="527883FB" w14:textId="77777777" w:rsidR="0062644E" w:rsidRPr="00D33323" w:rsidRDefault="004A6570"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評審結果</w:t>
      </w:r>
    </w:p>
    <w:p w14:paraId="746C1A02" w14:textId="77777777" w:rsidR="00351E6B" w:rsidRPr="00D33323" w:rsidRDefault="008C4C9B"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本中心依申請資料進行審查、決定獎助</w:t>
      </w:r>
      <w:r w:rsidR="00351E6B" w:rsidRPr="00D33323">
        <w:rPr>
          <w:rFonts w:ascii="Candara" w:eastAsia="標楷體" w:hAnsi="Candara" w:hint="eastAsia"/>
          <w:sz w:val="32"/>
          <w:szCs w:val="32"/>
        </w:rPr>
        <w:t>名單。</w:t>
      </w:r>
    </w:p>
    <w:p w14:paraId="722EB928" w14:textId="30DF4B81" w:rsidR="005A66C4" w:rsidRPr="001F2E92" w:rsidRDefault="00C264F9" w:rsidP="001F2E92">
      <w:pPr>
        <w:pStyle w:val="a3"/>
        <w:numPr>
          <w:ilvl w:val="1"/>
          <w:numId w:val="1"/>
        </w:numPr>
        <w:ind w:leftChars="0"/>
        <w:rPr>
          <w:rFonts w:ascii="Candara" w:eastAsia="標楷體" w:hAnsi="Candara"/>
          <w:sz w:val="32"/>
          <w:szCs w:val="32"/>
        </w:rPr>
      </w:pPr>
      <w:r w:rsidRPr="00D33323">
        <w:rPr>
          <w:rFonts w:ascii="Candara" w:eastAsia="標楷體" w:hAnsi="Candara" w:hint="eastAsia"/>
          <w:sz w:val="32"/>
          <w:szCs w:val="32"/>
        </w:rPr>
        <w:t>結果公告</w:t>
      </w:r>
      <w:r w:rsidR="00D92237" w:rsidRPr="00D33323">
        <w:rPr>
          <w:rFonts w:ascii="Candara" w:eastAsia="標楷體" w:hAnsi="Candara"/>
          <w:sz w:val="32"/>
          <w:szCs w:val="32"/>
        </w:rPr>
        <w:t>:</w:t>
      </w:r>
      <w:r w:rsidRPr="00D33323">
        <w:rPr>
          <w:rFonts w:ascii="Candara" w:eastAsia="標楷體" w:hAnsi="Candara" w:hint="eastAsia"/>
          <w:sz w:val="32"/>
          <w:szCs w:val="32"/>
        </w:rPr>
        <w:t>獲獎結果</w:t>
      </w:r>
      <w:r w:rsidRPr="006426CC">
        <w:rPr>
          <w:rFonts w:ascii="Candara" w:eastAsia="標楷體" w:hAnsi="Candara" w:hint="eastAsia"/>
          <w:sz w:val="32"/>
          <w:szCs w:val="32"/>
        </w:rPr>
        <w:t>將</w:t>
      </w:r>
      <w:r w:rsidR="0093315D" w:rsidRPr="00E743CA">
        <w:rPr>
          <w:rFonts w:ascii="標楷體" w:eastAsia="標楷體" w:hAnsi="標楷體" w:hint="eastAsia"/>
          <w:sz w:val="32"/>
          <w:szCs w:val="32"/>
        </w:rPr>
        <w:t>於</w:t>
      </w:r>
      <w:r w:rsidR="0049746A" w:rsidRPr="00E743CA">
        <w:rPr>
          <w:rFonts w:ascii="標楷體" w:eastAsia="標楷體" w:hAnsi="標楷體"/>
          <w:sz w:val="32"/>
          <w:szCs w:val="32"/>
        </w:rPr>
        <w:t>11</w:t>
      </w:r>
      <w:r w:rsidR="00E743CA" w:rsidRPr="00E743CA">
        <w:rPr>
          <w:rFonts w:ascii="標楷體" w:eastAsia="標楷體" w:hAnsi="標楷體" w:hint="eastAsia"/>
          <w:sz w:val="32"/>
          <w:szCs w:val="32"/>
        </w:rPr>
        <w:t>3</w:t>
      </w:r>
      <w:r w:rsidR="0093315D" w:rsidRPr="00E743CA">
        <w:rPr>
          <w:rFonts w:ascii="標楷體" w:eastAsia="標楷體" w:hAnsi="標楷體" w:hint="eastAsia"/>
          <w:sz w:val="32"/>
          <w:szCs w:val="32"/>
        </w:rPr>
        <w:t>年12月</w:t>
      </w:r>
      <w:r w:rsidR="00E743CA" w:rsidRPr="00E743CA">
        <w:rPr>
          <w:rFonts w:ascii="標楷體" w:eastAsia="標楷體" w:hAnsi="標楷體" w:hint="eastAsia"/>
          <w:sz w:val="32"/>
          <w:szCs w:val="32"/>
        </w:rPr>
        <w:t>20</w:t>
      </w:r>
      <w:r w:rsidR="0093315D" w:rsidRPr="00E743CA">
        <w:rPr>
          <w:rFonts w:ascii="標楷體" w:eastAsia="標楷體" w:hAnsi="標楷體" w:hint="eastAsia"/>
          <w:sz w:val="32"/>
          <w:szCs w:val="32"/>
        </w:rPr>
        <w:t>日</w:t>
      </w:r>
      <w:r w:rsidR="00201BB6" w:rsidRPr="00E743CA">
        <w:rPr>
          <w:rFonts w:ascii="標楷體" w:eastAsia="標楷體" w:hAnsi="標楷體" w:hint="eastAsia"/>
          <w:sz w:val="32"/>
          <w:szCs w:val="32"/>
        </w:rPr>
        <w:t>(</w:t>
      </w:r>
      <w:r w:rsidR="003B080B">
        <w:rPr>
          <w:rFonts w:ascii="標楷體" w:eastAsia="標楷體" w:hAnsi="標楷體" w:hint="eastAsia"/>
          <w:sz w:val="32"/>
          <w:szCs w:val="32"/>
        </w:rPr>
        <w:t>星期</w:t>
      </w:r>
      <w:r w:rsidR="00201BB6" w:rsidRPr="00E743CA">
        <w:rPr>
          <w:rFonts w:ascii="標楷體" w:eastAsia="標楷體" w:hAnsi="標楷體" w:hint="eastAsia"/>
          <w:sz w:val="32"/>
          <w:szCs w:val="32"/>
        </w:rPr>
        <w:t>五)</w:t>
      </w:r>
      <w:r w:rsidR="0093315D" w:rsidRPr="00E743CA">
        <w:rPr>
          <w:rFonts w:ascii="標楷體" w:eastAsia="標楷體" w:hAnsi="標楷體" w:hint="eastAsia"/>
          <w:sz w:val="32"/>
          <w:szCs w:val="32"/>
        </w:rPr>
        <w:t>前公</w:t>
      </w:r>
      <w:r w:rsidR="0093315D" w:rsidRPr="00D33323">
        <w:rPr>
          <w:rFonts w:ascii="Candara" w:eastAsia="標楷體" w:hAnsi="Candara" w:hint="eastAsia"/>
          <w:sz w:val="32"/>
          <w:szCs w:val="32"/>
        </w:rPr>
        <w:t>告在</w:t>
      </w:r>
      <w:r w:rsidR="00654D06" w:rsidRPr="00D33323">
        <w:rPr>
          <w:rFonts w:ascii="Candara" w:eastAsia="標楷體" w:hAnsi="Candara" w:hint="eastAsia"/>
          <w:sz w:val="32"/>
          <w:szCs w:val="32"/>
        </w:rPr>
        <w:t>本中心網站，獲獎者將以</w:t>
      </w:r>
      <w:r w:rsidRPr="00D33323">
        <w:rPr>
          <w:rFonts w:ascii="Candara" w:eastAsia="標楷體" w:hAnsi="Candara" w:hint="eastAsia"/>
          <w:sz w:val="32"/>
          <w:szCs w:val="32"/>
        </w:rPr>
        <w:t>電郵通知，未錄取者，不另行通知。</w:t>
      </w:r>
    </w:p>
    <w:p w14:paraId="05822C3F" w14:textId="77777777" w:rsidR="00C7189C" w:rsidRPr="00D33323" w:rsidRDefault="00E95588"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聯絡資訊</w:t>
      </w:r>
    </w:p>
    <w:p w14:paraId="6DE811F9" w14:textId="3AD92387"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聯絡人</w:t>
      </w:r>
      <w:r w:rsidRPr="00D33323">
        <w:rPr>
          <w:rFonts w:ascii="Candara" w:eastAsia="標楷體" w:hAnsi="Candara" w:hint="eastAsia"/>
          <w:sz w:val="32"/>
          <w:szCs w:val="32"/>
        </w:rPr>
        <w:t>:</w:t>
      </w:r>
      <w:r w:rsidR="003B080B">
        <w:rPr>
          <w:rFonts w:ascii="Candara" w:eastAsia="標楷體" w:hAnsi="Candara" w:hint="eastAsia"/>
          <w:sz w:val="32"/>
          <w:szCs w:val="32"/>
        </w:rPr>
        <w:t xml:space="preserve"> </w:t>
      </w:r>
      <w:r w:rsidR="003B080B">
        <w:rPr>
          <w:rFonts w:ascii="Candara" w:eastAsia="標楷體" w:hAnsi="Candara" w:hint="eastAsia"/>
          <w:sz w:val="32"/>
          <w:szCs w:val="32"/>
        </w:rPr>
        <w:t>莊執行秘書</w:t>
      </w:r>
    </w:p>
    <w:p w14:paraId="7B067A49" w14:textId="4A172BB5"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聯絡電話</w:t>
      </w:r>
      <w:r w:rsidR="00680FFD" w:rsidRPr="00D33323">
        <w:rPr>
          <w:rFonts w:ascii="Candara" w:eastAsia="標楷體" w:hAnsi="Candara" w:hint="eastAsia"/>
          <w:sz w:val="32"/>
          <w:szCs w:val="32"/>
        </w:rPr>
        <w:t>: (02)3366-1</w:t>
      </w:r>
      <w:r w:rsidR="00C264F9" w:rsidRPr="00D33323">
        <w:rPr>
          <w:rFonts w:ascii="Candara" w:eastAsia="標楷體" w:hAnsi="Candara" w:hint="eastAsia"/>
          <w:sz w:val="32"/>
          <w:szCs w:val="32"/>
        </w:rPr>
        <w:t>25</w:t>
      </w:r>
      <w:r w:rsidR="003B080B">
        <w:rPr>
          <w:rFonts w:ascii="Candara" w:eastAsia="標楷體" w:hAnsi="Candara" w:hint="eastAsia"/>
          <w:sz w:val="32"/>
          <w:szCs w:val="32"/>
        </w:rPr>
        <w:t>5</w:t>
      </w:r>
    </w:p>
    <w:p w14:paraId="428E3409" w14:textId="77777777"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電子信箱</w:t>
      </w:r>
      <w:r w:rsidRPr="00D33323">
        <w:rPr>
          <w:rFonts w:ascii="Candara" w:eastAsia="標楷體" w:hAnsi="Candara" w:hint="eastAsia"/>
          <w:sz w:val="32"/>
          <w:szCs w:val="32"/>
        </w:rPr>
        <w:t xml:space="preserve">: </w:t>
      </w:r>
      <w:hyperlink r:id="rId8" w:history="1">
        <w:r w:rsidR="00BE0D45" w:rsidRPr="00D33323">
          <w:rPr>
            <w:rStyle w:val="a5"/>
            <w:rFonts w:ascii="Candara" w:eastAsia="標楷體" w:hAnsi="Candara" w:hint="eastAsia"/>
            <w:color w:val="auto"/>
            <w:sz w:val="32"/>
            <w:szCs w:val="32"/>
          </w:rPr>
          <w:t>ntucfrc@ntu.edu.tw</w:t>
        </w:r>
      </w:hyperlink>
    </w:p>
    <w:p w14:paraId="646F1E4D" w14:textId="77777777" w:rsidR="0093315D" w:rsidRPr="00D33323" w:rsidRDefault="0093315D">
      <w:pPr>
        <w:widowControl/>
        <w:rPr>
          <w:rFonts w:ascii="Candara" w:eastAsia="標楷體" w:hAnsi="Candara"/>
          <w:b/>
          <w:sz w:val="32"/>
          <w:szCs w:val="32"/>
        </w:rPr>
      </w:pPr>
      <w:r w:rsidRPr="00D33323">
        <w:rPr>
          <w:rFonts w:ascii="Candara" w:eastAsia="標楷體" w:hAnsi="Candara"/>
          <w:b/>
          <w:sz w:val="32"/>
          <w:szCs w:val="32"/>
        </w:rPr>
        <w:br w:type="page"/>
      </w:r>
    </w:p>
    <w:p w14:paraId="15EA526E" w14:textId="77777777" w:rsidR="009C6C24" w:rsidRPr="00D33323" w:rsidRDefault="006A3C9C" w:rsidP="007116F4">
      <w:pPr>
        <w:snapToGrid w:val="0"/>
        <w:spacing w:line="360" w:lineRule="auto"/>
        <w:jc w:val="center"/>
        <w:rPr>
          <w:rFonts w:ascii="Candara" w:eastAsia="標楷體" w:hAnsi="Candara"/>
          <w:b/>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57728" behindDoc="0" locked="0" layoutInCell="1" allowOverlap="1" wp14:anchorId="68F2ADB9" wp14:editId="40FF8021">
                <wp:simplePos x="0" y="0"/>
                <wp:positionH relativeFrom="column">
                  <wp:posOffset>-19685</wp:posOffset>
                </wp:positionH>
                <wp:positionV relativeFrom="paragraph">
                  <wp:posOffset>-322580</wp:posOffset>
                </wp:positionV>
                <wp:extent cx="738505" cy="1403985"/>
                <wp:effectExtent l="0" t="0" r="4445"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14:paraId="3449C1EB" w14:textId="77777777" w:rsidR="00F51F36" w:rsidRPr="00F51F36" w:rsidRDefault="00F51F36">
                            <w:pPr>
                              <w:rPr>
                                <w:rFonts w:ascii="標楷體" w:eastAsia="標楷體" w:hAnsi="標楷體"/>
                              </w:rPr>
                            </w:pPr>
                            <w:r w:rsidRPr="00F51F36">
                              <w:rPr>
                                <w:rFonts w:ascii="標楷體" w:eastAsia="標楷體" w:hAnsi="標楷體" w:hint="eastAsia"/>
                              </w:rPr>
                              <w:t>附件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F2ADB9" id="_x0000_t202" coordsize="21600,21600" o:spt="202" path="m,l,21600r21600,l21600,xe">
                <v:stroke joinstyle="miter"/>
                <v:path gradientshapeok="t" o:connecttype="rect"/>
              </v:shapetype>
              <v:shape id="文字方塊 2" o:spid="_x0000_s1026" type="#_x0000_t202" style="position:absolute;left:0;text-align:left;margin-left:-1.55pt;margin-top:-25.4pt;width:58.15pt;height:110.5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" stroked="f">
                <v:textbox style="mso-fit-shape-to-text:t">
                  <w:txbxContent>
                    <w:p w14:paraId="3449C1EB" w14:textId="77777777" w:rsidR="00F51F36" w:rsidRPr="00F51F36" w:rsidRDefault="00F51F36">
                      <w:pPr>
                        <w:rPr>
                          <w:rFonts w:ascii="標楷體" w:eastAsia="標楷體" w:hAnsi="標楷體"/>
                        </w:rPr>
                      </w:pPr>
                      <w:r w:rsidRPr="00F51F36">
                        <w:rPr>
                          <w:rFonts w:ascii="標楷體" w:eastAsia="標楷體" w:hAnsi="標楷體" w:hint="eastAsia"/>
                        </w:rPr>
                        <w:t>附件一</w:t>
                      </w:r>
                    </w:p>
                  </w:txbxContent>
                </v:textbox>
              </v:shape>
            </w:pict>
          </mc:Fallback>
        </mc:AlternateContent>
      </w:r>
      <w:r w:rsidR="009C6C24" w:rsidRPr="00D33323">
        <w:rPr>
          <w:rFonts w:ascii="Candara" w:eastAsia="標楷體" w:hAnsi="Candara"/>
          <w:b/>
          <w:sz w:val="32"/>
          <w:szCs w:val="32"/>
        </w:rPr>
        <w:t>國立</w:t>
      </w:r>
      <w:r w:rsidR="009C6C24" w:rsidRPr="00D33323">
        <w:rPr>
          <w:rFonts w:ascii="Candara" w:eastAsia="標楷體" w:hAnsi="Candara" w:hint="eastAsia"/>
          <w:b/>
          <w:sz w:val="32"/>
          <w:szCs w:val="32"/>
        </w:rPr>
        <w:t>臺</w:t>
      </w:r>
      <w:r w:rsidR="009C6C24" w:rsidRPr="00D33323">
        <w:rPr>
          <w:rFonts w:ascii="Candara" w:eastAsia="標楷體" w:hAnsi="Candara"/>
          <w:b/>
          <w:sz w:val="32"/>
          <w:szCs w:val="32"/>
        </w:rPr>
        <w:t>灣大學中國信託慈善基金會兒少暨家庭研究中心</w:t>
      </w:r>
    </w:p>
    <w:p w14:paraId="5969135C" w14:textId="77777777" w:rsidR="00F51F36"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b/>
          <w:sz w:val="32"/>
          <w:szCs w:val="32"/>
        </w:rPr>
        <w:t>兒少及家庭論文獎助學金</w:t>
      </w:r>
      <w:r w:rsidRPr="00D33323">
        <w:rPr>
          <w:rFonts w:ascii="Candara" w:eastAsia="標楷體" w:hAnsi="Candara" w:hint="eastAsia"/>
          <w:b/>
          <w:sz w:val="32"/>
          <w:szCs w:val="32"/>
        </w:rPr>
        <w:t xml:space="preserve"> </w:t>
      </w:r>
      <w:r w:rsidR="009C6C24" w:rsidRPr="00D33323">
        <w:rPr>
          <w:rFonts w:ascii="Candara" w:eastAsia="標楷體" w:hAnsi="Candara" w:hint="eastAsia"/>
          <w:b/>
          <w:sz w:val="32"/>
          <w:szCs w:val="32"/>
        </w:rPr>
        <w:t>申請表</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個人研究</w:t>
      </w:r>
      <w:r w:rsidRPr="00D33323">
        <w:rPr>
          <w:rFonts w:ascii="Candara" w:eastAsia="標楷體" w:hAnsi="Candara" w:hint="eastAsia"/>
          <w:b/>
          <w:sz w:val="32"/>
          <w:szCs w:val="32"/>
        </w:rPr>
        <w:t>)</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970"/>
        <w:gridCol w:w="2639"/>
        <w:gridCol w:w="1842"/>
        <w:gridCol w:w="2588"/>
      </w:tblGrid>
      <w:tr w:rsidR="00D33323" w:rsidRPr="00D33323" w14:paraId="0F0F8F53" w14:textId="77777777" w:rsidTr="006426CC">
        <w:trPr>
          <w:jc w:val="center"/>
        </w:trPr>
        <w:tc>
          <w:tcPr>
            <w:tcW w:w="1970" w:type="dxa"/>
            <w:vAlign w:val="center"/>
          </w:tcPr>
          <w:p w14:paraId="2F18A29D" w14:textId="77777777"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姓名</w:t>
            </w:r>
          </w:p>
        </w:tc>
        <w:tc>
          <w:tcPr>
            <w:tcW w:w="2639" w:type="dxa"/>
            <w:vAlign w:val="center"/>
          </w:tcPr>
          <w:p w14:paraId="5F2333FB" w14:textId="77777777" w:rsidR="009C6C24" w:rsidRPr="00D33323" w:rsidRDefault="009C6C24" w:rsidP="007116F4">
            <w:pPr>
              <w:snapToGrid w:val="0"/>
              <w:spacing w:line="360" w:lineRule="auto"/>
              <w:jc w:val="center"/>
              <w:rPr>
                <w:rFonts w:ascii="Candara" w:eastAsia="標楷體" w:hAnsi="Candara"/>
                <w:sz w:val="32"/>
                <w:szCs w:val="32"/>
              </w:rPr>
            </w:pPr>
          </w:p>
        </w:tc>
        <w:tc>
          <w:tcPr>
            <w:tcW w:w="1842" w:type="dxa"/>
            <w:vAlign w:val="center"/>
          </w:tcPr>
          <w:p w14:paraId="648E00F1" w14:textId="77777777" w:rsidR="009C6C24" w:rsidRPr="00D33323" w:rsidRDefault="00612B60"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588" w:type="dxa"/>
            <w:vAlign w:val="center"/>
          </w:tcPr>
          <w:p w14:paraId="36C718CF" w14:textId="77777777"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14:paraId="535D35E6" w14:textId="77777777" w:rsidTr="006426CC">
        <w:trPr>
          <w:jc w:val="center"/>
        </w:trPr>
        <w:tc>
          <w:tcPr>
            <w:tcW w:w="1970" w:type="dxa"/>
            <w:vAlign w:val="center"/>
          </w:tcPr>
          <w:p w14:paraId="62FA19A0" w14:textId="77777777" w:rsidR="009C6C24" w:rsidRPr="00D33323" w:rsidRDefault="0006696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電子信箱</w:t>
            </w:r>
          </w:p>
        </w:tc>
        <w:tc>
          <w:tcPr>
            <w:tcW w:w="2639" w:type="dxa"/>
            <w:vAlign w:val="center"/>
          </w:tcPr>
          <w:p w14:paraId="2FB5EAFD" w14:textId="77777777" w:rsidR="009C6C24" w:rsidRPr="00D33323" w:rsidRDefault="009C6C24" w:rsidP="007116F4">
            <w:pPr>
              <w:snapToGrid w:val="0"/>
              <w:spacing w:line="360" w:lineRule="auto"/>
              <w:jc w:val="center"/>
              <w:rPr>
                <w:rFonts w:ascii="Candara" w:eastAsia="標楷體" w:hAnsi="Candara"/>
                <w:sz w:val="32"/>
                <w:szCs w:val="32"/>
              </w:rPr>
            </w:pPr>
          </w:p>
        </w:tc>
        <w:tc>
          <w:tcPr>
            <w:tcW w:w="1842" w:type="dxa"/>
            <w:vAlign w:val="center"/>
          </w:tcPr>
          <w:p w14:paraId="7104B9E8" w14:textId="77777777" w:rsidR="009C6C24" w:rsidRPr="00D33323" w:rsidRDefault="00612B60"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588" w:type="dxa"/>
            <w:vAlign w:val="center"/>
          </w:tcPr>
          <w:p w14:paraId="5D5CFCDB" w14:textId="77777777"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14:paraId="7962BC89" w14:textId="77777777" w:rsidTr="006426CC">
        <w:trPr>
          <w:jc w:val="center"/>
        </w:trPr>
        <w:tc>
          <w:tcPr>
            <w:tcW w:w="1970" w:type="dxa"/>
            <w:vAlign w:val="center"/>
          </w:tcPr>
          <w:p w14:paraId="39E99850" w14:textId="77777777"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通訊地址</w:t>
            </w:r>
          </w:p>
        </w:tc>
        <w:tc>
          <w:tcPr>
            <w:tcW w:w="7069" w:type="dxa"/>
            <w:gridSpan w:val="3"/>
            <w:vAlign w:val="center"/>
          </w:tcPr>
          <w:p w14:paraId="51851425" w14:textId="77777777"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14:paraId="7F522DFC" w14:textId="77777777" w:rsidTr="006426CC">
        <w:trPr>
          <w:jc w:val="center"/>
        </w:trPr>
        <w:tc>
          <w:tcPr>
            <w:tcW w:w="1970" w:type="dxa"/>
            <w:vAlign w:val="center"/>
          </w:tcPr>
          <w:p w14:paraId="5BE7BF97"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7069" w:type="dxa"/>
            <w:gridSpan w:val="3"/>
            <w:vAlign w:val="center"/>
          </w:tcPr>
          <w:p w14:paraId="64ADEC61" w14:textId="77777777"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14:paraId="18E0AF37" w14:textId="77777777" w:rsidTr="006426CC">
        <w:trPr>
          <w:jc w:val="center"/>
        </w:trPr>
        <w:tc>
          <w:tcPr>
            <w:tcW w:w="1970" w:type="dxa"/>
            <w:vAlign w:val="center"/>
          </w:tcPr>
          <w:p w14:paraId="0EBB1A34" w14:textId="77777777"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科系</w:t>
            </w:r>
          </w:p>
        </w:tc>
        <w:tc>
          <w:tcPr>
            <w:tcW w:w="7069" w:type="dxa"/>
            <w:gridSpan w:val="3"/>
            <w:vAlign w:val="center"/>
          </w:tcPr>
          <w:p w14:paraId="3AE907E5" w14:textId="77777777" w:rsidR="009C6C24"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00BE0D45" w:rsidRPr="00D33323">
              <w:rPr>
                <w:rFonts w:ascii="Candara" w:eastAsia="標楷體" w:hAnsi="Candara" w:hint="eastAsia"/>
                <w:sz w:val="32"/>
                <w:szCs w:val="32"/>
              </w:rPr>
              <w:t>系</w:t>
            </w:r>
            <w:r w:rsidR="00BE0D45"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14:paraId="4CB565B5" w14:textId="77777777" w:rsidTr="006426CC">
        <w:trPr>
          <w:jc w:val="center"/>
        </w:trPr>
        <w:tc>
          <w:tcPr>
            <w:tcW w:w="1970" w:type="dxa"/>
            <w:vAlign w:val="center"/>
          </w:tcPr>
          <w:p w14:paraId="7EAE8E58" w14:textId="77777777" w:rsidR="006426CC"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w:t>
            </w:r>
            <w:r w:rsidR="006426CC" w:rsidRPr="006426CC">
              <w:rPr>
                <w:rFonts w:ascii="Candara" w:eastAsia="標楷體" w:hAnsi="Candara" w:hint="eastAsia"/>
                <w:color w:val="C00000"/>
                <w:sz w:val="32"/>
                <w:szCs w:val="32"/>
              </w:rPr>
              <w:t>/</w:t>
            </w:r>
            <w:r w:rsidR="006426CC" w:rsidRPr="006426CC">
              <w:rPr>
                <w:rFonts w:ascii="Candara" w:eastAsia="標楷體" w:hAnsi="Candara" w:hint="eastAsia"/>
                <w:color w:val="C00000"/>
                <w:sz w:val="32"/>
                <w:szCs w:val="32"/>
              </w:rPr>
              <w:t>方案</w:t>
            </w:r>
          </w:p>
          <w:p w14:paraId="0997BD1C" w14:textId="77777777" w:rsidR="00612B60" w:rsidRPr="00D33323" w:rsidRDefault="00612B60"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題目</w:t>
            </w:r>
          </w:p>
        </w:tc>
        <w:tc>
          <w:tcPr>
            <w:tcW w:w="7069" w:type="dxa"/>
            <w:gridSpan w:val="3"/>
            <w:vAlign w:val="center"/>
          </w:tcPr>
          <w:p w14:paraId="1D3E8775" w14:textId="77777777" w:rsidR="00612B60"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14:paraId="02DF5465" w14:textId="77777777" w:rsidR="00612B60"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14:paraId="6787DD52" w14:textId="77777777" w:rsidTr="006426CC">
        <w:trPr>
          <w:jc w:val="center"/>
        </w:trPr>
        <w:tc>
          <w:tcPr>
            <w:tcW w:w="1970" w:type="dxa"/>
            <w:vAlign w:val="center"/>
          </w:tcPr>
          <w:p w14:paraId="660BA161" w14:textId="77777777" w:rsidR="00BB1E3F" w:rsidRPr="00D33323" w:rsidRDefault="00BE0D45" w:rsidP="006426CC">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w:t>
            </w:r>
            <w:r w:rsidR="006426CC" w:rsidRPr="006426CC">
              <w:rPr>
                <w:rFonts w:ascii="Candara" w:eastAsia="標楷體" w:hAnsi="Candara" w:hint="eastAsia"/>
                <w:color w:val="C00000"/>
                <w:sz w:val="32"/>
                <w:szCs w:val="32"/>
              </w:rPr>
              <w:t>/</w:t>
            </w:r>
            <w:r w:rsidR="006426CC" w:rsidRPr="006426CC">
              <w:rPr>
                <w:rFonts w:ascii="Candara" w:eastAsia="標楷體" w:hAnsi="Candara" w:hint="eastAsia"/>
                <w:color w:val="C00000"/>
                <w:sz w:val="32"/>
                <w:szCs w:val="32"/>
              </w:rPr>
              <w:t>方案</w:t>
            </w:r>
            <w:r w:rsidR="00BB1E3F" w:rsidRPr="00D33323">
              <w:rPr>
                <w:rFonts w:ascii="Candara" w:eastAsia="標楷體" w:hAnsi="Candara" w:hint="eastAsia"/>
                <w:sz w:val="32"/>
                <w:szCs w:val="32"/>
              </w:rPr>
              <w:t>指導教授推薦</w:t>
            </w:r>
          </w:p>
        </w:tc>
        <w:tc>
          <w:tcPr>
            <w:tcW w:w="7069" w:type="dxa"/>
            <w:gridSpan w:val="3"/>
            <w:vAlign w:val="center"/>
          </w:tcPr>
          <w:p w14:paraId="673AE1CC" w14:textId="77777777" w:rsidR="00BB1E3F" w:rsidRPr="00D33323" w:rsidRDefault="00BB1E3F" w:rsidP="007116F4">
            <w:pPr>
              <w:snapToGrid w:val="0"/>
              <w:spacing w:line="360" w:lineRule="auto"/>
              <w:jc w:val="center"/>
              <w:rPr>
                <w:rFonts w:ascii="Candara" w:eastAsia="標楷體" w:hAnsi="Candara"/>
                <w:sz w:val="32"/>
                <w:szCs w:val="32"/>
              </w:rPr>
            </w:pPr>
          </w:p>
          <w:p w14:paraId="58F54DF6" w14:textId="77777777" w:rsidR="00BB1E3F" w:rsidRPr="00D33323" w:rsidRDefault="00BB1E3F" w:rsidP="007116F4">
            <w:pPr>
              <w:snapToGrid w:val="0"/>
              <w:spacing w:line="360" w:lineRule="auto"/>
              <w:jc w:val="center"/>
              <w:rPr>
                <w:rFonts w:ascii="Candara" w:eastAsia="標楷體" w:hAnsi="Candara"/>
                <w:sz w:val="32"/>
                <w:szCs w:val="32"/>
              </w:rPr>
            </w:pPr>
          </w:p>
          <w:p w14:paraId="55BCC410" w14:textId="77777777" w:rsidR="00BB1E3F" w:rsidRPr="00D33323" w:rsidRDefault="00BB1E3F" w:rsidP="007116F4">
            <w:pPr>
              <w:snapToGrid w:val="0"/>
              <w:spacing w:line="360" w:lineRule="auto"/>
              <w:jc w:val="center"/>
              <w:rPr>
                <w:rFonts w:ascii="Candara" w:eastAsia="標楷體" w:hAnsi="Candara"/>
                <w:sz w:val="32"/>
                <w:szCs w:val="32"/>
              </w:rPr>
            </w:pPr>
          </w:p>
          <w:p w14:paraId="45BA70A8" w14:textId="77777777" w:rsidR="00BB1E3F" w:rsidRPr="00D33323" w:rsidRDefault="00BB1E3F" w:rsidP="007116F4">
            <w:pPr>
              <w:snapToGrid w:val="0"/>
              <w:spacing w:line="360" w:lineRule="auto"/>
              <w:jc w:val="center"/>
              <w:rPr>
                <w:rFonts w:ascii="Candara" w:eastAsia="標楷體" w:hAnsi="Candara"/>
                <w:sz w:val="32"/>
                <w:szCs w:val="32"/>
              </w:rPr>
            </w:pPr>
          </w:p>
          <w:p w14:paraId="1C80A484" w14:textId="77777777" w:rsidR="00BB1E3F" w:rsidRPr="00D33323" w:rsidRDefault="00BB1E3F" w:rsidP="007116F4">
            <w:pPr>
              <w:snapToGrid w:val="0"/>
              <w:spacing w:line="360" w:lineRule="auto"/>
              <w:jc w:val="center"/>
              <w:rPr>
                <w:rFonts w:ascii="Candara" w:eastAsia="標楷體" w:hAnsi="Candara"/>
                <w:sz w:val="32"/>
                <w:szCs w:val="32"/>
              </w:rPr>
            </w:pPr>
          </w:p>
          <w:p w14:paraId="0E341A5F" w14:textId="77777777" w:rsidR="00BB1E3F" w:rsidRPr="00D33323" w:rsidRDefault="00BB1E3F" w:rsidP="007116F4">
            <w:pPr>
              <w:snapToGrid w:val="0"/>
              <w:spacing w:line="360" w:lineRule="auto"/>
              <w:jc w:val="center"/>
              <w:rPr>
                <w:rFonts w:ascii="Candara" w:eastAsia="標楷體" w:hAnsi="Candara"/>
                <w:sz w:val="32"/>
                <w:szCs w:val="32"/>
              </w:rPr>
            </w:pPr>
          </w:p>
          <w:p w14:paraId="7FE46DBF" w14:textId="77777777" w:rsidR="006A3C9C" w:rsidRPr="00D33323" w:rsidRDefault="006A3C9C" w:rsidP="007116F4">
            <w:pPr>
              <w:snapToGrid w:val="0"/>
              <w:spacing w:line="360" w:lineRule="auto"/>
              <w:jc w:val="center"/>
              <w:rPr>
                <w:rFonts w:ascii="Candara" w:eastAsia="標楷體" w:hAnsi="Candara"/>
                <w:sz w:val="32"/>
                <w:szCs w:val="32"/>
              </w:rPr>
            </w:pPr>
          </w:p>
          <w:p w14:paraId="79534446" w14:textId="77777777" w:rsidR="006A3C9C" w:rsidRPr="00D33323" w:rsidRDefault="006A3C9C" w:rsidP="007116F4">
            <w:pPr>
              <w:snapToGrid w:val="0"/>
              <w:spacing w:line="360" w:lineRule="auto"/>
              <w:jc w:val="center"/>
              <w:rPr>
                <w:rFonts w:ascii="Candara" w:eastAsia="標楷體" w:hAnsi="Candara"/>
                <w:sz w:val="32"/>
                <w:szCs w:val="32"/>
              </w:rPr>
            </w:pPr>
          </w:p>
          <w:p w14:paraId="0A6F366E" w14:textId="77777777" w:rsidR="00BB1E3F" w:rsidRPr="00D33323" w:rsidRDefault="007116F4" w:rsidP="007116F4">
            <w:pPr>
              <w:snapToGrid w:val="0"/>
              <w:spacing w:line="360" w:lineRule="auto"/>
              <w:ind w:right="-72"/>
              <w:rPr>
                <w:rFonts w:ascii="Candara" w:eastAsia="標楷體" w:hAnsi="Candara"/>
                <w:sz w:val="32"/>
                <w:szCs w:val="32"/>
              </w:rPr>
            </w:pPr>
            <w:r w:rsidRPr="00D33323">
              <w:rPr>
                <w:rFonts w:ascii="Candara" w:eastAsia="標楷體" w:hAnsi="Candara" w:hint="eastAsia"/>
                <w:sz w:val="32"/>
                <w:szCs w:val="32"/>
              </w:rPr>
              <w:t xml:space="preserve">     </w:t>
            </w:r>
            <w:r w:rsidR="00BB1E3F" w:rsidRPr="00D33323">
              <w:rPr>
                <w:rFonts w:ascii="Candara" w:eastAsia="標楷體" w:hAnsi="Candara" w:hint="eastAsia"/>
                <w:sz w:val="32"/>
                <w:szCs w:val="32"/>
              </w:rPr>
              <w:t>指導教授</w:t>
            </w:r>
            <w:r w:rsidR="006426CC" w:rsidRPr="006426CC">
              <w:rPr>
                <w:rFonts w:ascii="Candara" w:eastAsia="標楷體" w:hAnsi="Candara" w:hint="eastAsia"/>
                <w:color w:val="C00000"/>
                <w:sz w:val="32"/>
                <w:szCs w:val="32"/>
              </w:rPr>
              <w:t>/</w:t>
            </w:r>
            <w:r w:rsidR="006426CC" w:rsidRPr="006426CC">
              <w:rPr>
                <w:rFonts w:ascii="Candara" w:eastAsia="標楷體" w:hAnsi="Candara" w:hint="eastAsia"/>
                <w:color w:val="C00000"/>
                <w:sz w:val="32"/>
                <w:szCs w:val="32"/>
              </w:rPr>
              <w:t>方案負責人</w:t>
            </w:r>
            <w:r w:rsidR="00BB1E3F" w:rsidRPr="00D33323">
              <w:rPr>
                <w:rFonts w:ascii="Candara" w:eastAsia="標楷體" w:hAnsi="Candara" w:hint="eastAsia"/>
                <w:sz w:val="32"/>
                <w:szCs w:val="32"/>
              </w:rPr>
              <w:t>簽名</w:t>
            </w:r>
            <w:r w:rsidR="00BB1E3F" w:rsidRPr="00D33323">
              <w:rPr>
                <w:rFonts w:ascii="新細明體" w:eastAsia="新細明體" w:hAnsi="新細明體" w:hint="eastAsia"/>
                <w:sz w:val="32"/>
                <w:szCs w:val="32"/>
              </w:rPr>
              <w:t>：</w:t>
            </w:r>
            <w:r w:rsidR="00BB1E3F" w:rsidRPr="00D33323">
              <w:rPr>
                <w:rFonts w:ascii="新細明體" w:eastAsia="新細明體" w:hAnsi="新細明體" w:hint="eastAsia"/>
                <w:sz w:val="32"/>
                <w:szCs w:val="32"/>
                <w:u w:val="single"/>
              </w:rPr>
              <w:t xml:space="preserve">            </w:t>
            </w:r>
          </w:p>
        </w:tc>
      </w:tr>
      <w:tr w:rsidR="00BB1E3F" w:rsidRPr="00D33323" w14:paraId="2B003AA2" w14:textId="77777777" w:rsidTr="00981754">
        <w:trPr>
          <w:jc w:val="center"/>
        </w:trPr>
        <w:tc>
          <w:tcPr>
            <w:tcW w:w="9039" w:type="dxa"/>
            <w:gridSpan w:val="4"/>
            <w:vAlign w:val="center"/>
          </w:tcPr>
          <w:p w14:paraId="624277F1" w14:textId="77777777" w:rsidR="00BB1E3F" w:rsidRPr="00D33323" w:rsidRDefault="00BB1E3F" w:rsidP="007116F4">
            <w:pPr>
              <w:snapToGrid w:val="0"/>
              <w:spacing w:line="360" w:lineRule="auto"/>
              <w:rPr>
                <w:rFonts w:ascii="Candara" w:eastAsia="標楷體" w:hAnsi="Candara"/>
                <w:sz w:val="32"/>
                <w:szCs w:val="32"/>
              </w:rPr>
            </w:pPr>
            <w:r w:rsidRPr="00D33323">
              <w:rPr>
                <w:rFonts w:ascii="標楷體" w:eastAsia="標楷體" w:hAnsi="標楷體" w:hint="eastAsia"/>
                <w:sz w:val="32"/>
                <w:szCs w:val="32"/>
              </w:rPr>
              <w:t>□</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我已確實閱讀</w:t>
            </w:r>
            <w:r w:rsidRPr="00D33323">
              <w:rPr>
                <w:rFonts w:ascii="標楷體" w:eastAsia="標楷體" w:hAnsi="標楷體" w:hint="eastAsia"/>
                <w:sz w:val="32"/>
                <w:szCs w:val="32"/>
              </w:rPr>
              <w:t>「</w:t>
            </w:r>
            <w:r w:rsidR="00050C2A">
              <w:rPr>
                <w:rFonts w:ascii="標楷體" w:eastAsia="標楷體" w:hAnsi="標楷體" w:hint="eastAsia"/>
                <w:sz w:val="32"/>
                <w:szCs w:val="32"/>
              </w:rPr>
              <w:t>兒少及</w:t>
            </w:r>
            <w:r w:rsidR="00BE0D45" w:rsidRPr="00D33323">
              <w:rPr>
                <w:rFonts w:ascii="標楷體" w:eastAsia="標楷體" w:hAnsi="標楷體" w:hint="eastAsia"/>
                <w:sz w:val="32"/>
                <w:szCs w:val="32"/>
              </w:rPr>
              <w:t>家庭研究論文獎助學金實施辦法</w:t>
            </w:r>
            <w:r w:rsidRPr="00D33323">
              <w:rPr>
                <w:rFonts w:ascii="標楷體" w:eastAsia="標楷體" w:hAnsi="標楷體" w:hint="eastAsia"/>
                <w:sz w:val="32"/>
                <w:szCs w:val="32"/>
              </w:rPr>
              <w:t>」</w:t>
            </w:r>
          </w:p>
        </w:tc>
      </w:tr>
    </w:tbl>
    <w:p w14:paraId="42D629C6" w14:textId="77777777" w:rsidR="00F51F36" w:rsidRPr="00D33323" w:rsidRDefault="00F51F36" w:rsidP="007116F4">
      <w:pPr>
        <w:snapToGrid w:val="0"/>
        <w:spacing w:line="360" w:lineRule="auto"/>
        <w:jc w:val="both"/>
        <w:rPr>
          <w:rFonts w:ascii="Candara" w:eastAsia="標楷體" w:hAnsi="Candara"/>
          <w:sz w:val="32"/>
          <w:szCs w:val="32"/>
        </w:rPr>
      </w:pPr>
    </w:p>
    <w:p w14:paraId="2D0D715D" w14:textId="77777777" w:rsidR="009068DA" w:rsidRPr="00D33323" w:rsidRDefault="00BB1E3F" w:rsidP="007116F4">
      <w:pPr>
        <w:snapToGrid w:val="0"/>
        <w:spacing w:line="360" w:lineRule="auto"/>
        <w:jc w:val="both"/>
        <w:rPr>
          <w:rFonts w:ascii="Candara" w:eastAsia="標楷體" w:hAnsi="Candara"/>
          <w:sz w:val="32"/>
          <w:szCs w:val="32"/>
        </w:rPr>
      </w:pPr>
      <w:r w:rsidRPr="00D33323">
        <w:rPr>
          <w:rFonts w:ascii="Candara" w:eastAsia="標楷體" w:hAnsi="Candara" w:hint="eastAsia"/>
          <w:sz w:val="32"/>
          <w:szCs w:val="32"/>
        </w:rPr>
        <w:t>申請人簽名</w:t>
      </w:r>
      <w:r w:rsidRPr="00D33323">
        <w:rPr>
          <w:rFonts w:ascii="新細明體" w:eastAsia="新細明體" w:hAnsi="新細明體" w:hint="eastAsia"/>
          <w:sz w:val="32"/>
          <w:szCs w:val="32"/>
        </w:rPr>
        <w:t>：</w:t>
      </w:r>
      <w:r w:rsidR="007116F4"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日期</w:t>
      </w:r>
      <w:r w:rsidRPr="00D33323">
        <w:rPr>
          <w:rFonts w:ascii="新細明體" w:eastAsia="新細明體" w:hAnsi="新細明體" w:hint="eastAsia"/>
          <w:sz w:val="32"/>
          <w:szCs w:val="32"/>
        </w:rPr>
        <w:t>：</w:t>
      </w:r>
      <w:r w:rsidRPr="00D33323">
        <w:rPr>
          <w:rFonts w:ascii="Candara" w:eastAsia="標楷體" w:hAnsi="Candara" w:hint="eastAsia"/>
          <w:sz w:val="32"/>
          <w:szCs w:val="32"/>
        </w:rPr>
        <w:t>民國</w:t>
      </w:r>
      <w:r w:rsidRPr="00D33323">
        <w:rPr>
          <w:rFonts w:ascii="Candara" w:eastAsia="標楷體" w:hAnsi="Candara" w:hint="eastAsia"/>
          <w:sz w:val="32"/>
          <w:szCs w:val="32"/>
        </w:rPr>
        <w:t>_____</w:t>
      </w:r>
      <w:r w:rsidRPr="00D33323">
        <w:rPr>
          <w:rFonts w:ascii="Candara" w:eastAsia="標楷體" w:hAnsi="Candara" w:hint="eastAsia"/>
          <w:sz w:val="32"/>
          <w:szCs w:val="32"/>
        </w:rPr>
        <w:t>年</w:t>
      </w:r>
      <w:r w:rsidRPr="00D33323">
        <w:rPr>
          <w:rFonts w:ascii="Candara" w:eastAsia="標楷體" w:hAnsi="Candara" w:hint="eastAsia"/>
          <w:sz w:val="32"/>
          <w:szCs w:val="32"/>
        </w:rPr>
        <w:t>_____</w:t>
      </w:r>
      <w:r w:rsidRPr="00D33323">
        <w:rPr>
          <w:rFonts w:ascii="Candara" w:eastAsia="標楷體" w:hAnsi="Candara" w:hint="eastAsia"/>
          <w:sz w:val="32"/>
          <w:szCs w:val="32"/>
        </w:rPr>
        <w:t>月</w:t>
      </w:r>
      <w:r w:rsidRPr="00D33323">
        <w:rPr>
          <w:rFonts w:ascii="Candara" w:eastAsia="標楷體" w:hAnsi="Candara" w:hint="eastAsia"/>
          <w:sz w:val="32"/>
          <w:szCs w:val="32"/>
        </w:rPr>
        <w:t>_____</w:t>
      </w:r>
      <w:r w:rsidRPr="00D33323">
        <w:rPr>
          <w:rFonts w:ascii="Candara" w:eastAsia="標楷體" w:hAnsi="Candara" w:hint="eastAsia"/>
          <w:sz w:val="32"/>
          <w:szCs w:val="32"/>
        </w:rPr>
        <w:t>日</w:t>
      </w:r>
    </w:p>
    <w:p w14:paraId="77C2CDDB" w14:textId="77777777" w:rsidR="00BE0D45" w:rsidRPr="00D33323" w:rsidRDefault="00BE0D45" w:rsidP="007116F4">
      <w:pPr>
        <w:snapToGrid w:val="0"/>
        <w:spacing w:line="360" w:lineRule="auto"/>
        <w:jc w:val="center"/>
        <w:rPr>
          <w:rFonts w:ascii="Candara" w:eastAsia="標楷體" w:hAnsi="Candara"/>
          <w:b/>
          <w:sz w:val="32"/>
          <w:szCs w:val="32"/>
        </w:rPr>
      </w:pPr>
      <w:r w:rsidRPr="00D33323">
        <w:rPr>
          <w:rFonts w:ascii="Candara" w:eastAsia="標楷體" w:hAnsi="Candara"/>
          <w:b/>
          <w:sz w:val="32"/>
          <w:szCs w:val="32"/>
        </w:rPr>
        <w:lastRenderedPageBreak/>
        <w:t>國立</w:t>
      </w:r>
      <w:r w:rsidRPr="00D33323">
        <w:rPr>
          <w:rFonts w:ascii="Candara" w:eastAsia="標楷體" w:hAnsi="Candara" w:hint="eastAsia"/>
          <w:b/>
          <w:sz w:val="32"/>
          <w:szCs w:val="32"/>
        </w:rPr>
        <w:t>臺</w:t>
      </w:r>
      <w:r w:rsidRPr="00D33323">
        <w:rPr>
          <w:rFonts w:ascii="Candara" w:eastAsia="標楷體" w:hAnsi="Candara"/>
          <w:b/>
          <w:sz w:val="32"/>
          <w:szCs w:val="32"/>
        </w:rPr>
        <w:t>灣大學中國信託慈善基金會兒少暨家庭研究中心</w:t>
      </w:r>
    </w:p>
    <w:p w14:paraId="076038EF" w14:textId="77777777" w:rsidR="009068DA"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b/>
          <w:sz w:val="32"/>
          <w:szCs w:val="32"/>
        </w:rPr>
        <w:t>兒少及家庭論文獎助學金</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申請表</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團體版</w:t>
      </w:r>
      <w:r w:rsidRPr="00D33323">
        <w:rPr>
          <w:rFonts w:ascii="Candara" w:eastAsia="標楷體" w:hAnsi="Candara" w:hint="eastAsia"/>
          <w:b/>
          <w:sz w:val="32"/>
          <w:szCs w:val="32"/>
        </w:rPr>
        <w:t>)</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526"/>
        <w:gridCol w:w="2941"/>
        <w:gridCol w:w="1843"/>
        <w:gridCol w:w="2729"/>
      </w:tblGrid>
      <w:tr w:rsidR="00D33323" w:rsidRPr="00D33323" w14:paraId="7381032A" w14:textId="77777777" w:rsidTr="007116F4">
        <w:trPr>
          <w:jc w:val="center"/>
        </w:trPr>
        <w:tc>
          <w:tcPr>
            <w:tcW w:w="1526" w:type="dxa"/>
            <w:vAlign w:val="center"/>
          </w:tcPr>
          <w:p w14:paraId="1174CB5F"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組長姓名</w:t>
            </w:r>
          </w:p>
        </w:tc>
        <w:tc>
          <w:tcPr>
            <w:tcW w:w="2941" w:type="dxa"/>
            <w:vAlign w:val="center"/>
          </w:tcPr>
          <w:p w14:paraId="48AAA4DF" w14:textId="77777777" w:rsidR="009068DA" w:rsidRPr="00D33323" w:rsidRDefault="009068DA" w:rsidP="007116F4">
            <w:pPr>
              <w:snapToGrid w:val="0"/>
              <w:spacing w:line="360" w:lineRule="auto"/>
              <w:jc w:val="center"/>
              <w:rPr>
                <w:rFonts w:ascii="Candara" w:eastAsia="標楷體" w:hAnsi="Candara"/>
                <w:sz w:val="32"/>
                <w:szCs w:val="32"/>
              </w:rPr>
            </w:pPr>
          </w:p>
        </w:tc>
        <w:tc>
          <w:tcPr>
            <w:tcW w:w="1843" w:type="dxa"/>
            <w:vAlign w:val="center"/>
          </w:tcPr>
          <w:p w14:paraId="5583E30A"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729" w:type="dxa"/>
            <w:vAlign w:val="center"/>
          </w:tcPr>
          <w:p w14:paraId="3FA9E347" w14:textId="77777777"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14:paraId="4505DA92" w14:textId="77777777" w:rsidTr="007116F4">
        <w:trPr>
          <w:jc w:val="center"/>
        </w:trPr>
        <w:tc>
          <w:tcPr>
            <w:tcW w:w="1526" w:type="dxa"/>
            <w:vAlign w:val="center"/>
          </w:tcPr>
          <w:p w14:paraId="3763636F"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電子信箱</w:t>
            </w:r>
          </w:p>
        </w:tc>
        <w:tc>
          <w:tcPr>
            <w:tcW w:w="2941" w:type="dxa"/>
            <w:vAlign w:val="center"/>
          </w:tcPr>
          <w:p w14:paraId="7AEA78DB" w14:textId="77777777" w:rsidR="009068DA" w:rsidRPr="00D33323" w:rsidRDefault="009068DA" w:rsidP="007116F4">
            <w:pPr>
              <w:snapToGrid w:val="0"/>
              <w:spacing w:line="360" w:lineRule="auto"/>
              <w:jc w:val="center"/>
              <w:rPr>
                <w:rFonts w:ascii="Candara" w:eastAsia="標楷體" w:hAnsi="Candara"/>
                <w:sz w:val="32"/>
                <w:szCs w:val="32"/>
              </w:rPr>
            </w:pPr>
          </w:p>
        </w:tc>
        <w:tc>
          <w:tcPr>
            <w:tcW w:w="1843" w:type="dxa"/>
            <w:vAlign w:val="center"/>
          </w:tcPr>
          <w:p w14:paraId="102B5A1B"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729" w:type="dxa"/>
            <w:vAlign w:val="center"/>
          </w:tcPr>
          <w:p w14:paraId="6A2C6AB0" w14:textId="77777777"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14:paraId="0E8721D4" w14:textId="77777777" w:rsidTr="00FB1E2B">
        <w:trPr>
          <w:jc w:val="center"/>
        </w:trPr>
        <w:tc>
          <w:tcPr>
            <w:tcW w:w="1526" w:type="dxa"/>
            <w:vAlign w:val="center"/>
          </w:tcPr>
          <w:p w14:paraId="0C9EFDD1"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通訊地址</w:t>
            </w:r>
          </w:p>
        </w:tc>
        <w:tc>
          <w:tcPr>
            <w:tcW w:w="7513" w:type="dxa"/>
            <w:gridSpan w:val="3"/>
            <w:vAlign w:val="center"/>
          </w:tcPr>
          <w:p w14:paraId="4A7BE82F" w14:textId="77777777"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14:paraId="4EA78E3C" w14:textId="77777777" w:rsidTr="00052CF0">
        <w:trPr>
          <w:jc w:val="center"/>
        </w:trPr>
        <w:tc>
          <w:tcPr>
            <w:tcW w:w="1526" w:type="dxa"/>
            <w:vAlign w:val="center"/>
          </w:tcPr>
          <w:p w14:paraId="712971D1"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7513" w:type="dxa"/>
            <w:gridSpan w:val="3"/>
            <w:vAlign w:val="center"/>
          </w:tcPr>
          <w:p w14:paraId="5E005AC8" w14:textId="77777777"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14:paraId="1463C471" w14:textId="77777777" w:rsidTr="00FB1E2B">
        <w:trPr>
          <w:jc w:val="center"/>
        </w:trPr>
        <w:tc>
          <w:tcPr>
            <w:tcW w:w="1526" w:type="dxa"/>
            <w:vAlign w:val="center"/>
          </w:tcPr>
          <w:p w14:paraId="0D087D00"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科系</w:t>
            </w:r>
          </w:p>
        </w:tc>
        <w:tc>
          <w:tcPr>
            <w:tcW w:w="7513" w:type="dxa"/>
            <w:gridSpan w:val="3"/>
            <w:vAlign w:val="center"/>
          </w:tcPr>
          <w:p w14:paraId="19B01D61" w14:textId="77777777"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系</w:t>
            </w:r>
            <w:r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14:paraId="3CFCAA43" w14:textId="77777777" w:rsidTr="007958A1">
        <w:trPr>
          <w:trHeight w:val="2431"/>
          <w:jc w:val="center"/>
        </w:trPr>
        <w:tc>
          <w:tcPr>
            <w:tcW w:w="1526" w:type="dxa"/>
            <w:vAlign w:val="center"/>
          </w:tcPr>
          <w:p w14:paraId="5273F15A"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小組成員</w:t>
            </w:r>
          </w:p>
        </w:tc>
        <w:tc>
          <w:tcPr>
            <w:tcW w:w="7513" w:type="dxa"/>
            <w:gridSpan w:val="3"/>
            <w:vAlign w:val="center"/>
          </w:tcPr>
          <w:tbl>
            <w:tblPr>
              <w:tblStyle w:val="ac"/>
              <w:tblpPr w:leftFromText="180" w:rightFromText="180" w:vertAnchor="text" w:horzAnchor="margin" w:tblpY="274"/>
              <w:tblOverlap w:val="never"/>
              <w:tblW w:w="0" w:type="auto"/>
              <w:tblLook w:val="04A0" w:firstRow="1" w:lastRow="0" w:firstColumn="1" w:lastColumn="0" w:noHBand="0" w:noVBand="1"/>
            </w:tblPr>
            <w:tblGrid>
              <w:gridCol w:w="1136"/>
              <w:gridCol w:w="1490"/>
              <w:gridCol w:w="2313"/>
              <w:gridCol w:w="1372"/>
              <w:gridCol w:w="976"/>
            </w:tblGrid>
            <w:tr w:rsidR="00D33323" w:rsidRPr="00D33323" w14:paraId="00C049E6" w14:textId="77777777" w:rsidTr="009068DA">
              <w:trPr>
                <w:trHeight w:val="451"/>
              </w:trPr>
              <w:tc>
                <w:tcPr>
                  <w:tcW w:w="1136" w:type="dxa"/>
                </w:tcPr>
                <w:p w14:paraId="44FEDC6B"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姓名</w:t>
                  </w:r>
                </w:p>
              </w:tc>
              <w:tc>
                <w:tcPr>
                  <w:tcW w:w="1490" w:type="dxa"/>
                </w:tcPr>
                <w:p w14:paraId="005ABCBB"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Cs w:val="32"/>
                    </w:rPr>
                    <w:t>身分證字號</w:t>
                  </w:r>
                </w:p>
              </w:tc>
              <w:tc>
                <w:tcPr>
                  <w:tcW w:w="2313" w:type="dxa"/>
                </w:tcPr>
                <w:p w14:paraId="34070CD4"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1372" w:type="dxa"/>
                </w:tcPr>
                <w:p w14:paraId="0D83F205"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系所</w:t>
                  </w:r>
                </w:p>
              </w:tc>
              <w:tc>
                <w:tcPr>
                  <w:tcW w:w="976" w:type="dxa"/>
                </w:tcPr>
                <w:p w14:paraId="19E852E1"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年級</w:t>
                  </w:r>
                </w:p>
              </w:tc>
            </w:tr>
            <w:tr w:rsidR="00D33323" w:rsidRPr="00D33323" w14:paraId="03422593" w14:textId="77777777" w:rsidTr="009068DA">
              <w:tc>
                <w:tcPr>
                  <w:tcW w:w="1136" w:type="dxa"/>
                </w:tcPr>
                <w:p w14:paraId="6BDFACF5" w14:textId="77777777"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14:paraId="7EFB19E1" w14:textId="77777777"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14:paraId="021CC142" w14:textId="77777777"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14:paraId="242E9F79" w14:textId="77777777" w:rsidR="009068DA" w:rsidRPr="00D33323" w:rsidRDefault="009068DA" w:rsidP="007116F4">
                  <w:pPr>
                    <w:snapToGrid w:val="0"/>
                    <w:spacing w:line="360" w:lineRule="auto"/>
                    <w:jc w:val="both"/>
                    <w:rPr>
                      <w:rFonts w:ascii="Candara" w:eastAsia="標楷體" w:hAnsi="Candara"/>
                      <w:sz w:val="32"/>
                      <w:szCs w:val="32"/>
                    </w:rPr>
                  </w:pPr>
                </w:p>
              </w:tc>
              <w:tc>
                <w:tcPr>
                  <w:tcW w:w="976" w:type="dxa"/>
                </w:tcPr>
                <w:p w14:paraId="2BA8BC07" w14:textId="77777777"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14:paraId="48CB67A7" w14:textId="77777777" w:rsidTr="009068DA">
              <w:tc>
                <w:tcPr>
                  <w:tcW w:w="1136" w:type="dxa"/>
                </w:tcPr>
                <w:p w14:paraId="1BA82164" w14:textId="77777777"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14:paraId="1C15BA85" w14:textId="77777777"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14:paraId="08A14BD9" w14:textId="77777777"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14:paraId="2EE77AE8" w14:textId="77777777" w:rsidR="009068DA" w:rsidRPr="00D33323" w:rsidRDefault="009068DA" w:rsidP="007116F4">
                  <w:pPr>
                    <w:snapToGrid w:val="0"/>
                    <w:spacing w:line="360" w:lineRule="auto"/>
                    <w:jc w:val="both"/>
                    <w:rPr>
                      <w:rFonts w:ascii="Candara" w:eastAsia="標楷體" w:hAnsi="Candara"/>
                      <w:sz w:val="32"/>
                      <w:szCs w:val="32"/>
                    </w:rPr>
                  </w:pPr>
                </w:p>
              </w:tc>
              <w:tc>
                <w:tcPr>
                  <w:tcW w:w="976" w:type="dxa"/>
                </w:tcPr>
                <w:p w14:paraId="0162DD2B" w14:textId="77777777"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14:paraId="4D4A4E53" w14:textId="77777777" w:rsidTr="009068DA">
              <w:tc>
                <w:tcPr>
                  <w:tcW w:w="1136" w:type="dxa"/>
                </w:tcPr>
                <w:p w14:paraId="3E5451E1" w14:textId="77777777"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14:paraId="43D5EC5F" w14:textId="77777777"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14:paraId="00D9C4DE" w14:textId="77777777"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14:paraId="3D622FA5" w14:textId="77777777" w:rsidR="009068DA" w:rsidRPr="00D33323" w:rsidRDefault="009068DA" w:rsidP="007116F4">
                  <w:pPr>
                    <w:snapToGrid w:val="0"/>
                    <w:spacing w:line="360" w:lineRule="auto"/>
                    <w:jc w:val="both"/>
                    <w:rPr>
                      <w:rFonts w:ascii="Candara" w:eastAsia="標楷體" w:hAnsi="Candara"/>
                      <w:sz w:val="32"/>
                      <w:szCs w:val="32"/>
                    </w:rPr>
                  </w:pPr>
                </w:p>
              </w:tc>
              <w:tc>
                <w:tcPr>
                  <w:tcW w:w="976" w:type="dxa"/>
                </w:tcPr>
                <w:p w14:paraId="7ACAB337" w14:textId="77777777"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14:paraId="544539A0" w14:textId="77777777" w:rsidTr="009068DA">
              <w:tc>
                <w:tcPr>
                  <w:tcW w:w="1136" w:type="dxa"/>
                </w:tcPr>
                <w:p w14:paraId="36AB9E0B" w14:textId="77777777"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14:paraId="70DAE84E" w14:textId="77777777"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14:paraId="190EF026" w14:textId="77777777"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14:paraId="6D1FA65D" w14:textId="77777777" w:rsidR="009068DA" w:rsidRPr="00D33323" w:rsidRDefault="009068DA" w:rsidP="007116F4">
                  <w:pPr>
                    <w:snapToGrid w:val="0"/>
                    <w:spacing w:line="360" w:lineRule="auto"/>
                    <w:jc w:val="both"/>
                    <w:rPr>
                      <w:rFonts w:ascii="Candara" w:eastAsia="標楷體" w:hAnsi="Candara"/>
                      <w:sz w:val="32"/>
                      <w:szCs w:val="32"/>
                    </w:rPr>
                  </w:pPr>
                </w:p>
              </w:tc>
              <w:tc>
                <w:tcPr>
                  <w:tcW w:w="976" w:type="dxa"/>
                </w:tcPr>
                <w:p w14:paraId="723E1F57" w14:textId="77777777" w:rsidR="009068DA" w:rsidRPr="00D33323" w:rsidRDefault="009068DA" w:rsidP="007116F4">
                  <w:pPr>
                    <w:snapToGrid w:val="0"/>
                    <w:spacing w:line="360" w:lineRule="auto"/>
                    <w:jc w:val="both"/>
                    <w:rPr>
                      <w:rFonts w:ascii="Candara" w:eastAsia="標楷體" w:hAnsi="Candara"/>
                      <w:sz w:val="32"/>
                      <w:szCs w:val="32"/>
                    </w:rPr>
                  </w:pPr>
                </w:p>
              </w:tc>
            </w:tr>
          </w:tbl>
          <w:p w14:paraId="7EC0940D" w14:textId="77777777" w:rsidR="009068DA" w:rsidRPr="00D33323" w:rsidRDefault="009068DA" w:rsidP="007116F4">
            <w:pPr>
              <w:snapToGrid w:val="0"/>
              <w:spacing w:line="360" w:lineRule="auto"/>
              <w:rPr>
                <w:rFonts w:ascii="Candara" w:eastAsia="標楷體" w:hAnsi="Candara"/>
                <w:sz w:val="32"/>
                <w:szCs w:val="32"/>
                <w:u w:val="single"/>
              </w:rPr>
            </w:pPr>
          </w:p>
        </w:tc>
      </w:tr>
      <w:tr w:rsidR="00D33323" w:rsidRPr="00D33323" w14:paraId="2D7CDDF7" w14:textId="77777777" w:rsidTr="00FB1E2B">
        <w:trPr>
          <w:jc w:val="center"/>
        </w:trPr>
        <w:tc>
          <w:tcPr>
            <w:tcW w:w="1526" w:type="dxa"/>
            <w:vAlign w:val="center"/>
          </w:tcPr>
          <w:p w14:paraId="441CA9C7" w14:textId="77777777" w:rsidR="006426CC" w:rsidRPr="006426CC" w:rsidRDefault="009068DA" w:rsidP="007116F4">
            <w:pPr>
              <w:snapToGrid w:val="0"/>
              <w:spacing w:line="360" w:lineRule="auto"/>
              <w:jc w:val="center"/>
              <w:rPr>
                <w:rFonts w:ascii="Candara" w:eastAsia="標楷體" w:hAnsi="Candara"/>
                <w:sz w:val="28"/>
                <w:szCs w:val="32"/>
              </w:rPr>
            </w:pPr>
            <w:r w:rsidRPr="006426CC">
              <w:rPr>
                <w:rFonts w:ascii="Candara" w:eastAsia="標楷體" w:hAnsi="Candara" w:hint="eastAsia"/>
                <w:sz w:val="28"/>
                <w:szCs w:val="32"/>
              </w:rPr>
              <w:t>研究</w:t>
            </w:r>
            <w:r w:rsidR="006426CC" w:rsidRPr="006426CC">
              <w:rPr>
                <w:rFonts w:ascii="Candara" w:eastAsia="標楷體" w:hAnsi="Candara" w:hint="eastAsia"/>
                <w:b/>
                <w:sz w:val="28"/>
                <w:szCs w:val="32"/>
              </w:rPr>
              <w:t>/</w:t>
            </w:r>
            <w:r w:rsidR="006426CC" w:rsidRPr="006426CC">
              <w:rPr>
                <w:rFonts w:ascii="Candara" w:eastAsia="標楷體" w:hAnsi="Candara" w:hint="eastAsia"/>
                <w:b/>
                <w:sz w:val="28"/>
                <w:szCs w:val="32"/>
              </w:rPr>
              <w:t>方案</w:t>
            </w:r>
          </w:p>
          <w:p w14:paraId="1AA9FE2E" w14:textId="77777777"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題目</w:t>
            </w:r>
          </w:p>
        </w:tc>
        <w:tc>
          <w:tcPr>
            <w:tcW w:w="7513" w:type="dxa"/>
            <w:gridSpan w:val="3"/>
            <w:vAlign w:val="center"/>
          </w:tcPr>
          <w:p w14:paraId="0688D7BF" w14:textId="77777777"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14:paraId="4AC9743B" w14:textId="77777777"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14:paraId="6511CDFF" w14:textId="77777777" w:rsidTr="00FB1E2B">
        <w:trPr>
          <w:jc w:val="center"/>
        </w:trPr>
        <w:tc>
          <w:tcPr>
            <w:tcW w:w="1526" w:type="dxa"/>
            <w:vAlign w:val="center"/>
          </w:tcPr>
          <w:p w14:paraId="2A5C211A" w14:textId="77777777" w:rsidR="009068DA" w:rsidRPr="00D33323" w:rsidRDefault="009068DA" w:rsidP="007116F4">
            <w:pPr>
              <w:snapToGrid w:val="0"/>
              <w:spacing w:line="360" w:lineRule="auto"/>
              <w:jc w:val="center"/>
              <w:rPr>
                <w:rFonts w:ascii="Candara" w:eastAsia="標楷體" w:hAnsi="Candara"/>
                <w:sz w:val="32"/>
                <w:szCs w:val="32"/>
              </w:rPr>
            </w:pPr>
            <w:r w:rsidRPr="006426CC">
              <w:rPr>
                <w:rFonts w:ascii="Candara" w:eastAsia="標楷體" w:hAnsi="Candara" w:hint="eastAsia"/>
                <w:sz w:val="28"/>
                <w:szCs w:val="32"/>
              </w:rPr>
              <w:t>研</w:t>
            </w:r>
            <w:r w:rsidRPr="006426CC">
              <w:rPr>
                <w:rFonts w:ascii="Candara" w:eastAsia="標楷體" w:hAnsi="Candara" w:hint="eastAsia"/>
                <w:szCs w:val="32"/>
              </w:rPr>
              <w:t>究指導教授</w:t>
            </w:r>
            <w:r w:rsidR="006426CC" w:rsidRPr="006426CC">
              <w:rPr>
                <w:rFonts w:ascii="Candara" w:eastAsia="標楷體" w:hAnsi="Candara" w:hint="eastAsia"/>
                <w:color w:val="C00000"/>
                <w:szCs w:val="32"/>
              </w:rPr>
              <w:t>/</w:t>
            </w:r>
            <w:r w:rsidR="006426CC" w:rsidRPr="006426CC">
              <w:rPr>
                <w:rFonts w:ascii="Candara" w:eastAsia="標楷體" w:hAnsi="Candara" w:hint="eastAsia"/>
                <w:color w:val="C00000"/>
                <w:szCs w:val="32"/>
              </w:rPr>
              <w:t>方案負責人</w:t>
            </w:r>
            <w:r w:rsidRPr="006426CC">
              <w:rPr>
                <w:rFonts w:ascii="Candara" w:eastAsia="標楷體" w:hAnsi="Candara" w:hint="eastAsia"/>
                <w:szCs w:val="32"/>
              </w:rPr>
              <w:t>推薦</w:t>
            </w:r>
          </w:p>
        </w:tc>
        <w:tc>
          <w:tcPr>
            <w:tcW w:w="7513" w:type="dxa"/>
            <w:gridSpan w:val="3"/>
            <w:vAlign w:val="center"/>
          </w:tcPr>
          <w:p w14:paraId="2B6EAA27" w14:textId="77777777" w:rsidR="009068DA" w:rsidRPr="00D33323" w:rsidRDefault="009068DA" w:rsidP="007116F4">
            <w:pPr>
              <w:snapToGrid w:val="0"/>
              <w:spacing w:line="360" w:lineRule="auto"/>
              <w:jc w:val="center"/>
              <w:rPr>
                <w:rFonts w:ascii="Candara" w:eastAsia="標楷體" w:hAnsi="Candara"/>
                <w:sz w:val="32"/>
                <w:szCs w:val="32"/>
              </w:rPr>
            </w:pPr>
          </w:p>
          <w:p w14:paraId="4F826D7D" w14:textId="77777777" w:rsidR="009068DA" w:rsidRPr="00D33323" w:rsidRDefault="009068DA" w:rsidP="007116F4">
            <w:pPr>
              <w:snapToGrid w:val="0"/>
              <w:spacing w:line="360" w:lineRule="auto"/>
              <w:jc w:val="center"/>
              <w:rPr>
                <w:rFonts w:ascii="Candara" w:eastAsia="標楷體" w:hAnsi="Candara"/>
                <w:sz w:val="32"/>
                <w:szCs w:val="32"/>
              </w:rPr>
            </w:pPr>
          </w:p>
          <w:p w14:paraId="59AF2DA6" w14:textId="77777777" w:rsidR="007958A1" w:rsidRPr="00D33323" w:rsidRDefault="007958A1" w:rsidP="007116F4">
            <w:pPr>
              <w:snapToGrid w:val="0"/>
              <w:spacing w:line="360" w:lineRule="auto"/>
              <w:rPr>
                <w:rFonts w:ascii="Candara" w:eastAsia="標楷體" w:hAnsi="Candara"/>
                <w:sz w:val="32"/>
                <w:szCs w:val="32"/>
              </w:rPr>
            </w:pPr>
          </w:p>
          <w:p w14:paraId="30771FF5" w14:textId="77777777" w:rsidR="009068DA" w:rsidRPr="00D33323" w:rsidRDefault="007116F4"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 xml:space="preserve">        </w:t>
            </w:r>
            <w:r w:rsidR="009068DA" w:rsidRPr="00D33323">
              <w:rPr>
                <w:rFonts w:ascii="Candara" w:eastAsia="標楷體" w:hAnsi="Candara" w:hint="eastAsia"/>
                <w:sz w:val="32"/>
                <w:szCs w:val="32"/>
              </w:rPr>
              <w:t>指導教授</w:t>
            </w:r>
            <w:r w:rsidR="006426CC" w:rsidRPr="006426CC">
              <w:rPr>
                <w:rFonts w:ascii="Candara" w:eastAsia="標楷體" w:hAnsi="Candara" w:hint="eastAsia"/>
                <w:color w:val="C00000"/>
                <w:sz w:val="32"/>
                <w:szCs w:val="32"/>
              </w:rPr>
              <w:t>/</w:t>
            </w:r>
            <w:r w:rsidR="006426CC" w:rsidRPr="006426CC">
              <w:rPr>
                <w:rFonts w:ascii="Candara" w:eastAsia="標楷體" w:hAnsi="Candara" w:hint="eastAsia"/>
                <w:color w:val="C00000"/>
                <w:sz w:val="32"/>
                <w:szCs w:val="32"/>
              </w:rPr>
              <w:t>方案負責人</w:t>
            </w:r>
            <w:r w:rsidR="009068DA" w:rsidRPr="00D33323">
              <w:rPr>
                <w:rFonts w:ascii="Candara" w:eastAsia="標楷體" w:hAnsi="Candara" w:hint="eastAsia"/>
                <w:sz w:val="32"/>
                <w:szCs w:val="32"/>
              </w:rPr>
              <w:t>簽名</w:t>
            </w:r>
            <w:r w:rsidR="009068DA" w:rsidRPr="00D33323">
              <w:rPr>
                <w:rFonts w:ascii="新細明體" w:eastAsia="新細明體" w:hAnsi="新細明體" w:hint="eastAsia"/>
                <w:sz w:val="32"/>
                <w:szCs w:val="32"/>
              </w:rPr>
              <w:t>：</w:t>
            </w:r>
            <w:r w:rsidR="009068DA" w:rsidRPr="00D33323">
              <w:rPr>
                <w:rFonts w:ascii="新細明體" w:eastAsia="新細明體" w:hAnsi="新細明體" w:hint="eastAsia"/>
                <w:sz w:val="32"/>
                <w:szCs w:val="32"/>
                <w:u w:val="single"/>
              </w:rPr>
              <w:t xml:space="preserve">            </w:t>
            </w:r>
          </w:p>
        </w:tc>
      </w:tr>
      <w:tr w:rsidR="009068DA" w:rsidRPr="00D33323" w14:paraId="06EE1600" w14:textId="77777777" w:rsidTr="00FB1E2B">
        <w:trPr>
          <w:jc w:val="center"/>
        </w:trPr>
        <w:tc>
          <w:tcPr>
            <w:tcW w:w="9039" w:type="dxa"/>
            <w:gridSpan w:val="4"/>
            <w:vAlign w:val="center"/>
          </w:tcPr>
          <w:p w14:paraId="7718A13A" w14:textId="77777777" w:rsidR="009068DA" w:rsidRPr="00D33323" w:rsidRDefault="009068DA" w:rsidP="007116F4">
            <w:pPr>
              <w:snapToGrid w:val="0"/>
              <w:spacing w:line="360" w:lineRule="auto"/>
              <w:ind w:leftChars="45" w:left="671" w:hangingChars="176" w:hanging="563"/>
              <w:rPr>
                <w:rFonts w:ascii="Candara" w:eastAsia="標楷體" w:hAnsi="Candara"/>
                <w:sz w:val="32"/>
                <w:szCs w:val="32"/>
              </w:rPr>
            </w:pPr>
            <w:r w:rsidRPr="00D33323">
              <w:rPr>
                <w:rFonts w:ascii="標楷體" w:eastAsia="標楷體" w:hAnsi="標楷體" w:hint="eastAsia"/>
                <w:sz w:val="32"/>
                <w:szCs w:val="32"/>
              </w:rPr>
              <w:t>□</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所有小組成員已確實閱讀</w:t>
            </w:r>
            <w:r w:rsidRPr="00D33323">
              <w:rPr>
                <w:rFonts w:ascii="標楷體" w:eastAsia="標楷體" w:hAnsi="標楷體" w:hint="eastAsia"/>
                <w:sz w:val="32"/>
                <w:szCs w:val="32"/>
              </w:rPr>
              <w:t>「兒少及家庭研究論文獎助學金實施辦法」</w:t>
            </w:r>
          </w:p>
        </w:tc>
      </w:tr>
    </w:tbl>
    <w:p w14:paraId="76CEAF13" w14:textId="77777777" w:rsidR="007958A1" w:rsidRPr="00D33323" w:rsidRDefault="007958A1" w:rsidP="007116F4">
      <w:pPr>
        <w:snapToGrid w:val="0"/>
        <w:spacing w:line="360" w:lineRule="auto"/>
        <w:jc w:val="both"/>
        <w:rPr>
          <w:rFonts w:ascii="Candara" w:eastAsia="標楷體" w:hAnsi="Candara"/>
          <w:sz w:val="32"/>
          <w:szCs w:val="32"/>
        </w:rPr>
      </w:pPr>
    </w:p>
    <w:p w14:paraId="721F6B21" w14:textId="77777777" w:rsidR="00D33323" w:rsidRDefault="00BE0D45" w:rsidP="007116F4">
      <w:pPr>
        <w:snapToGrid w:val="0"/>
        <w:spacing w:line="360" w:lineRule="auto"/>
        <w:jc w:val="both"/>
        <w:rPr>
          <w:rFonts w:ascii="Candara" w:eastAsia="標楷體" w:hAnsi="Candara"/>
          <w:sz w:val="32"/>
          <w:szCs w:val="32"/>
        </w:rPr>
      </w:pPr>
      <w:r w:rsidRPr="00D33323">
        <w:rPr>
          <w:rFonts w:ascii="Candara" w:eastAsia="標楷體" w:hAnsi="Candara" w:hint="eastAsia"/>
          <w:sz w:val="32"/>
          <w:szCs w:val="32"/>
        </w:rPr>
        <w:t>組長簽名</w:t>
      </w:r>
      <w:r w:rsidRPr="00D33323">
        <w:rPr>
          <w:rFonts w:ascii="新細明體" w:eastAsia="新細明體" w:hAnsi="新細明體" w:hint="eastAsia"/>
          <w:sz w:val="32"/>
          <w:szCs w:val="32"/>
        </w:rPr>
        <w:t>：</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日期</w:t>
      </w:r>
      <w:r w:rsidRPr="00D33323">
        <w:rPr>
          <w:rFonts w:ascii="新細明體" w:eastAsia="新細明體" w:hAnsi="新細明體" w:hint="eastAsia"/>
          <w:sz w:val="32"/>
          <w:szCs w:val="32"/>
        </w:rPr>
        <w:t>：</w:t>
      </w:r>
      <w:r w:rsidRPr="00D33323">
        <w:rPr>
          <w:rFonts w:ascii="Candara" w:eastAsia="標楷體" w:hAnsi="Candara" w:hint="eastAsia"/>
          <w:sz w:val="32"/>
          <w:szCs w:val="32"/>
        </w:rPr>
        <w:t>民國</w:t>
      </w:r>
      <w:r w:rsidRPr="00D33323">
        <w:rPr>
          <w:rFonts w:ascii="Candara" w:eastAsia="標楷體" w:hAnsi="Candara" w:hint="eastAsia"/>
          <w:sz w:val="32"/>
          <w:szCs w:val="32"/>
        </w:rPr>
        <w:t>_____</w:t>
      </w:r>
      <w:r w:rsidRPr="00D33323">
        <w:rPr>
          <w:rFonts w:ascii="Candara" w:eastAsia="標楷體" w:hAnsi="Candara" w:hint="eastAsia"/>
          <w:sz w:val="32"/>
          <w:szCs w:val="32"/>
        </w:rPr>
        <w:t>年</w:t>
      </w:r>
      <w:r w:rsidRPr="00D33323">
        <w:rPr>
          <w:rFonts w:ascii="Candara" w:eastAsia="標楷體" w:hAnsi="Candara" w:hint="eastAsia"/>
          <w:sz w:val="32"/>
          <w:szCs w:val="32"/>
        </w:rPr>
        <w:t>_____</w:t>
      </w:r>
      <w:r w:rsidRPr="00D33323">
        <w:rPr>
          <w:rFonts w:ascii="Candara" w:eastAsia="標楷體" w:hAnsi="Candara" w:hint="eastAsia"/>
          <w:sz w:val="32"/>
          <w:szCs w:val="32"/>
        </w:rPr>
        <w:t>月</w:t>
      </w:r>
      <w:r w:rsidRPr="00D33323">
        <w:rPr>
          <w:rFonts w:ascii="Candara" w:eastAsia="標楷體" w:hAnsi="Candara" w:hint="eastAsia"/>
          <w:sz w:val="32"/>
          <w:szCs w:val="32"/>
        </w:rPr>
        <w:t>_____</w:t>
      </w:r>
      <w:r w:rsidRPr="00D33323">
        <w:rPr>
          <w:rFonts w:ascii="Candara" w:eastAsia="標楷體" w:hAnsi="Candara" w:hint="eastAsia"/>
          <w:sz w:val="32"/>
          <w:szCs w:val="32"/>
        </w:rPr>
        <w:t>日</w:t>
      </w:r>
    </w:p>
    <w:p w14:paraId="3A5DBB50" w14:textId="77777777" w:rsidR="00201BB6" w:rsidRDefault="00201BB6" w:rsidP="00201BB6">
      <w:pPr>
        <w:widowControl/>
        <w:snapToGrid w:val="0"/>
        <w:jc w:val="center"/>
        <w:rPr>
          <w:rFonts w:ascii="Candara" w:eastAsia="標楷體" w:hAnsi="Candara"/>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68992" behindDoc="0" locked="0" layoutInCell="1" allowOverlap="1" wp14:anchorId="24E33760" wp14:editId="3BD018FE">
                <wp:simplePos x="0" y="0"/>
                <wp:positionH relativeFrom="column">
                  <wp:posOffset>46594</wp:posOffset>
                </wp:positionH>
                <wp:positionV relativeFrom="paragraph">
                  <wp:posOffset>-425167</wp:posOffset>
                </wp:positionV>
                <wp:extent cx="738505" cy="1403985"/>
                <wp:effectExtent l="0" t="0" r="4445" b="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14:paraId="1C29654E" w14:textId="77777777" w:rsidR="00201BB6" w:rsidRPr="00F51F36" w:rsidRDefault="00201BB6" w:rsidP="00201BB6">
                            <w:pPr>
                              <w:rPr>
                                <w:rFonts w:ascii="標楷體" w:eastAsia="標楷體" w:hAnsi="標楷體"/>
                              </w:rPr>
                            </w:pPr>
                            <w:r>
                              <w:rPr>
                                <w:rFonts w:ascii="標楷體" w:eastAsia="標楷體" w:hAnsi="標楷體" w:hint="eastAsia"/>
                              </w:rPr>
                              <w:t>附件三</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E33760" id="_x0000_s1027" type="#_x0000_t202" style="position:absolute;left:0;text-align:left;margin-left:3.65pt;margin-top:-33.5pt;width:58.15pt;height:110.55pt;z-index:2516689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" stroked="f">
                <v:textbox style="mso-fit-shape-to-text:t">
                  <w:txbxContent>
                    <w:p w14:paraId="1C29654E" w14:textId="77777777" w:rsidR="00201BB6" w:rsidRPr="00F51F36" w:rsidRDefault="00201BB6" w:rsidP="00201BB6">
                      <w:pPr>
                        <w:rPr>
                          <w:rFonts w:ascii="標楷體" w:eastAsia="標楷體" w:hAnsi="標楷體"/>
                        </w:rPr>
                      </w:pPr>
                      <w:r>
                        <w:rPr>
                          <w:rFonts w:ascii="標楷體" w:eastAsia="標楷體" w:hAnsi="標楷體" w:hint="eastAsia"/>
                        </w:rPr>
                        <w:t>附件三</w:t>
                      </w:r>
                    </w:p>
                  </w:txbxContent>
                </v:textbox>
              </v:shape>
            </w:pict>
          </mc:Fallback>
        </mc:AlternateContent>
      </w:r>
      <w:r>
        <w:rPr>
          <w:rFonts w:ascii="Candara" w:eastAsia="標楷體" w:hAnsi="Candara" w:hint="eastAsia"/>
          <w:b/>
          <w:sz w:val="32"/>
          <w:szCs w:val="32"/>
        </w:rPr>
        <w:t>國立臺灣大學中國信託慈善基金會兒少暨家庭研究中心</w:t>
      </w:r>
    </w:p>
    <w:p w14:paraId="38E7BC50" w14:textId="77777777" w:rsidR="00201BB6" w:rsidRDefault="00201BB6" w:rsidP="00201BB6">
      <w:pPr>
        <w:snapToGrid w:val="0"/>
        <w:spacing w:line="360" w:lineRule="auto"/>
        <w:jc w:val="center"/>
        <w:rPr>
          <w:rFonts w:ascii="Candara" w:eastAsia="標楷體" w:hAnsi="Candara"/>
          <w:b/>
          <w:sz w:val="32"/>
          <w:szCs w:val="32"/>
        </w:rPr>
      </w:pPr>
      <w:r>
        <w:rPr>
          <w:rFonts w:ascii="Candara" w:eastAsia="標楷體" w:hAnsi="Candara" w:hint="eastAsia"/>
          <w:b/>
          <w:sz w:val="32"/>
          <w:szCs w:val="32"/>
        </w:rPr>
        <w:t>資料使用保密切結書</w:t>
      </w:r>
    </w:p>
    <w:p w14:paraId="2D301125" w14:textId="77777777" w:rsidR="00201BB6" w:rsidRDefault="00201BB6" w:rsidP="00201BB6">
      <w:pPr>
        <w:snapToGrid w:val="0"/>
        <w:spacing w:line="360" w:lineRule="auto"/>
        <w:rPr>
          <w:rFonts w:ascii="Candara" w:eastAsia="標楷體" w:hAnsi="Candara"/>
          <w:szCs w:val="32"/>
        </w:rPr>
      </w:pPr>
      <w:r>
        <w:rPr>
          <w:rFonts w:ascii="Candara" w:eastAsia="標楷體" w:hAnsi="Candara" w:hint="eastAsia"/>
          <w:szCs w:val="32"/>
        </w:rPr>
        <w:t>立切結書人</w:t>
      </w:r>
      <w:r>
        <w:rPr>
          <w:rFonts w:ascii="Candara" w:eastAsia="標楷體" w:hAnsi="Candara"/>
          <w:szCs w:val="32"/>
          <w:u w:val="single"/>
        </w:rPr>
        <w:t xml:space="preserve">              </w:t>
      </w:r>
      <w:r>
        <w:rPr>
          <w:rFonts w:ascii="Candara" w:eastAsia="標楷體" w:hAnsi="Candara" w:hint="eastAsia"/>
          <w:szCs w:val="32"/>
        </w:rPr>
        <w:t>（以下簡稱本人）於民國</w:t>
      </w:r>
      <w:r>
        <w:rPr>
          <w:rFonts w:ascii="Candara" w:eastAsia="標楷體" w:hAnsi="Candara"/>
          <w:szCs w:val="32"/>
        </w:rPr>
        <w:t xml:space="preserve">    </w:t>
      </w:r>
      <w:r>
        <w:rPr>
          <w:rFonts w:ascii="Candara" w:eastAsia="標楷體" w:hAnsi="Candara" w:hint="eastAsia"/>
          <w:szCs w:val="32"/>
        </w:rPr>
        <w:t>年</w:t>
      </w:r>
      <w:r>
        <w:rPr>
          <w:rFonts w:ascii="Candara" w:eastAsia="標楷體" w:hAnsi="Candara"/>
          <w:szCs w:val="32"/>
        </w:rPr>
        <w:t xml:space="preserve">   </w:t>
      </w:r>
      <w:r>
        <w:rPr>
          <w:rFonts w:ascii="Candara" w:eastAsia="標楷體" w:hAnsi="Candara" w:hint="eastAsia"/>
          <w:szCs w:val="32"/>
        </w:rPr>
        <w:t>月</w:t>
      </w:r>
      <w:r>
        <w:rPr>
          <w:rFonts w:ascii="Candara" w:eastAsia="標楷體" w:hAnsi="Candara"/>
          <w:szCs w:val="32"/>
        </w:rPr>
        <w:t xml:space="preserve">   </w:t>
      </w:r>
      <w:r>
        <w:rPr>
          <w:rFonts w:ascii="Candara" w:eastAsia="標楷體" w:hAnsi="Candara" w:hint="eastAsia"/>
          <w:szCs w:val="32"/>
        </w:rPr>
        <w:t>日起，使用國立臺灣大學中國信託慈善基金會兒少暨家庭研究中心資料庫（以下簡稱貴資料庫）</w:t>
      </w:r>
      <w:r>
        <w:rPr>
          <w:rFonts w:ascii="Candara" w:eastAsia="標楷體" w:hAnsi="Candara"/>
          <w:szCs w:val="32"/>
        </w:rPr>
        <w:t>________________</w:t>
      </w:r>
      <w:r>
        <w:rPr>
          <w:rFonts w:ascii="Candara" w:eastAsia="標楷體" w:hAnsi="Candara" w:hint="eastAsia"/>
          <w:szCs w:val="32"/>
        </w:rPr>
        <w:t>資料檔案，檔案名稱：</w:t>
      </w:r>
      <w:r>
        <w:rPr>
          <w:rFonts w:ascii="Candara" w:eastAsia="標楷體" w:hAnsi="Candara"/>
          <w:szCs w:val="32"/>
        </w:rPr>
        <w:t>_____________________</w:t>
      </w:r>
      <w:r>
        <w:rPr>
          <w:rFonts w:ascii="Candara" w:eastAsia="標楷體" w:hAnsi="Candara" w:hint="eastAsia"/>
          <w:szCs w:val="32"/>
        </w:rPr>
        <w:t>，作為</w:t>
      </w:r>
      <w:r>
        <w:rPr>
          <w:rFonts w:eastAsia="標楷體"/>
        </w:rPr>
        <w:t>_________________________________</w:t>
      </w:r>
      <w:r>
        <w:rPr>
          <w:rFonts w:eastAsia="標楷體" w:hAnsi="標楷體" w:hint="eastAsia"/>
        </w:rPr>
        <w:t>之用</w:t>
      </w:r>
      <w:r>
        <w:rPr>
          <w:rFonts w:ascii="Candara" w:eastAsia="標楷體" w:hAnsi="Candara" w:hint="eastAsia"/>
          <w:szCs w:val="32"/>
        </w:rPr>
        <w:t>，並切結下列事項：</w:t>
      </w:r>
    </w:p>
    <w:p w14:paraId="280E883E" w14:textId="77777777" w:rsidR="00201BB6" w:rsidRDefault="00201BB6" w:rsidP="00201BB6">
      <w:pPr>
        <w:widowControl/>
        <w:numPr>
          <w:ilvl w:val="0"/>
          <w:numId w:val="7"/>
        </w:numPr>
        <w:rPr>
          <w:rFonts w:ascii="Candara" w:eastAsia="標楷體" w:hAnsi="Candara"/>
          <w:szCs w:val="32"/>
        </w:rPr>
      </w:pPr>
      <w:r>
        <w:rPr>
          <w:rFonts w:ascii="Candara" w:eastAsia="標楷體" w:hAnsi="Candara" w:hint="eastAsia"/>
          <w:szCs w:val="32"/>
        </w:rPr>
        <w:t>資料使用範圍：本人對於使用資料期間所知悉或持有之機密或非機密之任何物品、文件、磁片、光碟、資料、圖表、電子檔案及其傳輸資料與作業機密之相關文書等，均應善盡保密義務。除專案階段必要的分析使用之外，不得洩露、幫助、告知、交付、複製、節錄、改作或以其他任何方式移轉與第三人，或</w:t>
      </w:r>
      <w:r>
        <w:rPr>
          <w:rFonts w:eastAsia="標楷體" w:hAnsi="標楷體" w:hint="eastAsia"/>
        </w:rPr>
        <w:t>未經</w:t>
      </w:r>
      <w:r>
        <w:rPr>
          <w:rFonts w:ascii="標楷體" w:eastAsia="標楷體" w:hAnsi="標楷體" w:hint="eastAsia"/>
          <w:szCs w:val="28"/>
        </w:rPr>
        <w:t>台大兒家中心</w:t>
      </w:r>
      <w:r>
        <w:rPr>
          <w:rFonts w:eastAsia="標楷體" w:hAnsi="標楷體" w:hint="eastAsia"/>
        </w:rPr>
        <w:t>同意進行個案身分辨識或與其他資料進行串聯分析</w:t>
      </w:r>
      <w:r>
        <w:rPr>
          <w:rFonts w:ascii="Candara" w:eastAsia="標楷體" w:hAnsi="Candara" w:hint="eastAsia"/>
          <w:szCs w:val="32"/>
        </w:rPr>
        <w:t>。使用貴資料庫資料檔案時，不因任何理由侵犯個人隱私權，亦不作為申請目的以外之用途。資料使用範圍僅限於臺大兒家中心核准之申請目的、資料使用年限，並僅限於實際參與資料處理人員使用。即使中途因故去職或終止研究，亦不得洩露相關內容。如因而致生損害於他人者，願負法律責任。</w:t>
      </w:r>
    </w:p>
    <w:p w14:paraId="508D7728" w14:textId="77777777" w:rsidR="00201BB6" w:rsidRDefault="00201BB6" w:rsidP="00201BB6">
      <w:pPr>
        <w:widowControl/>
        <w:ind w:left="480"/>
        <w:rPr>
          <w:rFonts w:ascii="Candara" w:eastAsia="標楷體" w:hAnsi="Candara"/>
          <w:szCs w:val="32"/>
        </w:rPr>
      </w:pPr>
    </w:p>
    <w:p w14:paraId="5E21220E" w14:textId="77777777" w:rsidR="00201BB6" w:rsidRDefault="00201BB6" w:rsidP="00201BB6">
      <w:pPr>
        <w:pStyle w:val="a3"/>
        <w:numPr>
          <w:ilvl w:val="0"/>
          <w:numId w:val="7"/>
        </w:numPr>
        <w:ind w:leftChars="0"/>
        <w:rPr>
          <w:rFonts w:ascii="Candara" w:eastAsia="標楷體" w:hAnsi="Candara"/>
          <w:szCs w:val="32"/>
        </w:rPr>
      </w:pPr>
      <w:r>
        <w:rPr>
          <w:rFonts w:ascii="Candara" w:eastAsia="標楷體" w:hAnsi="Candara" w:hint="eastAsia"/>
          <w:szCs w:val="32"/>
        </w:rPr>
        <w:t>資料使用年限及目的變更：資料使用期間如有使用期限展延、申請目的變更（含資料分析用途或研究成果發表計畫變更）、申請變項增加、實際參與資料處理人員或所屬單位變更（含去職或終止研究）、個人可辨識資料之資通安全管控措施變更、有其他重大之情事等情形，應於使用期限屆滿三十日前，以書面方式提出變更。並同意於計畫結束或屆滿前，銷毀所申請之資料、簽署。</w:t>
      </w:r>
    </w:p>
    <w:p w14:paraId="38245BD6" w14:textId="77777777" w:rsidR="00201BB6" w:rsidRDefault="00201BB6" w:rsidP="00201BB6">
      <w:pPr>
        <w:pStyle w:val="a3"/>
        <w:ind w:leftChars="0"/>
        <w:rPr>
          <w:rFonts w:ascii="Candara" w:eastAsia="標楷體" w:hAnsi="Candara"/>
          <w:szCs w:val="32"/>
        </w:rPr>
      </w:pPr>
    </w:p>
    <w:p w14:paraId="65E3F808" w14:textId="77777777" w:rsidR="00201BB6" w:rsidRDefault="00201BB6" w:rsidP="00201BB6">
      <w:pPr>
        <w:widowControl/>
        <w:numPr>
          <w:ilvl w:val="0"/>
          <w:numId w:val="7"/>
        </w:numPr>
        <w:rPr>
          <w:rFonts w:ascii="Candara" w:eastAsia="標楷體" w:hAnsi="Candara"/>
          <w:szCs w:val="32"/>
        </w:rPr>
      </w:pPr>
      <w:r>
        <w:rPr>
          <w:rFonts w:ascii="Candara" w:eastAsia="標楷體" w:hAnsi="Candara" w:hint="eastAsia"/>
          <w:szCs w:val="32"/>
        </w:rPr>
        <w:t>統計資料結果正確性及權限：本人所產製之統計結果係於貴資料庫應用聯結資料自行編製，產製過程已確認聯結資料無誤，公布發表之相關統計結果正確性由本人負責。</w:t>
      </w:r>
    </w:p>
    <w:p w14:paraId="75AF3C32" w14:textId="77777777" w:rsidR="00201BB6" w:rsidRDefault="00201BB6" w:rsidP="00201BB6">
      <w:pPr>
        <w:widowControl/>
        <w:ind w:left="480"/>
        <w:rPr>
          <w:rFonts w:ascii="Candara" w:eastAsia="標楷體" w:hAnsi="Candara"/>
          <w:szCs w:val="32"/>
        </w:rPr>
      </w:pPr>
    </w:p>
    <w:p w14:paraId="5EA53C94" w14:textId="77777777" w:rsidR="00201BB6" w:rsidRDefault="00201BB6" w:rsidP="00201BB6">
      <w:pPr>
        <w:widowControl/>
        <w:numPr>
          <w:ilvl w:val="0"/>
          <w:numId w:val="7"/>
        </w:numPr>
        <w:rPr>
          <w:rFonts w:ascii="Candara" w:eastAsia="標楷體" w:hAnsi="Candara"/>
          <w:szCs w:val="32"/>
        </w:rPr>
      </w:pPr>
      <w:r>
        <w:rPr>
          <w:rFonts w:ascii="Candara" w:eastAsia="標楷體" w:hAnsi="Candara" w:hint="eastAsia"/>
          <w:b/>
          <w:szCs w:val="32"/>
        </w:rPr>
        <w:t>本人確認已詳細閱讀上述相關規定，</w:t>
      </w:r>
      <w:r>
        <w:rPr>
          <w:rFonts w:ascii="Candara" w:eastAsia="標楷體" w:hAnsi="Candara" w:hint="eastAsia"/>
          <w:b/>
          <w:bCs/>
          <w:szCs w:val="32"/>
        </w:rPr>
        <w:t>完全瞭解其內容，並同意遵守之。</w:t>
      </w:r>
      <w:r>
        <w:rPr>
          <w:rFonts w:ascii="Candara" w:eastAsia="標楷體" w:hAnsi="Candara" w:hint="eastAsia"/>
          <w:szCs w:val="32"/>
        </w:rPr>
        <w:t>若未善盡保密義務致有錯誤、損毀、滅失或其他不法事情發生，同意立即停止本申請計畫；申請案執行時間截止時，同意將資料繳回國立臺灣大學中國信託慈善基金會兒少暨家庭研究中心（以下簡稱貴中心）並自行刪除所申請之資料；如有不當使用或侵害個人隱私，除應依相關規定追究行政責任外，應依刑法、個人資料保護法等相關規定，移請司法機關偵辦。如有訴訟之必要，雙方合意以臺灣台北地方法院為第一審管轄法院。</w:t>
      </w:r>
    </w:p>
    <w:p w14:paraId="0411E1B2" w14:textId="77777777" w:rsidR="00201BB6" w:rsidRDefault="00201BB6" w:rsidP="00201BB6">
      <w:pPr>
        <w:widowControl/>
        <w:ind w:left="480"/>
        <w:rPr>
          <w:rFonts w:ascii="Candara" w:eastAsia="標楷體" w:hAnsi="Candara"/>
          <w:szCs w:val="32"/>
        </w:rPr>
      </w:pPr>
    </w:p>
    <w:p w14:paraId="3D0C1AAB" w14:textId="77777777" w:rsidR="00201BB6" w:rsidRDefault="00201BB6" w:rsidP="00201BB6">
      <w:pPr>
        <w:widowControl/>
        <w:numPr>
          <w:ilvl w:val="0"/>
          <w:numId w:val="7"/>
        </w:numPr>
        <w:rPr>
          <w:rFonts w:ascii="Candara" w:eastAsia="標楷體" w:hAnsi="Candara"/>
          <w:szCs w:val="32"/>
        </w:rPr>
      </w:pPr>
      <w:r>
        <w:rPr>
          <w:rFonts w:ascii="Candara" w:eastAsia="標楷體" w:hAnsi="Candara" w:hint="eastAsia"/>
          <w:szCs w:val="32"/>
        </w:rPr>
        <w:t>本切結書正本由貴中心收執，影本由立切結書人收執。</w:t>
      </w:r>
    </w:p>
    <w:p w14:paraId="1467E405" w14:textId="77777777" w:rsidR="00201BB6" w:rsidRDefault="00201BB6" w:rsidP="00201BB6">
      <w:pPr>
        <w:widowControl/>
        <w:rPr>
          <w:rFonts w:ascii="Candara" w:eastAsia="標楷體" w:hAnsi="Candara"/>
          <w:szCs w:val="32"/>
        </w:rPr>
      </w:pPr>
    </w:p>
    <w:p w14:paraId="70A35BBF" w14:textId="77777777" w:rsidR="00201BB6" w:rsidRDefault="00201BB6" w:rsidP="00201BB6">
      <w:pPr>
        <w:widowControl/>
        <w:rPr>
          <w:rFonts w:ascii="Candara" w:eastAsia="標楷體" w:hAnsi="Candara"/>
          <w:szCs w:val="32"/>
        </w:rPr>
      </w:pPr>
      <w:r>
        <w:rPr>
          <w:rFonts w:ascii="Candara" w:eastAsia="標楷體" w:hAnsi="Candara" w:hint="eastAsia"/>
          <w:szCs w:val="32"/>
        </w:rPr>
        <w:t>此</w:t>
      </w:r>
      <w:r>
        <w:rPr>
          <w:rFonts w:ascii="Candara" w:eastAsia="標楷體" w:hAnsi="Candara"/>
          <w:szCs w:val="32"/>
        </w:rPr>
        <w:tab/>
      </w:r>
      <w:r>
        <w:rPr>
          <w:rFonts w:ascii="Candara" w:eastAsia="標楷體" w:hAnsi="Candara"/>
          <w:szCs w:val="32"/>
        </w:rPr>
        <w:tab/>
      </w:r>
      <w:r>
        <w:rPr>
          <w:rFonts w:ascii="Candara" w:eastAsia="標楷體" w:hAnsi="Candara" w:hint="eastAsia"/>
          <w:szCs w:val="32"/>
        </w:rPr>
        <w:t>致</w:t>
      </w:r>
    </w:p>
    <w:p w14:paraId="4603969D" w14:textId="77777777" w:rsidR="00201BB6" w:rsidRDefault="00201BB6" w:rsidP="00201BB6">
      <w:pPr>
        <w:widowControl/>
        <w:rPr>
          <w:rFonts w:ascii="Candara" w:eastAsia="標楷體" w:hAnsi="Candara"/>
          <w:szCs w:val="32"/>
        </w:rPr>
      </w:pPr>
    </w:p>
    <w:p w14:paraId="12B5D1FD" w14:textId="77777777" w:rsidR="00201BB6" w:rsidRDefault="00201BB6" w:rsidP="00201BB6">
      <w:pPr>
        <w:widowControl/>
        <w:rPr>
          <w:rFonts w:ascii="Candara" w:eastAsia="標楷體" w:hAnsi="Candara"/>
          <w:szCs w:val="32"/>
        </w:rPr>
      </w:pPr>
      <w:r>
        <w:rPr>
          <w:rFonts w:ascii="Candara" w:eastAsia="標楷體" w:hAnsi="Candara" w:hint="eastAsia"/>
          <w:szCs w:val="32"/>
        </w:rPr>
        <w:t>國立臺灣大學中國信託慈善基金會兒少暨家庭研究中心</w:t>
      </w:r>
    </w:p>
    <w:p w14:paraId="64459F4A" w14:textId="77777777" w:rsidR="00201BB6" w:rsidRDefault="00201BB6" w:rsidP="00201BB6">
      <w:pPr>
        <w:widowControl/>
        <w:rPr>
          <w:rFonts w:ascii="Candara" w:eastAsia="標楷體" w:hAnsi="Candara"/>
          <w:szCs w:val="32"/>
        </w:rPr>
      </w:pPr>
    </w:p>
    <w:p w14:paraId="5DFCC58E" w14:textId="77777777" w:rsidR="00201BB6" w:rsidRDefault="00201BB6" w:rsidP="00201BB6">
      <w:pPr>
        <w:widowControl/>
        <w:rPr>
          <w:rFonts w:ascii="Candara" w:eastAsia="標楷體" w:hAnsi="Candara"/>
          <w:szCs w:val="32"/>
        </w:rPr>
      </w:pPr>
      <w:r>
        <w:rPr>
          <w:rFonts w:ascii="Candara" w:eastAsia="標楷體" w:hAnsi="Candara" w:hint="eastAsia"/>
          <w:szCs w:val="32"/>
        </w:rPr>
        <w:t>立</w:t>
      </w:r>
      <w:r>
        <w:rPr>
          <w:rFonts w:ascii="Candara" w:eastAsia="標楷體" w:hAnsi="Candara"/>
          <w:szCs w:val="32"/>
        </w:rPr>
        <w:t xml:space="preserve"> </w:t>
      </w:r>
      <w:r>
        <w:rPr>
          <w:rFonts w:ascii="Candara" w:eastAsia="標楷體" w:hAnsi="Candara" w:hint="eastAsia"/>
          <w:szCs w:val="32"/>
        </w:rPr>
        <w:t>切</w:t>
      </w:r>
      <w:r>
        <w:rPr>
          <w:rFonts w:ascii="Candara" w:eastAsia="標楷體" w:hAnsi="Candara"/>
          <w:szCs w:val="32"/>
        </w:rPr>
        <w:t xml:space="preserve"> </w:t>
      </w:r>
      <w:r>
        <w:rPr>
          <w:rFonts w:ascii="Candara" w:eastAsia="標楷體" w:hAnsi="Candara" w:hint="eastAsia"/>
          <w:szCs w:val="32"/>
        </w:rPr>
        <w:t>結</w:t>
      </w:r>
      <w:r>
        <w:rPr>
          <w:rFonts w:ascii="Candara" w:eastAsia="標楷體" w:hAnsi="Candara"/>
          <w:szCs w:val="32"/>
        </w:rPr>
        <w:t xml:space="preserve"> </w:t>
      </w:r>
      <w:r>
        <w:rPr>
          <w:rFonts w:ascii="Candara" w:eastAsia="標楷體" w:hAnsi="Candara" w:hint="eastAsia"/>
          <w:szCs w:val="32"/>
        </w:rPr>
        <w:t>書</w:t>
      </w:r>
      <w:r>
        <w:rPr>
          <w:rFonts w:ascii="Candara" w:eastAsia="標楷體" w:hAnsi="Candara"/>
          <w:szCs w:val="32"/>
        </w:rPr>
        <w:t xml:space="preserve"> </w:t>
      </w:r>
      <w:r>
        <w:rPr>
          <w:rFonts w:ascii="Candara" w:eastAsia="標楷體" w:hAnsi="Candara" w:hint="eastAsia"/>
          <w:szCs w:val="32"/>
        </w:rPr>
        <w:t>人：</w:t>
      </w:r>
      <w:r>
        <w:rPr>
          <w:rFonts w:ascii="Candara" w:eastAsia="標楷體" w:hAnsi="Candara"/>
          <w:szCs w:val="32"/>
        </w:rPr>
        <w:t xml:space="preserve">                        </w:t>
      </w:r>
      <w:r>
        <w:rPr>
          <w:rFonts w:ascii="Candara" w:eastAsia="標楷體" w:hAnsi="Candara" w:hint="eastAsia"/>
          <w:szCs w:val="32"/>
        </w:rPr>
        <w:t>（簽章）</w:t>
      </w:r>
    </w:p>
    <w:p w14:paraId="4533B319" w14:textId="77777777" w:rsidR="00201BB6" w:rsidRDefault="00201BB6" w:rsidP="00201BB6">
      <w:pPr>
        <w:widowControl/>
        <w:rPr>
          <w:rFonts w:ascii="Candara" w:eastAsia="標楷體" w:hAnsi="Candara"/>
          <w:szCs w:val="32"/>
        </w:rPr>
      </w:pPr>
      <w:r>
        <w:rPr>
          <w:rFonts w:ascii="Candara" w:eastAsia="標楷體" w:hAnsi="Candara" w:hint="eastAsia"/>
          <w:szCs w:val="32"/>
        </w:rPr>
        <w:t>身分證統一編號：</w:t>
      </w:r>
    </w:p>
    <w:p w14:paraId="6B6AB01A" w14:textId="77777777" w:rsidR="00201BB6" w:rsidRDefault="00201BB6" w:rsidP="00201BB6">
      <w:pPr>
        <w:widowControl/>
        <w:rPr>
          <w:rFonts w:ascii="Candara" w:eastAsia="標楷體" w:hAnsi="Candara"/>
          <w:szCs w:val="32"/>
        </w:rPr>
      </w:pPr>
      <w:r>
        <w:rPr>
          <w:rFonts w:ascii="Candara" w:eastAsia="標楷體" w:hAnsi="Candara" w:hint="eastAsia"/>
          <w:szCs w:val="32"/>
        </w:rPr>
        <w:t>地</w:t>
      </w:r>
      <w:r>
        <w:rPr>
          <w:rFonts w:ascii="Candara" w:eastAsia="標楷體" w:hAnsi="Candara"/>
          <w:szCs w:val="32"/>
        </w:rPr>
        <w:t xml:space="preserve">          </w:t>
      </w:r>
      <w:r>
        <w:rPr>
          <w:rFonts w:ascii="Candara" w:eastAsia="標楷體" w:hAnsi="Candara" w:hint="eastAsia"/>
          <w:szCs w:val="32"/>
        </w:rPr>
        <w:t>址：</w:t>
      </w:r>
    </w:p>
    <w:p w14:paraId="76F2D678" w14:textId="77777777" w:rsidR="00201BB6" w:rsidRDefault="00201BB6" w:rsidP="00201BB6">
      <w:pPr>
        <w:widowControl/>
        <w:rPr>
          <w:rFonts w:ascii="Candara" w:eastAsia="標楷體" w:hAnsi="Candara"/>
          <w:szCs w:val="32"/>
        </w:rPr>
      </w:pPr>
      <w:r>
        <w:rPr>
          <w:rFonts w:ascii="Candara" w:eastAsia="標楷體" w:hAnsi="Candara" w:hint="eastAsia"/>
          <w:szCs w:val="32"/>
        </w:rPr>
        <w:t>連</w:t>
      </w:r>
      <w:r>
        <w:rPr>
          <w:rFonts w:ascii="Candara" w:eastAsia="標楷體" w:hAnsi="Candara"/>
          <w:szCs w:val="32"/>
        </w:rPr>
        <w:t xml:space="preserve">  </w:t>
      </w:r>
      <w:r>
        <w:rPr>
          <w:rFonts w:ascii="Candara" w:eastAsia="標楷體" w:hAnsi="Candara" w:hint="eastAsia"/>
          <w:szCs w:val="32"/>
        </w:rPr>
        <w:t>絡</w:t>
      </w:r>
      <w:r>
        <w:rPr>
          <w:rFonts w:ascii="Candara" w:eastAsia="標楷體" w:hAnsi="Candara"/>
          <w:szCs w:val="32"/>
        </w:rPr>
        <w:t xml:space="preserve">  </w:t>
      </w:r>
      <w:r>
        <w:rPr>
          <w:rFonts w:ascii="Candara" w:eastAsia="標楷體" w:hAnsi="Candara" w:hint="eastAsia"/>
          <w:szCs w:val="32"/>
        </w:rPr>
        <w:t>電</w:t>
      </w:r>
      <w:r>
        <w:rPr>
          <w:rFonts w:ascii="Candara" w:eastAsia="標楷體" w:hAnsi="Candara"/>
          <w:szCs w:val="32"/>
        </w:rPr>
        <w:t xml:space="preserve">  </w:t>
      </w:r>
      <w:r>
        <w:rPr>
          <w:rFonts w:ascii="Candara" w:eastAsia="標楷體" w:hAnsi="Candara" w:hint="eastAsia"/>
          <w:szCs w:val="32"/>
        </w:rPr>
        <w:t>話：</w:t>
      </w:r>
    </w:p>
    <w:p w14:paraId="5D1AB1B4" w14:textId="77777777" w:rsidR="00201BB6" w:rsidRDefault="00201BB6" w:rsidP="00201BB6">
      <w:pPr>
        <w:widowControl/>
        <w:rPr>
          <w:rFonts w:ascii="Candara" w:eastAsia="標楷體" w:hAnsi="Candara"/>
          <w:szCs w:val="32"/>
        </w:rPr>
      </w:pPr>
      <w:r>
        <w:rPr>
          <w:rFonts w:ascii="Candara" w:eastAsia="標楷體" w:hAnsi="Candara" w:hint="eastAsia"/>
          <w:szCs w:val="32"/>
        </w:rPr>
        <w:t>服</w:t>
      </w:r>
      <w:r>
        <w:rPr>
          <w:rFonts w:ascii="Candara" w:eastAsia="標楷體" w:hAnsi="Candara"/>
          <w:szCs w:val="32"/>
        </w:rPr>
        <w:t xml:space="preserve">  </w:t>
      </w:r>
      <w:r>
        <w:rPr>
          <w:rFonts w:ascii="Candara" w:eastAsia="標楷體" w:hAnsi="Candara" w:hint="eastAsia"/>
          <w:szCs w:val="32"/>
        </w:rPr>
        <w:t>務</w:t>
      </w:r>
      <w:r>
        <w:rPr>
          <w:rFonts w:ascii="Candara" w:eastAsia="標楷體" w:hAnsi="Candara"/>
          <w:szCs w:val="32"/>
        </w:rPr>
        <w:t xml:space="preserve">  </w:t>
      </w:r>
      <w:r>
        <w:rPr>
          <w:rFonts w:ascii="Candara" w:eastAsia="標楷體" w:hAnsi="Candara" w:hint="eastAsia"/>
          <w:szCs w:val="32"/>
        </w:rPr>
        <w:t>單</w:t>
      </w:r>
      <w:r>
        <w:rPr>
          <w:rFonts w:ascii="Candara" w:eastAsia="標楷體" w:hAnsi="Candara"/>
          <w:szCs w:val="32"/>
        </w:rPr>
        <w:t xml:space="preserve">  </w:t>
      </w:r>
      <w:r>
        <w:rPr>
          <w:rFonts w:ascii="Candara" w:eastAsia="標楷體" w:hAnsi="Candara" w:hint="eastAsia"/>
          <w:szCs w:val="32"/>
        </w:rPr>
        <w:t>位：</w:t>
      </w:r>
    </w:p>
    <w:p w14:paraId="642026D2" w14:textId="77777777" w:rsidR="00201BB6" w:rsidRDefault="00201BB6" w:rsidP="00201BB6">
      <w:pPr>
        <w:widowControl/>
        <w:rPr>
          <w:rFonts w:ascii="Candara" w:eastAsia="標楷體" w:hAnsi="Candara"/>
          <w:sz w:val="32"/>
          <w:szCs w:val="32"/>
        </w:rPr>
      </w:pPr>
    </w:p>
    <w:p w14:paraId="407E3DBA" w14:textId="77777777" w:rsidR="00201BB6" w:rsidRDefault="00201BB6" w:rsidP="00201BB6">
      <w:pPr>
        <w:widowControl/>
        <w:rPr>
          <w:rFonts w:ascii="Candara" w:eastAsia="標楷體" w:hAnsi="Candara"/>
          <w:sz w:val="32"/>
          <w:szCs w:val="32"/>
        </w:rPr>
      </w:pPr>
    </w:p>
    <w:p w14:paraId="4612D094" w14:textId="77777777" w:rsidR="00201BB6" w:rsidRDefault="00201BB6" w:rsidP="00201BB6">
      <w:pPr>
        <w:snapToGrid w:val="0"/>
        <w:spacing w:line="360" w:lineRule="auto"/>
        <w:ind w:left="480" w:hangingChars="200" w:hanging="480"/>
        <w:jc w:val="both"/>
        <w:rPr>
          <w:rFonts w:eastAsia="標楷體"/>
          <w:szCs w:val="28"/>
        </w:rPr>
      </w:pPr>
      <w:r>
        <w:rPr>
          <w:rFonts w:ascii="標楷體" w:eastAsia="標楷體" w:hAnsi="標楷體" w:hint="eastAsia"/>
          <w:szCs w:val="28"/>
        </w:rPr>
        <w:t>※</w:t>
      </w:r>
      <w:r>
        <w:rPr>
          <w:rFonts w:eastAsia="標楷體" w:hint="eastAsia"/>
          <w:szCs w:val="28"/>
        </w:rPr>
        <w:t>個人資料蒐集告知</w:t>
      </w:r>
      <w:r>
        <w:rPr>
          <w:rFonts w:eastAsia="標楷體"/>
          <w:szCs w:val="28"/>
        </w:rPr>
        <w:t>:</w:t>
      </w:r>
    </w:p>
    <w:p w14:paraId="5AD88698" w14:textId="053C87DC" w:rsidR="00201BB6" w:rsidRDefault="00201BB6" w:rsidP="00201BB6">
      <w:pPr>
        <w:snapToGrid w:val="0"/>
        <w:spacing w:line="360" w:lineRule="auto"/>
        <w:ind w:left="1"/>
        <w:jc w:val="both"/>
        <w:rPr>
          <w:rFonts w:eastAsia="標楷體"/>
          <w:szCs w:val="28"/>
        </w:rPr>
      </w:pPr>
      <w:r>
        <w:rPr>
          <w:rFonts w:eastAsia="標楷體"/>
          <w:szCs w:val="28"/>
        </w:rPr>
        <w:t xml:space="preserve">    </w:t>
      </w:r>
      <w:r>
        <w:rPr>
          <w:rFonts w:eastAsia="標楷體" w:hint="eastAsia"/>
          <w:szCs w:val="28"/>
        </w:rPr>
        <w:t>以上之資料蒐集僅為作為資料保密切結之證明相關用途之必要範圍內，所進行蒐集、處理與利用當事人個人資料（屬於辨識個人者，包含姓名、身分證字號與聯絡方式），本中心將遵守法律規定保障當事人個人資料安全。另立切結書人享有個人資料保護法規定之相關權</w:t>
      </w:r>
      <w:r w:rsidR="00E743CA">
        <w:rPr>
          <w:rFonts w:eastAsia="標楷體" w:hint="eastAsia"/>
          <w:szCs w:val="28"/>
        </w:rPr>
        <w:t>利</w:t>
      </w:r>
      <w:r>
        <w:rPr>
          <w:rFonts w:eastAsia="標楷體" w:hint="eastAsia"/>
          <w:szCs w:val="28"/>
        </w:rPr>
        <w:t>。</w:t>
      </w:r>
    </w:p>
    <w:p w14:paraId="3FB06456" w14:textId="77777777" w:rsidR="00201BB6" w:rsidRDefault="00201BB6" w:rsidP="00201BB6">
      <w:pPr>
        <w:widowControl/>
        <w:rPr>
          <w:rFonts w:ascii="Candara" w:eastAsia="標楷體" w:hAnsi="Candara"/>
          <w:sz w:val="32"/>
          <w:szCs w:val="32"/>
        </w:rPr>
      </w:pPr>
    </w:p>
    <w:p w14:paraId="6D061F64" w14:textId="77777777" w:rsidR="00201BB6" w:rsidRDefault="00201BB6" w:rsidP="00201BB6">
      <w:pPr>
        <w:widowControl/>
        <w:rPr>
          <w:rFonts w:ascii="Candara" w:eastAsia="標楷體" w:hAnsi="Candara"/>
          <w:sz w:val="32"/>
          <w:szCs w:val="32"/>
        </w:rPr>
      </w:pPr>
    </w:p>
    <w:p w14:paraId="1EEF2B9A" w14:textId="77777777" w:rsidR="00201BB6" w:rsidRDefault="00201BB6" w:rsidP="00201BB6">
      <w:pPr>
        <w:widowControl/>
        <w:rPr>
          <w:rFonts w:ascii="Candara" w:eastAsia="標楷體" w:hAnsi="Candara"/>
          <w:sz w:val="32"/>
          <w:szCs w:val="32"/>
        </w:rPr>
      </w:pPr>
    </w:p>
    <w:p w14:paraId="5868788D" w14:textId="77777777" w:rsidR="00201BB6" w:rsidRDefault="00201BB6" w:rsidP="00201BB6">
      <w:pPr>
        <w:widowControl/>
        <w:rPr>
          <w:rFonts w:ascii="Candara" w:eastAsia="標楷體" w:hAnsi="Candara"/>
          <w:sz w:val="32"/>
          <w:szCs w:val="32"/>
        </w:rPr>
      </w:pPr>
    </w:p>
    <w:p w14:paraId="3AE5AF9C" w14:textId="77777777" w:rsidR="00201BB6" w:rsidRDefault="00201BB6" w:rsidP="00201BB6">
      <w:pPr>
        <w:widowControl/>
        <w:rPr>
          <w:rFonts w:ascii="Candara" w:eastAsia="標楷體" w:hAnsi="Candara"/>
          <w:sz w:val="32"/>
          <w:szCs w:val="32"/>
        </w:rPr>
      </w:pPr>
    </w:p>
    <w:p w14:paraId="188ECD37" w14:textId="77777777" w:rsidR="00201BB6" w:rsidRDefault="00201BB6" w:rsidP="00201BB6">
      <w:pPr>
        <w:widowControl/>
        <w:rPr>
          <w:rFonts w:ascii="Candara" w:eastAsia="標楷體" w:hAnsi="Candara"/>
          <w:sz w:val="32"/>
          <w:szCs w:val="32"/>
        </w:rPr>
      </w:pPr>
    </w:p>
    <w:p w14:paraId="39636CC8" w14:textId="77777777" w:rsidR="00201BB6" w:rsidRDefault="00201BB6" w:rsidP="00201BB6">
      <w:pPr>
        <w:widowControl/>
        <w:rPr>
          <w:rFonts w:ascii="Candara" w:eastAsia="標楷體" w:hAnsi="Candara"/>
          <w:sz w:val="32"/>
          <w:szCs w:val="32"/>
        </w:rPr>
      </w:pPr>
    </w:p>
    <w:p w14:paraId="3650F82B" w14:textId="77777777" w:rsidR="00201BB6" w:rsidRDefault="00201BB6" w:rsidP="00201BB6">
      <w:pPr>
        <w:widowControl/>
        <w:rPr>
          <w:rFonts w:ascii="Candara" w:eastAsia="標楷體" w:hAnsi="Candara"/>
          <w:sz w:val="32"/>
          <w:szCs w:val="32"/>
        </w:rPr>
      </w:pPr>
    </w:p>
    <w:p w14:paraId="5B4D5659" w14:textId="77777777" w:rsidR="00201BB6" w:rsidRDefault="00201BB6" w:rsidP="00201BB6">
      <w:pPr>
        <w:widowControl/>
        <w:rPr>
          <w:rFonts w:ascii="Candara" w:eastAsia="標楷體" w:hAnsi="Candara"/>
          <w:sz w:val="32"/>
          <w:szCs w:val="32"/>
        </w:rPr>
      </w:pPr>
    </w:p>
    <w:p w14:paraId="40F66E2C" w14:textId="77777777" w:rsidR="00201BB6" w:rsidRDefault="00201BB6" w:rsidP="00201BB6">
      <w:pPr>
        <w:widowControl/>
        <w:rPr>
          <w:rFonts w:ascii="Candara" w:eastAsia="標楷體" w:hAnsi="Candara"/>
          <w:sz w:val="32"/>
          <w:szCs w:val="32"/>
        </w:rPr>
      </w:pPr>
    </w:p>
    <w:p w14:paraId="48ED5FA8" w14:textId="77777777" w:rsidR="00201BB6" w:rsidRPr="00FE2FC2" w:rsidRDefault="00201BB6" w:rsidP="00201BB6">
      <w:pPr>
        <w:widowControl/>
        <w:jc w:val="distribute"/>
        <w:rPr>
          <w:rFonts w:ascii="Candara" w:eastAsia="標楷體" w:hAnsi="Candara"/>
          <w:sz w:val="32"/>
          <w:szCs w:val="32"/>
        </w:rPr>
      </w:pPr>
      <w:r>
        <w:rPr>
          <w:rFonts w:ascii="Candara" w:eastAsia="標楷體" w:hAnsi="Candara" w:hint="eastAsia"/>
          <w:sz w:val="32"/>
          <w:szCs w:val="32"/>
        </w:rPr>
        <w:t>中華民國</w:t>
      </w:r>
      <w:r>
        <w:rPr>
          <w:rFonts w:ascii="Candara" w:eastAsia="標楷體" w:hAnsi="Candara"/>
          <w:sz w:val="32"/>
          <w:szCs w:val="32"/>
        </w:rPr>
        <w:t xml:space="preserve">       </w:t>
      </w:r>
      <w:r>
        <w:rPr>
          <w:rFonts w:ascii="Candara" w:eastAsia="標楷體" w:hAnsi="Candara" w:hint="eastAsia"/>
          <w:sz w:val="32"/>
          <w:szCs w:val="32"/>
        </w:rPr>
        <w:t>年</w:t>
      </w:r>
      <w:r>
        <w:rPr>
          <w:rFonts w:ascii="Candara" w:eastAsia="標楷體" w:hAnsi="Candara"/>
          <w:sz w:val="32"/>
          <w:szCs w:val="32"/>
        </w:rPr>
        <w:t xml:space="preserve">       </w:t>
      </w:r>
      <w:r>
        <w:rPr>
          <w:rFonts w:ascii="Candara" w:eastAsia="標楷體" w:hAnsi="Candara" w:hint="eastAsia"/>
          <w:sz w:val="32"/>
          <w:szCs w:val="32"/>
        </w:rPr>
        <w:t>月</w:t>
      </w:r>
      <w:r>
        <w:rPr>
          <w:rFonts w:ascii="Candara" w:eastAsia="標楷體" w:hAnsi="Candara"/>
          <w:sz w:val="32"/>
          <w:szCs w:val="32"/>
        </w:rPr>
        <w:t xml:space="preserve">        </w:t>
      </w:r>
      <w:r>
        <w:rPr>
          <w:rFonts w:ascii="Candara" w:eastAsia="標楷體" w:hAnsi="Candara" w:hint="eastAsia"/>
          <w:sz w:val="32"/>
          <w:szCs w:val="32"/>
        </w:rPr>
        <w:t>日</w:t>
      </w:r>
    </w:p>
    <w:p w14:paraId="557B896B" w14:textId="77777777" w:rsidR="00BE0D45" w:rsidRDefault="00050C2A" w:rsidP="00050C2A">
      <w:pPr>
        <w:widowControl/>
        <w:jc w:val="center"/>
        <w:rPr>
          <w:rFonts w:ascii="Candara" w:eastAsia="標楷體" w:hAnsi="Candara"/>
          <w:b/>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66944" behindDoc="0" locked="0" layoutInCell="1" allowOverlap="1" wp14:anchorId="395BAE2D" wp14:editId="0D35CF64">
                <wp:simplePos x="0" y="0"/>
                <wp:positionH relativeFrom="column">
                  <wp:posOffset>-127074</wp:posOffset>
                </wp:positionH>
                <wp:positionV relativeFrom="paragraph">
                  <wp:posOffset>-339710</wp:posOffset>
                </wp:positionV>
                <wp:extent cx="738505" cy="1403985"/>
                <wp:effectExtent l="0" t="0" r="4445"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14:paraId="1B0B974F" w14:textId="77777777" w:rsidR="00D33323" w:rsidRPr="00F51F36" w:rsidRDefault="00D33323" w:rsidP="00D33323">
                            <w:pPr>
                              <w:rPr>
                                <w:rFonts w:ascii="標楷體" w:eastAsia="標楷體" w:hAnsi="標楷體"/>
                              </w:rPr>
                            </w:pPr>
                            <w:r>
                              <w:rPr>
                                <w:rFonts w:ascii="標楷體" w:eastAsia="標楷體" w:hAnsi="標楷體" w:hint="eastAsia"/>
                              </w:rPr>
                              <w:t>附件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5BAE2D" id="文字方塊 3" o:spid="_x0000_s1028" type="#_x0000_t202" style="position:absolute;left:0;text-align:left;margin-left:-10pt;margin-top:-26.75pt;width:58.15pt;height:110.55pt;z-index:2516669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" stroked="f">
                <v:textbox style="mso-fit-shape-to-text:t">
                  <w:txbxContent>
                    <w:p w14:paraId="1B0B974F" w14:textId="77777777" w:rsidR="00D33323" w:rsidRPr="00F51F36" w:rsidRDefault="00D33323" w:rsidP="00D33323">
                      <w:pPr>
                        <w:rPr>
                          <w:rFonts w:ascii="標楷體" w:eastAsia="標楷體" w:hAnsi="標楷體"/>
                        </w:rPr>
                      </w:pPr>
                      <w:r>
                        <w:rPr>
                          <w:rFonts w:ascii="標楷體" w:eastAsia="標楷體" w:hAnsi="標楷體" w:hint="eastAsia"/>
                        </w:rPr>
                        <w:t>附件四</w:t>
                      </w:r>
                    </w:p>
                  </w:txbxContent>
                </v:textbox>
              </v:shape>
            </w:pict>
          </mc:Fallback>
        </mc:AlternateContent>
      </w:r>
      <w:r w:rsidR="00D33323" w:rsidRPr="00D33323">
        <w:rPr>
          <w:rFonts w:ascii="Candara" w:eastAsia="標楷體" w:hAnsi="Candara"/>
          <w:b/>
          <w:sz w:val="32"/>
          <w:szCs w:val="32"/>
        </w:rPr>
        <w:t>國立</w:t>
      </w:r>
      <w:r w:rsidR="00D33323" w:rsidRPr="00D33323">
        <w:rPr>
          <w:rFonts w:ascii="Candara" w:eastAsia="標楷體" w:hAnsi="Candara" w:hint="eastAsia"/>
          <w:b/>
          <w:sz w:val="32"/>
          <w:szCs w:val="32"/>
        </w:rPr>
        <w:t>臺</w:t>
      </w:r>
      <w:r w:rsidR="00D33323" w:rsidRPr="00D33323">
        <w:rPr>
          <w:rFonts w:ascii="Candara" w:eastAsia="標楷體" w:hAnsi="Candara"/>
          <w:b/>
          <w:sz w:val="32"/>
          <w:szCs w:val="32"/>
        </w:rPr>
        <w:t>灣大學中國信託慈善基金會兒少暨家庭研究中心</w:t>
      </w:r>
    </w:p>
    <w:p w14:paraId="7F53C275" w14:textId="77777777" w:rsidR="00D33323" w:rsidRDefault="00D33323" w:rsidP="00D33323">
      <w:pPr>
        <w:snapToGrid w:val="0"/>
        <w:spacing w:line="360" w:lineRule="auto"/>
        <w:jc w:val="center"/>
        <w:rPr>
          <w:rFonts w:ascii="Candara" w:eastAsia="標楷體" w:hAnsi="Candara"/>
          <w:b/>
          <w:sz w:val="32"/>
          <w:szCs w:val="32"/>
        </w:rPr>
      </w:pPr>
      <w:r w:rsidRPr="00D33323">
        <w:rPr>
          <w:rFonts w:ascii="Candara" w:eastAsia="標楷體" w:hAnsi="Candara" w:hint="eastAsia"/>
          <w:b/>
          <w:sz w:val="32"/>
          <w:szCs w:val="32"/>
        </w:rPr>
        <w:t>兒少及家庭論文獎助學金</w:t>
      </w:r>
      <w:r>
        <w:rPr>
          <w:rFonts w:ascii="Candara" w:eastAsia="標楷體" w:hAnsi="Candara" w:hint="eastAsia"/>
          <w:b/>
          <w:sz w:val="32"/>
          <w:szCs w:val="32"/>
        </w:rPr>
        <w:t xml:space="preserve"> </w:t>
      </w:r>
      <w:r>
        <w:rPr>
          <w:rFonts w:ascii="Candara" w:eastAsia="標楷體" w:hAnsi="Candara" w:hint="eastAsia"/>
          <w:b/>
          <w:sz w:val="32"/>
          <w:szCs w:val="32"/>
        </w:rPr>
        <w:t>其他補助費用申請表</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526"/>
        <w:gridCol w:w="3083"/>
        <w:gridCol w:w="1842"/>
        <w:gridCol w:w="2588"/>
      </w:tblGrid>
      <w:tr w:rsidR="00D33323" w:rsidRPr="00D33323" w14:paraId="5A937E4C" w14:textId="77777777" w:rsidTr="00690ED2">
        <w:trPr>
          <w:jc w:val="center"/>
        </w:trPr>
        <w:tc>
          <w:tcPr>
            <w:tcW w:w="1526" w:type="dxa"/>
            <w:vAlign w:val="center"/>
          </w:tcPr>
          <w:p w14:paraId="4B57F49F"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姓名</w:t>
            </w:r>
          </w:p>
        </w:tc>
        <w:tc>
          <w:tcPr>
            <w:tcW w:w="3083" w:type="dxa"/>
            <w:vAlign w:val="center"/>
          </w:tcPr>
          <w:p w14:paraId="085043D1" w14:textId="77777777" w:rsidR="00D33323" w:rsidRPr="00D33323" w:rsidRDefault="00D33323" w:rsidP="00690ED2">
            <w:pPr>
              <w:snapToGrid w:val="0"/>
              <w:spacing w:line="360" w:lineRule="auto"/>
              <w:jc w:val="center"/>
              <w:rPr>
                <w:rFonts w:ascii="Candara" w:eastAsia="標楷體" w:hAnsi="Candara"/>
                <w:sz w:val="32"/>
                <w:szCs w:val="32"/>
              </w:rPr>
            </w:pPr>
          </w:p>
        </w:tc>
        <w:tc>
          <w:tcPr>
            <w:tcW w:w="1842" w:type="dxa"/>
            <w:vAlign w:val="center"/>
          </w:tcPr>
          <w:p w14:paraId="0A466A6B" w14:textId="77777777" w:rsidR="00D33323" w:rsidRPr="00D33323" w:rsidRDefault="00D33323" w:rsidP="00690ED2">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588" w:type="dxa"/>
            <w:vAlign w:val="center"/>
          </w:tcPr>
          <w:p w14:paraId="4A6D34E8" w14:textId="77777777"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14:paraId="6F2CDB79" w14:textId="77777777" w:rsidTr="00690ED2">
        <w:trPr>
          <w:jc w:val="center"/>
        </w:trPr>
        <w:tc>
          <w:tcPr>
            <w:tcW w:w="1526" w:type="dxa"/>
            <w:vAlign w:val="center"/>
          </w:tcPr>
          <w:p w14:paraId="67611787"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電子信箱</w:t>
            </w:r>
          </w:p>
        </w:tc>
        <w:tc>
          <w:tcPr>
            <w:tcW w:w="3083" w:type="dxa"/>
            <w:vAlign w:val="center"/>
          </w:tcPr>
          <w:p w14:paraId="12D081CB" w14:textId="77777777" w:rsidR="00D33323" w:rsidRPr="00D33323" w:rsidRDefault="00D33323" w:rsidP="00690ED2">
            <w:pPr>
              <w:snapToGrid w:val="0"/>
              <w:spacing w:line="360" w:lineRule="auto"/>
              <w:jc w:val="center"/>
              <w:rPr>
                <w:rFonts w:ascii="Candara" w:eastAsia="標楷體" w:hAnsi="Candara"/>
                <w:sz w:val="32"/>
                <w:szCs w:val="32"/>
              </w:rPr>
            </w:pPr>
          </w:p>
        </w:tc>
        <w:tc>
          <w:tcPr>
            <w:tcW w:w="1842" w:type="dxa"/>
            <w:vAlign w:val="center"/>
          </w:tcPr>
          <w:p w14:paraId="641003DD" w14:textId="77777777" w:rsidR="00D33323" w:rsidRPr="00D33323" w:rsidRDefault="00D33323" w:rsidP="00690ED2">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588" w:type="dxa"/>
            <w:vAlign w:val="center"/>
          </w:tcPr>
          <w:p w14:paraId="55711B30" w14:textId="77777777"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14:paraId="7DE4B9F8" w14:textId="77777777" w:rsidTr="00690ED2">
        <w:trPr>
          <w:jc w:val="center"/>
        </w:trPr>
        <w:tc>
          <w:tcPr>
            <w:tcW w:w="1526" w:type="dxa"/>
            <w:vAlign w:val="center"/>
          </w:tcPr>
          <w:p w14:paraId="26ECA566"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通訊地址</w:t>
            </w:r>
          </w:p>
        </w:tc>
        <w:tc>
          <w:tcPr>
            <w:tcW w:w="7513" w:type="dxa"/>
            <w:gridSpan w:val="3"/>
            <w:vAlign w:val="center"/>
          </w:tcPr>
          <w:p w14:paraId="5F91F805" w14:textId="77777777"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14:paraId="32019A43" w14:textId="77777777" w:rsidTr="00690ED2">
        <w:trPr>
          <w:jc w:val="center"/>
        </w:trPr>
        <w:tc>
          <w:tcPr>
            <w:tcW w:w="1526" w:type="dxa"/>
            <w:vAlign w:val="center"/>
          </w:tcPr>
          <w:p w14:paraId="4ABF5D59"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就讀學校</w:t>
            </w:r>
          </w:p>
        </w:tc>
        <w:tc>
          <w:tcPr>
            <w:tcW w:w="7513" w:type="dxa"/>
            <w:gridSpan w:val="3"/>
            <w:vAlign w:val="center"/>
          </w:tcPr>
          <w:p w14:paraId="2A6CFBB8" w14:textId="77777777"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14:paraId="58690A2B" w14:textId="77777777" w:rsidTr="00690ED2">
        <w:trPr>
          <w:jc w:val="center"/>
        </w:trPr>
        <w:tc>
          <w:tcPr>
            <w:tcW w:w="1526" w:type="dxa"/>
            <w:vAlign w:val="center"/>
          </w:tcPr>
          <w:p w14:paraId="0287BCB5"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就讀科系</w:t>
            </w:r>
          </w:p>
        </w:tc>
        <w:tc>
          <w:tcPr>
            <w:tcW w:w="7513" w:type="dxa"/>
            <w:gridSpan w:val="3"/>
            <w:vAlign w:val="center"/>
          </w:tcPr>
          <w:p w14:paraId="2C5F205B" w14:textId="77777777"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系</w:t>
            </w:r>
            <w:r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14:paraId="33F74C79" w14:textId="77777777" w:rsidTr="00690ED2">
        <w:trPr>
          <w:jc w:val="center"/>
        </w:trPr>
        <w:tc>
          <w:tcPr>
            <w:tcW w:w="1526" w:type="dxa"/>
            <w:vAlign w:val="center"/>
          </w:tcPr>
          <w:p w14:paraId="50B7EC8F" w14:textId="77777777" w:rsidR="00D33323" w:rsidRPr="00D33323" w:rsidRDefault="00D33323" w:rsidP="00D33323">
            <w:pPr>
              <w:snapToGrid w:val="0"/>
              <w:jc w:val="center"/>
              <w:rPr>
                <w:rFonts w:ascii="Candara" w:eastAsia="標楷體" w:hAnsi="Candara"/>
                <w:sz w:val="32"/>
                <w:szCs w:val="32"/>
              </w:rPr>
            </w:pPr>
            <w:r w:rsidRPr="006426CC">
              <w:rPr>
                <w:rFonts w:ascii="Candara" w:eastAsia="標楷體" w:hAnsi="Candara" w:hint="eastAsia"/>
                <w:sz w:val="28"/>
                <w:szCs w:val="32"/>
              </w:rPr>
              <w:t>研究</w:t>
            </w:r>
            <w:r w:rsidR="006426CC" w:rsidRPr="006426CC">
              <w:rPr>
                <w:rFonts w:ascii="Candara" w:eastAsia="標楷體" w:hAnsi="Candara" w:hint="eastAsia"/>
                <w:color w:val="C00000"/>
                <w:sz w:val="28"/>
                <w:szCs w:val="32"/>
              </w:rPr>
              <w:t>/</w:t>
            </w:r>
            <w:r w:rsidR="006426CC" w:rsidRPr="006426CC">
              <w:rPr>
                <w:rFonts w:ascii="Candara" w:eastAsia="標楷體" w:hAnsi="Candara" w:hint="eastAsia"/>
                <w:color w:val="C00000"/>
                <w:sz w:val="28"/>
                <w:szCs w:val="32"/>
              </w:rPr>
              <w:t>方案</w:t>
            </w:r>
            <w:r w:rsidRPr="006426CC">
              <w:rPr>
                <w:rFonts w:ascii="Candara" w:eastAsia="標楷體" w:hAnsi="Candara" w:hint="eastAsia"/>
                <w:sz w:val="28"/>
                <w:szCs w:val="32"/>
              </w:rPr>
              <w:t>題目</w:t>
            </w:r>
          </w:p>
        </w:tc>
        <w:tc>
          <w:tcPr>
            <w:tcW w:w="7513" w:type="dxa"/>
            <w:gridSpan w:val="3"/>
            <w:vAlign w:val="center"/>
          </w:tcPr>
          <w:p w14:paraId="3AFB1B17" w14:textId="77777777"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14:paraId="4E4B25D5" w14:textId="77777777"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14:paraId="200E16EB" w14:textId="77777777" w:rsidTr="00690ED2">
        <w:trPr>
          <w:jc w:val="center"/>
        </w:trPr>
        <w:tc>
          <w:tcPr>
            <w:tcW w:w="1526" w:type="dxa"/>
            <w:vAlign w:val="center"/>
          </w:tcPr>
          <w:p w14:paraId="313D8D9B" w14:textId="77777777"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Cs w:val="32"/>
              </w:rPr>
              <w:t>獲補助年度</w:t>
            </w:r>
          </w:p>
        </w:tc>
        <w:tc>
          <w:tcPr>
            <w:tcW w:w="7513" w:type="dxa"/>
            <w:gridSpan w:val="3"/>
            <w:vAlign w:val="center"/>
          </w:tcPr>
          <w:p w14:paraId="216E505F" w14:textId="77777777" w:rsidR="00D33323" w:rsidRPr="00D33323" w:rsidRDefault="00D33323" w:rsidP="00690ED2">
            <w:pPr>
              <w:snapToGrid w:val="0"/>
              <w:spacing w:line="360" w:lineRule="auto"/>
              <w:rPr>
                <w:rFonts w:ascii="Candara" w:eastAsia="標楷體" w:hAnsi="Candara"/>
                <w:sz w:val="32"/>
                <w:szCs w:val="32"/>
              </w:rPr>
            </w:pPr>
            <w:r>
              <w:rPr>
                <w:rFonts w:ascii="Candara" w:eastAsia="標楷體" w:hAnsi="Candara" w:hint="eastAsia"/>
                <w:sz w:val="32"/>
                <w:szCs w:val="32"/>
              </w:rPr>
              <w:t xml:space="preserve">       </w:t>
            </w:r>
            <w:r w:rsidR="00651ACB">
              <w:rPr>
                <w:rFonts w:ascii="Candara" w:eastAsia="標楷體" w:hAnsi="Candara" w:hint="eastAsia"/>
                <w:sz w:val="32"/>
                <w:szCs w:val="32"/>
              </w:rPr>
              <w:t xml:space="preserve">   </w:t>
            </w:r>
            <w:r>
              <w:rPr>
                <w:rFonts w:ascii="Candara" w:eastAsia="標楷體" w:hAnsi="Candara" w:hint="eastAsia"/>
                <w:sz w:val="32"/>
                <w:szCs w:val="32"/>
              </w:rPr>
              <w:t xml:space="preserve"> </w:t>
            </w:r>
            <w:r>
              <w:rPr>
                <w:rFonts w:ascii="Candara" w:eastAsia="標楷體" w:hAnsi="Candara" w:hint="eastAsia"/>
                <w:sz w:val="32"/>
                <w:szCs w:val="32"/>
              </w:rPr>
              <w:t>年度</w:t>
            </w:r>
          </w:p>
        </w:tc>
      </w:tr>
      <w:tr w:rsidR="00D33323" w:rsidRPr="00D33323" w14:paraId="312FC197" w14:textId="77777777" w:rsidTr="00690ED2">
        <w:trPr>
          <w:jc w:val="center"/>
        </w:trPr>
        <w:tc>
          <w:tcPr>
            <w:tcW w:w="1526" w:type="dxa"/>
            <w:vAlign w:val="center"/>
          </w:tcPr>
          <w:p w14:paraId="5791F702" w14:textId="77777777" w:rsidR="00D33323" w:rsidRPr="00D33323" w:rsidRDefault="00D33323" w:rsidP="00D33323">
            <w:pPr>
              <w:snapToGrid w:val="0"/>
              <w:jc w:val="center"/>
              <w:rPr>
                <w:rFonts w:ascii="Candara" w:eastAsia="標楷體" w:hAnsi="Candara"/>
                <w:szCs w:val="32"/>
              </w:rPr>
            </w:pPr>
            <w:r w:rsidRPr="00D33323">
              <w:rPr>
                <w:rFonts w:ascii="Candara" w:eastAsia="標楷體" w:hAnsi="Candara" w:hint="eastAsia"/>
                <w:sz w:val="32"/>
                <w:szCs w:val="32"/>
              </w:rPr>
              <w:t>申請事由</w:t>
            </w:r>
          </w:p>
        </w:tc>
        <w:tc>
          <w:tcPr>
            <w:tcW w:w="7513" w:type="dxa"/>
            <w:gridSpan w:val="3"/>
            <w:vAlign w:val="center"/>
          </w:tcPr>
          <w:p w14:paraId="15BDE610" w14:textId="77777777" w:rsidR="00D33323" w:rsidRDefault="00D33323" w:rsidP="00690ED2">
            <w:pPr>
              <w:snapToGrid w:val="0"/>
              <w:spacing w:line="360" w:lineRule="auto"/>
              <w:rPr>
                <w:rFonts w:ascii="Candara" w:eastAsia="標楷體" w:hAnsi="Candara"/>
                <w:sz w:val="32"/>
                <w:szCs w:val="32"/>
              </w:rPr>
            </w:pPr>
            <w:r>
              <w:rPr>
                <w:rFonts w:ascii="標楷體" w:eastAsia="標楷體" w:hAnsi="標楷體" w:hint="eastAsia"/>
                <w:sz w:val="32"/>
                <w:szCs w:val="32"/>
              </w:rPr>
              <w:t>□</w:t>
            </w:r>
            <w:r>
              <w:rPr>
                <w:rFonts w:ascii="Candara" w:eastAsia="標楷體" w:hAnsi="Candara" w:hint="eastAsia"/>
                <w:sz w:val="32"/>
                <w:szCs w:val="32"/>
              </w:rPr>
              <w:t>訪問</w:t>
            </w:r>
            <w:r>
              <w:rPr>
                <w:rFonts w:ascii="Candara" w:eastAsia="標楷體" w:hAnsi="Candara" w:hint="eastAsia"/>
                <w:sz w:val="32"/>
                <w:szCs w:val="32"/>
              </w:rPr>
              <w:t xml:space="preserve">  </w:t>
            </w:r>
            <w:r>
              <w:rPr>
                <w:rFonts w:ascii="標楷體" w:eastAsia="標楷體" w:hAnsi="標楷體" w:hint="eastAsia"/>
                <w:sz w:val="32"/>
                <w:szCs w:val="32"/>
              </w:rPr>
              <w:t>□開會  □研究  □申請IRB  □其他_________</w:t>
            </w:r>
          </w:p>
        </w:tc>
      </w:tr>
      <w:tr w:rsidR="00D33323" w:rsidRPr="00D33323" w14:paraId="0951F2A2" w14:textId="77777777" w:rsidTr="00690ED2">
        <w:trPr>
          <w:jc w:val="center"/>
        </w:trPr>
        <w:tc>
          <w:tcPr>
            <w:tcW w:w="1526" w:type="dxa"/>
            <w:vAlign w:val="center"/>
          </w:tcPr>
          <w:p w14:paraId="1022862A" w14:textId="77777777" w:rsidR="00D33323" w:rsidRDefault="00D33323" w:rsidP="00D33323">
            <w:pPr>
              <w:snapToGrid w:val="0"/>
              <w:jc w:val="center"/>
              <w:rPr>
                <w:rFonts w:ascii="Candara" w:eastAsia="標楷體" w:hAnsi="Candara"/>
                <w:sz w:val="32"/>
                <w:szCs w:val="32"/>
              </w:rPr>
            </w:pPr>
            <w:r>
              <w:rPr>
                <w:rFonts w:ascii="Candara" w:eastAsia="標楷體" w:hAnsi="Candara" w:hint="eastAsia"/>
                <w:sz w:val="32"/>
                <w:szCs w:val="32"/>
              </w:rPr>
              <w:t>出訪國</w:t>
            </w:r>
            <w:r w:rsidR="00651ACB">
              <w:rPr>
                <w:rFonts w:ascii="Candara" w:eastAsia="標楷體" w:hAnsi="Candara" w:hint="eastAsia"/>
                <w:sz w:val="32"/>
                <w:szCs w:val="32"/>
              </w:rPr>
              <w:t>家及地點</w:t>
            </w:r>
          </w:p>
          <w:p w14:paraId="1781B79A" w14:textId="77777777" w:rsidR="00651ACB" w:rsidRPr="00D33323" w:rsidRDefault="00651ACB" w:rsidP="00D33323">
            <w:pPr>
              <w:snapToGrid w:val="0"/>
              <w:jc w:val="center"/>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無則免填</w:t>
            </w:r>
            <w:r w:rsidRPr="00651ACB">
              <w:rPr>
                <w:rFonts w:ascii="Candara" w:eastAsia="標楷體" w:hAnsi="Candara" w:hint="eastAsia"/>
                <w:szCs w:val="32"/>
              </w:rPr>
              <w:t>)</w:t>
            </w:r>
          </w:p>
        </w:tc>
        <w:tc>
          <w:tcPr>
            <w:tcW w:w="7513" w:type="dxa"/>
            <w:gridSpan w:val="3"/>
            <w:vAlign w:val="center"/>
          </w:tcPr>
          <w:p w14:paraId="666D4737" w14:textId="77777777" w:rsidR="00D33323" w:rsidRDefault="00D33323" w:rsidP="00690ED2">
            <w:pPr>
              <w:snapToGrid w:val="0"/>
              <w:spacing w:line="360" w:lineRule="auto"/>
              <w:rPr>
                <w:rFonts w:ascii="標楷體" w:eastAsia="標楷體" w:hAnsi="標楷體"/>
                <w:sz w:val="32"/>
                <w:szCs w:val="32"/>
              </w:rPr>
            </w:pPr>
          </w:p>
        </w:tc>
      </w:tr>
      <w:tr w:rsidR="00651ACB" w:rsidRPr="00651ACB" w14:paraId="18427D01" w14:textId="77777777" w:rsidTr="00690ED2">
        <w:trPr>
          <w:jc w:val="center"/>
        </w:trPr>
        <w:tc>
          <w:tcPr>
            <w:tcW w:w="1526" w:type="dxa"/>
            <w:vAlign w:val="center"/>
          </w:tcPr>
          <w:p w14:paraId="27D5E8AD" w14:textId="77777777" w:rsidR="00651ACB" w:rsidRDefault="00651ACB" w:rsidP="00D33323">
            <w:pPr>
              <w:snapToGrid w:val="0"/>
              <w:jc w:val="center"/>
              <w:rPr>
                <w:rFonts w:ascii="Candara" w:eastAsia="標楷體" w:hAnsi="Candara"/>
                <w:sz w:val="32"/>
                <w:szCs w:val="32"/>
              </w:rPr>
            </w:pPr>
            <w:r>
              <w:rPr>
                <w:rFonts w:ascii="Candara" w:eastAsia="標楷體" w:hAnsi="Candara" w:hint="eastAsia"/>
                <w:sz w:val="32"/>
                <w:szCs w:val="32"/>
              </w:rPr>
              <w:t>出國期間</w:t>
            </w:r>
          </w:p>
          <w:p w14:paraId="544BF4B0" w14:textId="77777777" w:rsidR="00651ACB" w:rsidRDefault="00651ACB" w:rsidP="00D33323">
            <w:pPr>
              <w:snapToGrid w:val="0"/>
              <w:jc w:val="center"/>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無則免填</w:t>
            </w:r>
            <w:r w:rsidRPr="00651ACB">
              <w:rPr>
                <w:rFonts w:ascii="Candara" w:eastAsia="標楷體" w:hAnsi="Candara" w:hint="eastAsia"/>
                <w:szCs w:val="32"/>
              </w:rPr>
              <w:t>)</w:t>
            </w:r>
          </w:p>
        </w:tc>
        <w:tc>
          <w:tcPr>
            <w:tcW w:w="7513" w:type="dxa"/>
            <w:gridSpan w:val="3"/>
            <w:vAlign w:val="center"/>
          </w:tcPr>
          <w:p w14:paraId="00F6D47D" w14:textId="77777777" w:rsidR="00651ACB" w:rsidRDefault="00651ACB" w:rsidP="00651ACB">
            <w:pPr>
              <w:snapToGrid w:val="0"/>
              <w:rPr>
                <w:rFonts w:ascii="標楷體" w:eastAsia="標楷體" w:hAnsi="標楷體"/>
                <w:sz w:val="32"/>
                <w:szCs w:val="32"/>
              </w:rPr>
            </w:pPr>
            <w:r>
              <w:rPr>
                <w:rFonts w:ascii="標楷體" w:eastAsia="標楷體" w:hAnsi="標楷體" w:hint="eastAsia"/>
                <w:sz w:val="32"/>
                <w:szCs w:val="32"/>
              </w:rPr>
              <w:t>自   年  月  日至  年  月  日止，合計   天</w:t>
            </w:r>
          </w:p>
        </w:tc>
      </w:tr>
      <w:tr w:rsidR="00651ACB" w:rsidRPr="00651ACB" w14:paraId="3B54004E" w14:textId="77777777" w:rsidTr="00690ED2">
        <w:trPr>
          <w:jc w:val="center"/>
        </w:trPr>
        <w:tc>
          <w:tcPr>
            <w:tcW w:w="1526" w:type="dxa"/>
            <w:vAlign w:val="center"/>
          </w:tcPr>
          <w:p w14:paraId="49C24EAE" w14:textId="77777777" w:rsidR="00651ACB" w:rsidRDefault="00651ACB" w:rsidP="00651ACB">
            <w:pPr>
              <w:snapToGrid w:val="0"/>
              <w:rPr>
                <w:rFonts w:ascii="Candara" w:eastAsia="標楷體" w:hAnsi="Candara"/>
                <w:sz w:val="32"/>
                <w:szCs w:val="32"/>
              </w:rPr>
            </w:pPr>
            <w:r>
              <w:rPr>
                <w:rFonts w:ascii="Candara" w:eastAsia="標楷體" w:hAnsi="Candara" w:hint="eastAsia"/>
                <w:sz w:val="32"/>
                <w:szCs w:val="32"/>
              </w:rPr>
              <w:t>經費概算</w:t>
            </w:r>
          </w:p>
          <w:p w14:paraId="3E513AD9" w14:textId="77777777" w:rsidR="00651ACB" w:rsidRDefault="00651ACB" w:rsidP="00651ACB">
            <w:pPr>
              <w:snapToGrid w:val="0"/>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請填寫估算金額</w:t>
            </w:r>
            <w:r w:rsidRPr="00651ACB">
              <w:rPr>
                <w:rFonts w:ascii="Candara" w:eastAsia="標楷體" w:hAnsi="Candara" w:hint="eastAsia"/>
                <w:szCs w:val="32"/>
              </w:rPr>
              <w:t>)</w:t>
            </w:r>
          </w:p>
        </w:tc>
        <w:tc>
          <w:tcPr>
            <w:tcW w:w="7513" w:type="dxa"/>
            <w:gridSpan w:val="3"/>
            <w:vAlign w:val="center"/>
          </w:tcPr>
          <w:p w14:paraId="4D4B5985" w14:textId="77777777" w:rsidR="00651ACB" w:rsidRPr="00651ACB" w:rsidRDefault="00651ACB" w:rsidP="00651ACB">
            <w:pPr>
              <w:snapToGrid w:val="0"/>
              <w:rPr>
                <w:rFonts w:ascii="標楷體" w:eastAsia="標楷體" w:hAnsi="標楷體"/>
                <w:sz w:val="28"/>
                <w:szCs w:val="32"/>
              </w:rPr>
            </w:pPr>
            <w:r w:rsidRPr="00651ACB">
              <w:rPr>
                <w:rFonts w:ascii="標楷體" w:eastAsia="標楷體" w:hAnsi="標楷體" w:hint="eastAsia"/>
                <w:sz w:val="28"/>
                <w:szCs w:val="32"/>
              </w:rPr>
              <w:t>□交通費</w:t>
            </w:r>
            <w:r>
              <w:rPr>
                <w:rFonts w:ascii="標楷體" w:eastAsia="標楷體" w:hAnsi="標楷體" w:hint="eastAsia"/>
                <w:sz w:val="28"/>
                <w:szCs w:val="32"/>
              </w:rPr>
              <w:t>:______________________</w:t>
            </w:r>
          </w:p>
          <w:p w14:paraId="5EB6101E" w14:textId="77777777" w:rsidR="00651ACB" w:rsidRPr="00651ACB" w:rsidRDefault="00651ACB" w:rsidP="00651ACB">
            <w:pPr>
              <w:snapToGrid w:val="0"/>
              <w:rPr>
                <w:rFonts w:ascii="標楷體" w:eastAsia="標楷體" w:hAnsi="標楷體"/>
                <w:sz w:val="28"/>
                <w:szCs w:val="32"/>
              </w:rPr>
            </w:pPr>
            <w:r w:rsidRPr="00651ACB">
              <w:rPr>
                <w:rFonts w:ascii="標楷體" w:eastAsia="標楷體" w:hAnsi="標楷體" w:hint="eastAsia"/>
                <w:sz w:val="28"/>
                <w:szCs w:val="32"/>
              </w:rPr>
              <w:t>□行政費</w:t>
            </w:r>
            <w:r>
              <w:rPr>
                <w:rFonts w:ascii="標楷體" w:eastAsia="標楷體" w:hAnsi="標楷體" w:hint="eastAsia"/>
                <w:sz w:val="28"/>
                <w:szCs w:val="32"/>
              </w:rPr>
              <w:t>:______________________</w:t>
            </w:r>
          </w:p>
          <w:p w14:paraId="09952FB6" w14:textId="77777777" w:rsidR="00651ACB" w:rsidRDefault="00651ACB" w:rsidP="00651ACB">
            <w:pPr>
              <w:snapToGrid w:val="0"/>
              <w:rPr>
                <w:rFonts w:ascii="標楷體" w:eastAsia="標楷體" w:hAnsi="標楷體"/>
                <w:sz w:val="32"/>
                <w:szCs w:val="32"/>
              </w:rPr>
            </w:pPr>
            <w:r w:rsidRPr="00651ACB">
              <w:rPr>
                <w:rFonts w:ascii="標楷體" w:eastAsia="標楷體" w:hAnsi="標楷體" w:hint="eastAsia"/>
                <w:sz w:val="28"/>
                <w:szCs w:val="32"/>
              </w:rPr>
              <w:t>□申請IRB費用</w:t>
            </w:r>
            <w:r>
              <w:rPr>
                <w:rFonts w:ascii="標楷體" w:eastAsia="標楷體" w:hAnsi="標楷體" w:hint="eastAsia"/>
                <w:sz w:val="28"/>
                <w:szCs w:val="32"/>
              </w:rPr>
              <w:t>:________________</w:t>
            </w:r>
          </w:p>
        </w:tc>
      </w:tr>
      <w:tr w:rsidR="00651ACB" w:rsidRPr="00D33323" w14:paraId="35AD567D" w14:textId="77777777" w:rsidTr="00690ED2">
        <w:trPr>
          <w:jc w:val="center"/>
        </w:trPr>
        <w:tc>
          <w:tcPr>
            <w:tcW w:w="1526" w:type="dxa"/>
            <w:vAlign w:val="center"/>
          </w:tcPr>
          <w:p w14:paraId="209C8A1A" w14:textId="77777777" w:rsidR="00651ACB" w:rsidRDefault="00651ACB" w:rsidP="00651ACB">
            <w:pPr>
              <w:snapToGrid w:val="0"/>
              <w:jc w:val="center"/>
              <w:rPr>
                <w:rFonts w:ascii="Candara" w:eastAsia="標楷體" w:hAnsi="Candara"/>
                <w:sz w:val="32"/>
                <w:szCs w:val="32"/>
              </w:rPr>
            </w:pPr>
            <w:r>
              <w:rPr>
                <w:rFonts w:ascii="Candara" w:eastAsia="標楷體" w:hAnsi="Candara" w:hint="eastAsia"/>
                <w:sz w:val="32"/>
                <w:szCs w:val="32"/>
              </w:rPr>
              <w:t>相關證明文件</w:t>
            </w:r>
          </w:p>
        </w:tc>
        <w:tc>
          <w:tcPr>
            <w:tcW w:w="7513" w:type="dxa"/>
            <w:gridSpan w:val="3"/>
            <w:vAlign w:val="center"/>
          </w:tcPr>
          <w:p w14:paraId="306AD226" w14:textId="77777777" w:rsidR="00651ACB" w:rsidRDefault="00651ACB" w:rsidP="00651ACB">
            <w:pPr>
              <w:snapToGrid w:val="0"/>
              <w:spacing w:line="360" w:lineRule="auto"/>
              <w:rPr>
                <w:rFonts w:ascii="Candara" w:eastAsia="標楷體" w:hAnsi="Candara"/>
                <w:sz w:val="32"/>
                <w:szCs w:val="32"/>
              </w:rPr>
            </w:pPr>
          </w:p>
          <w:p w14:paraId="0D0CD952" w14:textId="77777777" w:rsidR="00651ACB" w:rsidRDefault="00651ACB" w:rsidP="00651ACB">
            <w:pPr>
              <w:snapToGrid w:val="0"/>
              <w:spacing w:line="360" w:lineRule="auto"/>
              <w:rPr>
                <w:rFonts w:ascii="Candara" w:eastAsia="標楷體" w:hAnsi="Candara"/>
                <w:sz w:val="32"/>
                <w:szCs w:val="32"/>
              </w:rPr>
            </w:pPr>
          </w:p>
          <w:p w14:paraId="40F9C647" w14:textId="77777777" w:rsidR="00651ACB" w:rsidRDefault="00651ACB" w:rsidP="00690ED2">
            <w:pPr>
              <w:snapToGrid w:val="0"/>
              <w:spacing w:line="360" w:lineRule="auto"/>
              <w:jc w:val="center"/>
              <w:rPr>
                <w:rFonts w:ascii="Candara" w:eastAsia="標楷體" w:hAnsi="Candara"/>
                <w:sz w:val="32"/>
                <w:szCs w:val="32"/>
              </w:rPr>
            </w:pPr>
          </w:p>
          <w:p w14:paraId="49386111" w14:textId="77777777" w:rsidR="00050C2A" w:rsidRDefault="00050C2A" w:rsidP="00690ED2">
            <w:pPr>
              <w:snapToGrid w:val="0"/>
              <w:spacing w:line="360" w:lineRule="auto"/>
              <w:jc w:val="center"/>
              <w:rPr>
                <w:rFonts w:ascii="Candara" w:eastAsia="標楷體" w:hAnsi="Candara"/>
                <w:sz w:val="32"/>
                <w:szCs w:val="32"/>
              </w:rPr>
            </w:pPr>
          </w:p>
          <w:p w14:paraId="12F0A9C3" w14:textId="77777777" w:rsidR="00651ACB" w:rsidRPr="00D33323" w:rsidRDefault="00651ACB" w:rsidP="00690ED2">
            <w:pPr>
              <w:snapToGrid w:val="0"/>
              <w:spacing w:line="360" w:lineRule="auto"/>
              <w:jc w:val="center"/>
              <w:rPr>
                <w:rFonts w:ascii="Candara" w:eastAsia="標楷體" w:hAnsi="Candara"/>
                <w:sz w:val="32"/>
                <w:szCs w:val="32"/>
              </w:rPr>
            </w:pPr>
          </w:p>
        </w:tc>
      </w:tr>
      <w:tr w:rsidR="00651ACB" w:rsidRPr="00D33323" w14:paraId="11DA306B" w14:textId="77777777" w:rsidTr="00690ED2">
        <w:trPr>
          <w:jc w:val="center"/>
        </w:trPr>
        <w:tc>
          <w:tcPr>
            <w:tcW w:w="1526" w:type="dxa"/>
            <w:vAlign w:val="center"/>
          </w:tcPr>
          <w:p w14:paraId="55DBB92C" w14:textId="77777777" w:rsidR="00651ACB" w:rsidRDefault="00651ACB" w:rsidP="00651ACB">
            <w:pPr>
              <w:snapToGrid w:val="0"/>
              <w:jc w:val="center"/>
              <w:rPr>
                <w:rFonts w:ascii="Candara" w:eastAsia="標楷體" w:hAnsi="Candara"/>
                <w:sz w:val="32"/>
                <w:szCs w:val="32"/>
              </w:rPr>
            </w:pPr>
            <w:r>
              <w:rPr>
                <w:rFonts w:ascii="Candara" w:eastAsia="標楷體" w:hAnsi="Candara" w:hint="eastAsia"/>
                <w:sz w:val="32"/>
                <w:szCs w:val="32"/>
              </w:rPr>
              <w:lastRenderedPageBreak/>
              <w:t>預期成效</w:t>
            </w:r>
          </w:p>
        </w:tc>
        <w:tc>
          <w:tcPr>
            <w:tcW w:w="7513" w:type="dxa"/>
            <w:gridSpan w:val="3"/>
            <w:vAlign w:val="center"/>
          </w:tcPr>
          <w:p w14:paraId="695BBCED" w14:textId="77777777" w:rsidR="00651ACB" w:rsidRDefault="00651ACB" w:rsidP="00651ACB">
            <w:pPr>
              <w:snapToGrid w:val="0"/>
              <w:spacing w:line="360" w:lineRule="auto"/>
              <w:rPr>
                <w:rFonts w:ascii="Candara" w:eastAsia="標楷體" w:hAnsi="Candara"/>
                <w:sz w:val="32"/>
                <w:szCs w:val="32"/>
              </w:rPr>
            </w:pPr>
          </w:p>
          <w:p w14:paraId="7F6BB82B" w14:textId="77777777" w:rsidR="00651ACB" w:rsidRDefault="00651ACB" w:rsidP="00651ACB">
            <w:pPr>
              <w:snapToGrid w:val="0"/>
              <w:spacing w:line="360" w:lineRule="auto"/>
              <w:rPr>
                <w:rFonts w:ascii="Candara" w:eastAsia="標楷體" w:hAnsi="Candara"/>
                <w:sz w:val="32"/>
                <w:szCs w:val="32"/>
              </w:rPr>
            </w:pPr>
          </w:p>
          <w:p w14:paraId="62855549" w14:textId="77777777" w:rsidR="00651ACB" w:rsidRDefault="00651ACB" w:rsidP="00651ACB">
            <w:pPr>
              <w:snapToGrid w:val="0"/>
              <w:spacing w:line="360" w:lineRule="auto"/>
              <w:rPr>
                <w:rFonts w:ascii="Candara" w:eastAsia="標楷體" w:hAnsi="Candara"/>
                <w:sz w:val="32"/>
                <w:szCs w:val="32"/>
              </w:rPr>
            </w:pPr>
          </w:p>
          <w:p w14:paraId="3025C18A" w14:textId="77777777" w:rsidR="00651ACB" w:rsidRDefault="00651ACB" w:rsidP="00651ACB">
            <w:pPr>
              <w:snapToGrid w:val="0"/>
              <w:spacing w:line="360" w:lineRule="auto"/>
              <w:rPr>
                <w:rFonts w:ascii="Candara" w:eastAsia="標楷體" w:hAnsi="Candara"/>
                <w:sz w:val="32"/>
                <w:szCs w:val="32"/>
              </w:rPr>
            </w:pPr>
          </w:p>
          <w:p w14:paraId="337E93D0" w14:textId="77777777" w:rsidR="00651ACB" w:rsidRDefault="00651ACB" w:rsidP="00651ACB">
            <w:pPr>
              <w:snapToGrid w:val="0"/>
              <w:spacing w:line="360" w:lineRule="auto"/>
              <w:rPr>
                <w:rFonts w:ascii="Candara" w:eastAsia="標楷體" w:hAnsi="Candara"/>
                <w:sz w:val="32"/>
                <w:szCs w:val="32"/>
              </w:rPr>
            </w:pPr>
          </w:p>
          <w:p w14:paraId="19F973BF" w14:textId="77777777" w:rsidR="00651ACB" w:rsidRPr="00D33323" w:rsidRDefault="00651ACB" w:rsidP="00651ACB">
            <w:pPr>
              <w:snapToGrid w:val="0"/>
              <w:spacing w:line="360" w:lineRule="auto"/>
              <w:rPr>
                <w:rFonts w:ascii="Candara" w:eastAsia="標楷體" w:hAnsi="Candara"/>
                <w:sz w:val="32"/>
                <w:szCs w:val="32"/>
              </w:rPr>
            </w:pPr>
          </w:p>
        </w:tc>
      </w:tr>
      <w:tr w:rsidR="00D33323" w:rsidRPr="00D33323" w14:paraId="210E50EF" w14:textId="77777777" w:rsidTr="00690ED2">
        <w:trPr>
          <w:jc w:val="center"/>
        </w:trPr>
        <w:tc>
          <w:tcPr>
            <w:tcW w:w="9039" w:type="dxa"/>
            <w:gridSpan w:val="4"/>
            <w:vAlign w:val="center"/>
          </w:tcPr>
          <w:p w14:paraId="7A803E07" w14:textId="77777777" w:rsidR="00D33323" w:rsidRPr="00651ACB" w:rsidRDefault="00651ACB" w:rsidP="00651ACB">
            <w:pPr>
              <w:snapToGrid w:val="0"/>
              <w:spacing w:beforeLines="50" w:before="180" w:afterLines="50" w:after="180"/>
              <w:rPr>
                <w:rFonts w:ascii="Candara" w:eastAsia="標楷體" w:hAnsi="Candara"/>
                <w:sz w:val="32"/>
                <w:szCs w:val="32"/>
              </w:rPr>
            </w:pPr>
            <w:r w:rsidRPr="00651ACB">
              <w:rPr>
                <w:rFonts w:ascii="Candara" w:eastAsia="標楷體" w:hAnsi="Candara"/>
                <w:sz w:val="32"/>
                <w:szCs w:val="32"/>
              </w:rPr>
              <w:t>兒少暨家庭研究中心</w:t>
            </w:r>
            <w:r w:rsidRPr="00651ACB">
              <w:rPr>
                <w:rFonts w:ascii="Candara" w:eastAsia="標楷體" w:hAnsi="Candara" w:hint="eastAsia"/>
                <w:sz w:val="32"/>
                <w:szCs w:val="32"/>
              </w:rPr>
              <w:t>審核意見</w:t>
            </w:r>
            <w:r w:rsidRPr="00651ACB">
              <w:rPr>
                <w:rFonts w:ascii="Candara" w:eastAsia="標楷體" w:hAnsi="Candara" w:hint="eastAsia"/>
                <w:sz w:val="32"/>
                <w:szCs w:val="32"/>
              </w:rPr>
              <w:t>:</w:t>
            </w:r>
          </w:p>
          <w:p w14:paraId="24D8857C" w14:textId="77777777" w:rsidR="00651ACB" w:rsidRPr="00651ACB" w:rsidRDefault="00651ACB" w:rsidP="00651ACB">
            <w:pPr>
              <w:snapToGrid w:val="0"/>
              <w:spacing w:beforeLines="50" w:before="180" w:afterLines="50" w:after="180"/>
              <w:rPr>
                <w:rFonts w:ascii="標楷體" w:eastAsia="標楷體" w:hAnsi="標楷體"/>
                <w:sz w:val="32"/>
                <w:szCs w:val="32"/>
              </w:rPr>
            </w:pPr>
            <w:r w:rsidRPr="00651ACB">
              <w:rPr>
                <w:rFonts w:ascii="標楷體" w:eastAsia="標楷體" w:hAnsi="標楷體" w:hint="eastAsia"/>
                <w:sz w:val="32"/>
                <w:szCs w:val="32"/>
              </w:rPr>
              <w:t>□通過，補助______費___________元(檢據核銷)</w:t>
            </w:r>
          </w:p>
          <w:p w14:paraId="2185B21A" w14:textId="77777777" w:rsidR="00651ACB" w:rsidRPr="00D33323" w:rsidRDefault="00651ACB" w:rsidP="00651ACB">
            <w:pPr>
              <w:snapToGrid w:val="0"/>
              <w:spacing w:beforeLines="50" w:before="180" w:afterLines="50" w:after="180"/>
              <w:rPr>
                <w:rFonts w:ascii="Candara" w:eastAsia="標楷體" w:hAnsi="Candara"/>
                <w:sz w:val="32"/>
                <w:szCs w:val="32"/>
              </w:rPr>
            </w:pPr>
            <w:r w:rsidRPr="00651ACB">
              <w:rPr>
                <w:rFonts w:ascii="標楷體" w:eastAsia="標楷體" w:hAnsi="標楷體" w:hint="eastAsia"/>
                <w:sz w:val="32"/>
                <w:szCs w:val="32"/>
              </w:rPr>
              <w:t>□不通過</w:t>
            </w:r>
          </w:p>
        </w:tc>
      </w:tr>
    </w:tbl>
    <w:p w14:paraId="3D43B139" w14:textId="77777777" w:rsidR="00D33323" w:rsidRPr="00D33323" w:rsidRDefault="00D33323" w:rsidP="00D33323">
      <w:pPr>
        <w:snapToGrid w:val="0"/>
        <w:spacing w:line="360" w:lineRule="auto"/>
        <w:jc w:val="center"/>
        <w:rPr>
          <w:rFonts w:ascii="Candara" w:eastAsia="標楷體" w:hAnsi="Candara"/>
          <w:sz w:val="32"/>
          <w:szCs w:val="32"/>
        </w:rPr>
      </w:pPr>
    </w:p>
    <w:sectPr w:rsidR="00D33323" w:rsidRPr="00D33323" w:rsidSect="007116F4">
      <w:footerReference w:type="default" r:id="rId9"/>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BCB41" w14:textId="77777777" w:rsidR="00707A97" w:rsidRDefault="00707A97" w:rsidP="008C4C9B">
      <w:r>
        <w:separator/>
      </w:r>
    </w:p>
  </w:endnote>
  <w:endnote w:type="continuationSeparator" w:id="0">
    <w:p w14:paraId="7498D76D" w14:textId="77777777" w:rsidR="00707A97" w:rsidRDefault="00707A97" w:rsidP="008C4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Candara">
    <w:panose1 w:val="020E0502030303020204"/>
    <w:charset w:val="00"/>
    <w:family w:val="swiss"/>
    <w:pitch w:val="variable"/>
    <w:sig w:usb0="A00002EF" w:usb1="4000A44B"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802377"/>
      <w:docPartObj>
        <w:docPartGallery w:val="Page Numbers (Bottom of Page)"/>
        <w:docPartUnique/>
      </w:docPartObj>
    </w:sdtPr>
    <w:sdtEndPr/>
    <w:sdtContent>
      <w:p w14:paraId="6FE3B39C" w14:textId="77777777" w:rsidR="007958A1" w:rsidRDefault="007958A1">
        <w:pPr>
          <w:pStyle w:val="a8"/>
          <w:jc w:val="center"/>
        </w:pPr>
        <w:r>
          <w:fldChar w:fldCharType="begin"/>
        </w:r>
        <w:r>
          <w:instrText>PAGE   \* MERGEFORMAT</w:instrText>
        </w:r>
        <w:r>
          <w:fldChar w:fldCharType="separate"/>
        </w:r>
        <w:r w:rsidR="0049746A" w:rsidRPr="0049746A">
          <w:rPr>
            <w:noProof/>
            <w:lang w:val="zh-TW"/>
          </w:rPr>
          <w:t>10</w:t>
        </w:r>
        <w:r>
          <w:fldChar w:fldCharType="end"/>
        </w:r>
      </w:p>
    </w:sdtContent>
  </w:sdt>
  <w:p w14:paraId="0D6E63D5" w14:textId="77777777" w:rsidR="007958A1" w:rsidRDefault="007958A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6CA5D" w14:textId="77777777" w:rsidR="00707A97" w:rsidRDefault="00707A97" w:rsidP="008C4C9B">
      <w:r>
        <w:separator/>
      </w:r>
    </w:p>
  </w:footnote>
  <w:footnote w:type="continuationSeparator" w:id="0">
    <w:p w14:paraId="298348A8" w14:textId="77777777" w:rsidR="00707A97" w:rsidRDefault="00707A97" w:rsidP="008C4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24DD"/>
    <w:multiLevelType w:val="hybridMultilevel"/>
    <w:tmpl w:val="5E0C8524"/>
    <w:lvl w:ilvl="0" w:tplc="00367AC2">
      <w:start w:val="1"/>
      <w:numFmt w:val="decimal"/>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 w15:restartNumberingAfterBreak="0">
    <w:nsid w:val="32D5471C"/>
    <w:multiLevelType w:val="hybridMultilevel"/>
    <w:tmpl w:val="5E0C8524"/>
    <w:lvl w:ilvl="0" w:tplc="00367AC2">
      <w:start w:val="1"/>
      <w:numFmt w:val="decimal"/>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 w15:restartNumberingAfterBreak="0">
    <w:nsid w:val="4E9C02E2"/>
    <w:multiLevelType w:val="hybridMultilevel"/>
    <w:tmpl w:val="9A8463A6"/>
    <w:lvl w:ilvl="0" w:tplc="62F0FFD4">
      <w:start w:val="1"/>
      <w:numFmt w:val="decimal"/>
      <w:lvlText w:val="(%1)"/>
      <w:lvlJc w:val="left"/>
      <w:pPr>
        <w:ind w:left="1331" w:hanging="480"/>
      </w:pPr>
      <w:rPr>
        <w:rFonts w:hint="eastAsia"/>
        <w:b w:val="0"/>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 w15:restartNumberingAfterBreak="0">
    <w:nsid w:val="55CE7E92"/>
    <w:multiLevelType w:val="hybridMultilevel"/>
    <w:tmpl w:val="86C81114"/>
    <w:lvl w:ilvl="0" w:tplc="3B44F178">
      <w:start w:val="1"/>
      <w:numFmt w:val="taiwaneseCountingThousand"/>
      <w:lvlText w:val="%1、"/>
      <w:lvlJc w:val="left"/>
      <w:pPr>
        <w:ind w:left="720" w:hanging="720"/>
      </w:pPr>
      <w:rPr>
        <w:rFonts w:hint="default"/>
      </w:rPr>
    </w:lvl>
    <w:lvl w:ilvl="1" w:tplc="69C65056">
      <w:start w:val="1"/>
      <w:numFmt w:val="decimal"/>
      <w:lvlText w:val="%2."/>
      <w:lvlJc w:val="left"/>
      <w:pPr>
        <w:ind w:left="1070" w:hanging="360"/>
      </w:pPr>
      <w:rPr>
        <w:rFonts w:hint="default"/>
        <w:b w:val="0"/>
        <w:color w:val="auto"/>
      </w:rPr>
    </w:lvl>
    <w:lvl w:ilvl="2" w:tplc="00367AC2">
      <w:start w:val="1"/>
      <w:numFmt w:val="decimal"/>
      <w:lvlText w:val="(%3)"/>
      <w:lvlJc w:val="left"/>
      <w:pPr>
        <w:ind w:left="1320" w:hanging="36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CF41865"/>
    <w:multiLevelType w:val="hybridMultilevel"/>
    <w:tmpl w:val="8DAC608A"/>
    <w:lvl w:ilvl="0" w:tplc="14F6894C">
      <w:start w:val="1"/>
      <w:numFmt w:val="decimal"/>
      <w:lvlText w:val="%1."/>
      <w:lvlJc w:val="center"/>
      <w:pPr>
        <w:ind w:left="1200" w:hanging="480"/>
      </w:pPr>
      <w:rPr>
        <w:rFonts w:hint="eastAsia"/>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 w15:restartNumberingAfterBreak="0">
    <w:nsid w:val="70651FFC"/>
    <w:multiLevelType w:val="hybridMultilevel"/>
    <w:tmpl w:val="50AA110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4"/>
  </w:num>
  <w:num w:numId="3">
    <w:abstractNumId w:val="5"/>
  </w:num>
  <w:num w:numId="4">
    <w:abstractNumId w:val="1"/>
  </w:num>
  <w:num w:numId="5">
    <w:abstractNumId w:val="0"/>
  </w:num>
  <w:num w:numId="6">
    <w:abstractNumId w:val="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jY3sbAwMTAxNjJQ0lEKTi0uzszPAykwrwUA3QhILywAAAA="/>
  </w:docVars>
  <w:rsids>
    <w:rsidRoot w:val="00335CC6"/>
    <w:rsid w:val="00034429"/>
    <w:rsid w:val="00036669"/>
    <w:rsid w:val="00037AC3"/>
    <w:rsid w:val="00050C2A"/>
    <w:rsid w:val="0006696A"/>
    <w:rsid w:val="000F3872"/>
    <w:rsid w:val="00130597"/>
    <w:rsid w:val="00134ACB"/>
    <w:rsid w:val="00155443"/>
    <w:rsid w:val="0016778A"/>
    <w:rsid w:val="00174B0B"/>
    <w:rsid w:val="00186EFD"/>
    <w:rsid w:val="001A5258"/>
    <w:rsid w:val="001B75D5"/>
    <w:rsid w:val="001F2E92"/>
    <w:rsid w:val="001F4E11"/>
    <w:rsid w:val="00201BB6"/>
    <w:rsid w:val="00235B63"/>
    <w:rsid w:val="00245C81"/>
    <w:rsid w:val="00281E3A"/>
    <w:rsid w:val="00282D61"/>
    <w:rsid w:val="002B79DE"/>
    <w:rsid w:val="002C6827"/>
    <w:rsid w:val="002C73DB"/>
    <w:rsid w:val="00320C13"/>
    <w:rsid w:val="003349ED"/>
    <w:rsid w:val="00335CC6"/>
    <w:rsid w:val="00351E6B"/>
    <w:rsid w:val="00377CEC"/>
    <w:rsid w:val="00383DE1"/>
    <w:rsid w:val="00386A8A"/>
    <w:rsid w:val="003B080B"/>
    <w:rsid w:val="00416D73"/>
    <w:rsid w:val="00421D08"/>
    <w:rsid w:val="00451FC8"/>
    <w:rsid w:val="0047209F"/>
    <w:rsid w:val="00493296"/>
    <w:rsid w:val="0049746A"/>
    <w:rsid w:val="004A6570"/>
    <w:rsid w:val="004C29EA"/>
    <w:rsid w:val="004C3869"/>
    <w:rsid w:val="00526A63"/>
    <w:rsid w:val="00542477"/>
    <w:rsid w:val="00556213"/>
    <w:rsid w:val="005A66C4"/>
    <w:rsid w:val="005B5504"/>
    <w:rsid w:val="00600B3D"/>
    <w:rsid w:val="00612B60"/>
    <w:rsid w:val="0062644E"/>
    <w:rsid w:val="006426CC"/>
    <w:rsid w:val="00651ACB"/>
    <w:rsid w:val="00653D98"/>
    <w:rsid w:val="00654D06"/>
    <w:rsid w:val="0066092F"/>
    <w:rsid w:val="00680FFD"/>
    <w:rsid w:val="00683F74"/>
    <w:rsid w:val="00687BC4"/>
    <w:rsid w:val="006902AF"/>
    <w:rsid w:val="006A3C9C"/>
    <w:rsid w:val="007070DE"/>
    <w:rsid w:val="00707A97"/>
    <w:rsid w:val="007116F4"/>
    <w:rsid w:val="007307B1"/>
    <w:rsid w:val="00787D9E"/>
    <w:rsid w:val="007958A1"/>
    <w:rsid w:val="007B51B3"/>
    <w:rsid w:val="007C0858"/>
    <w:rsid w:val="007C1D7E"/>
    <w:rsid w:val="007F3D7C"/>
    <w:rsid w:val="00842813"/>
    <w:rsid w:val="0088262F"/>
    <w:rsid w:val="00887882"/>
    <w:rsid w:val="008A1D8C"/>
    <w:rsid w:val="008C13DE"/>
    <w:rsid w:val="008C2658"/>
    <w:rsid w:val="008C3307"/>
    <w:rsid w:val="008C4C9B"/>
    <w:rsid w:val="009068DA"/>
    <w:rsid w:val="00932D11"/>
    <w:rsid w:val="0093315D"/>
    <w:rsid w:val="00940FE2"/>
    <w:rsid w:val="00965569"/>
    <w:rsid w:val="00991679"/>
    <w:rsid w:val="009C6C24"/>
    <w:rsid w:val="00A03399"/>
    <w:rsid w:val="00A443DD"/>
    <w:rsid w:val="00A61E99"/>
    <w:rsid w:val="00A809A2"/>
    <w:rsid w:val="00AA761E"/>
    <w:rsid w:val="00B144EE"/>
    <w:rsid w:val="00B211A3"/>
    <w:rsid w:val="00B27B9A"/>
    <w:rsid w:val="00B40731"/>
    <w:rsid w:val="00B74C8D"/>
    <w:rsid w:val="00BB1E3F"/>
    <w:rsid w:val="00BB7A19"/>
    <w:rsid w:val="00BC7C75"/>
    <w:rsid w:val="00BE0D45"/>
    <w:rsid w:val="00C165A3"/>
    <w:rsid w:val="00C264F9"/>
    <w:rsid w:val="00C3328F"/>
    <w:rsid w:val="00C6372F"/>
    <w:rsid w:val="00C659C8"/>
    <w:rsid w:val="00C7189C"/>
    <w:rsid w:val="00C806B5"/>
    <w:rsid w:val="00C8260C"/>
    <w:rsid w:val="00C950B1"/>
    <w:rsid w:val="00CB5476"/>
    <w:rsid w:val="00CC27AB"/>
    <w:rsid w:val="00CC333F"/>
    <w:rsid w:val="00D04C80"/>
    <w:rsid w:val="00D2065A"/>
    <w:rsid w:val="00D33323"/>
    <w:rsid w:val="00D5389E"/>
    <w:rsid w:val="00D63A60"/>
    <w:rsid w:val="00D92237"/>
    <w:rsid w:val="00DB07D8"/>
    <w:rsid w:val="00DB71BD"/>
    <w:rsid w:val="00DC5D32"/>
    <w:rsid w:val="00E11DC0"/>
    <w:rsid w:val="00E66650"/>
    <w:rsid w:val="00E743CA"/>
    <w:rsid w:val="00E84E12"/>
    <w:rsid w:val="00E95588"/>
    <w:rsid w:val="00F2145C"/>
    <w:rsid w:val="00F352B2"/>
    <w:rsid w:val="00F45B13"/>
    <w:rsid w:val="00F51F36"/>
    <w:rsid w:val="00F70BB9"/>
    <w:rsid w:val="00F90BE6"/>
    <w:rsid w:val="00F945EB"/>
    <w:rsid w:val="00FD49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1D89D"/>
  <w15:docId w15:val="{40DB3A43-986E-4A9A-9740-20FD42717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35CC6"/>
    <w:pPr>
      <w:ind w:leftChars="200" w:left="480"/>
    </w:pPr>
  </w:style>
  <w:style w:type="character" w:styleId="a5">
    <w:name w:val="Hyperlink"/>
    <w:basedOn w:val="a0"/>
    <w:uiPriority w:val="99"/>
    <w:unhideWhenUsed/>
    <w:rsid w:val="00CC333F"/>
    <w:rPr>
      <w:color w:val="0000FF" w:themeColor="hyperlink"/>
      <w:u w:val="single"/>
    </w:rPr>
  </w:style>
  <w:style w:type="paragraph" w:styleId="a6">
    <w:name w:val="header"/>
    <w:basedOn w:val="a"/>
    <w:link w:val="a7"/>
    <w:uiPriority w:val="99"/>
    <w:unhideWhenUsed/>
    <w:rsid w:val="008C4C9B"/>
    <w:pPr>
      <w:tabs>
        <w:tab w:val="center" w:pos="4153"/>
        <w:tab w:val="right" w:pos="8306"/>
      </w:tabs>
      <w:snapToGrid w:val="0"/>
    </w:pPr>
    <w:rPr>
      <w:sz w:val="20"/>
      <w:szCs w:val="20"/>
    </w:rPr>
  </w:style>
  <w:style w:type="character" w:customStyle="1" w:styleId="a7">
    <w:name w:val="頁首 字元"/>
    <w:basedOn w:val="a0"/>
    <w:link w:val="a6"/>
    <w:uiPriority w:val="99"/>
    <w:rsid w:val="008C4C9B"/>
    <w:rPr>
      <w:sz w:val="20"/>
      <w:szCs w:val="20"/>
    </w:rPr>
  </w:style>
  <w:style w:type="paragraph" w:styleId="a8">
    <w:name w:val="footer"/>
    <w:basedOn w:val="a"/>
    <w:link w:val="a9"/>
    <w:uiPriority w:val="99"/>
    <w:unhideWhenUsed/>
    <w:rsid w:val="008C4C9B"/>
    <w:pPr>
      <w:tabs>
        <w:tab w:val="center" w:pos="4153"/>
        <w:tab w:val="right" w:pos="8306"/>
      </w:tabs>
      <w:snapToGrid w:val="0"/>
    </w:pPr>
    <w:rPr>
      <w:sz w:val="20"/>
      <w:szCs w:val="20"/>
    </w:rPr>
  </w:style>
  <w:style w:type="character" w:customStyle="1" w:styleId="a9">
    <w:name w:val="頁尾 字元"/>
    <w:basedOn w:val="a0"/>
    <w:link w:val="a8"/>
    <w:uiPriority w:val="99"/>
    <w:rsid w:val="008C4C9B"/>
    <w:rPr>
      <w:sz w:val="20"/>
      <w:szCs w:val="20"/>
    </w:rPr>
  </w:style>
  <w:style w:type="paragraph" w:styleId="aa">
    <w:name w:val="Balloon Text"/>
    <w:basedOn w:val="a"/>
    <w:link w:val="ab"/>
    <w:uiPriority w:val="99"/>
    <w:semiHidden/>
    <w:unhideWhenUsed/>
    <w:rsid w:val="00F51F36"/>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F51F36"/>
    <w:rPr>
      <w:rFonts w:asciiTheme="majorHAnsi" w:eastAsiaTheme="majorEastAsia" w:hAnsiTheme="majorHAnsi" w:cstheme="majorBidi"/>
      <w:sz w:val="18"/>
      <w:szCs w:val="18"/>
    </w:rPr>
  </w:style>
  <w:style w:type="table" w:styleId="ac">
    <w:name w:val="Table Grid"/>
    <w:basedOn w:val="a1"/>
    <w:uiPriority w:val="59"/>
    <w:rsid w:val="009C6C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sid w:val="00887882"/>
    <w:rPr>
      <w:color w:val="800080" w:themeColor="followedHyperlink"/>
      <w:u w:val="single"/>
    </w:rPr>
  </w:style>
  <w:style w:type="character" w:customStyle="1" w:styleId="a4">
    <w:name w:val="清單段落 字元"/>
    <w:link w:val="a3"/>
    <w:uiPriority w:val="34"/>
    <w:locked/>
    <w:rsid w:val="00201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ucfrc@ntu.edu.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B4679-9B9F-4223-B328-6425B46C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610</Words>
  <Characters>3482</Characters>
  <Application>Microsoft Office Word</Application>
  <DocSecurity>0</DocSecurity>
  <Lines>29</Lines>
  <Paragraphs>8</Paragraphs>
  <ScaleCrop>false</ScaleCrop>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瑞琦</cp:lastModifiedBy>
  <cp:revision>3</cp:revision>
  <cp:lastPrinted>2017-04-21T06:24:00Z</cp:lastPrinted>
  <dcterms:created xsi:type="dcterms:W3CDTF">2024-07-02T08:14:00Z</dcterms:created>
  <dcterms:modified xsi:type="dcterms:W3CDTF">2024-07-02T08:15:00Z</dcterms:modified>
</cp:coreProperties>
</file>